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F07A10">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F07A10">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F07A10">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F07A10">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F07A10">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F07A10">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F07A10">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F07A10">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F07A10">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F07A10">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F07A10">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F07A10">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F07A10">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F07A10">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F07A10">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F07A10">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F07A10">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F07A10">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F07A10">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F07A10">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F07A10">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F07A10">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F07A10">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F07A10">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F07A10">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C013B" w:rsidRPr="00D2146B" w:rsidRDefault="000C013B"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C013B" w:rsidRPr="00D2146B" w:rsidRDefault="000C013B"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C013B" w:rsidRDefault="000C013B"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C013B" w:rsidRDefault="000C013B" w:rsidP="00942B30">
                              <w:pPr>
                                <w:spacing w:before="60" w:line="256" w:lineRule="auto"/>
                                <w:jc w:val="center"/>
                                <w:rPr>
                                  <w:sz w:val="24"/>
                                  <w:szCs w:val="24"/>
                                </w:rPr>
                              </w:pPr>
                              <w:r>
                                <w:rPr>
                                  <w:rFonts w:eastAsia="Calibri"/>
                                  <w:color w:val="000000"/>
                                  <w:sz w:val="18"/>
                                  <w:szCs w:val="18"/>
                                </w:rPr>
                                <w:t>Parser</w:t>
                              </w:r>
                            </w:p>
                            <w:p w14:paraId="1ABFD117" w14:textId="77777777" w:rsidR="000C013B" w:rsidRDefault="000C013B"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C013B" w:rsidRDefault="000C013B" w:rsidP="003727AB">
                              <w:pPr>
                                <w:spacing w:before="60" w:line="254" w:lineRule="auto"/>
                                <w:jc w:val="center"/>
                                <w:rPr>
                                  <w:sz w:val="24"/>
                                  <w:szCs w:val="24"/>
                                </w:rPr>
                              </w:pPr>
                              <w:r>
                                <w:rPr>
                                  <w:rFonts w:eastAsia="Calibri"/>
                                  <w:color w:val="000000"/>
                                  <w:sz w:val="18"/>
                                  <w:szCs w:val="18"/>
                                </w:rPr>
                                <w:t>Scanner</w:t>
                              </w:r>
                            </w:p>
                            <w:p w14:paraId="03FD0412" w14:textId="77777777" w:rsidR="000C013B" w:rsidRDefault="000C013B"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C013B" w:rsidRDefault="000C013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C013B" w:rsidRDefault="000C013B" w:rsidP="003567A1">
                              <w:pPr>
                                <w:spacing w:before="0" w:line="252" w:lineRule="auto"/>
                                <w:jc w:val="center"/>
                                <w:rPr>
                                  <w:sz w:val="24"/>
                                  <w:szCs w:val="24"/>
                                </w:rPr>
                              </w:pPr>
                            </w:p>
                            <w:p w14:paraId="217B84F7" w14:textId="77777777" w:rsidR="000C013B" w:rsidRDefault="000C013B"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C013B" w:rsidRDefault="000C013B"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C013B" w:rsidRPr="00EF6288" w:rsidRDefault="000C013B"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C013B" w:rsidRDefault="000C013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C013B" w:rsidRDefault="000C013B"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C013B" w:rsidRDefault="000C013B"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C013B" w:rsidRPr="00E962F6" w:rsidRDefault="000C013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C013B" w:rsidRDefault="000C013B"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C013B" w:rsidRDefault="000C013B"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C013B" w:rsidRDefault="000C013B"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C013B" w:rsidRDefault="000C013B"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C013B" w:rsidRDefault="000C013B"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C013B" w:rsidRPr="00D2146B" w:rsidRDefault="000C013B"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C013B" w:rsidRPr="00D2146B" w:rsidRDefault="000C013B"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C013B" w:rsidRDefault="000C013B"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C013B" w:rsidRDefault="000C013B" w:rsidP="00942B30">
                        <w:pPr>
                          <w:spacing w:before="60" w:line="256" w:lineRule="auto"/>
                          <w:jc w:val="center"/>
                          <w:rPr>
                            <w:sz w:val="24"/>
                            <w:szCs w:val="24"/>
                          </w:rPr>
                        </w:pPr>
                        <w:r>
                          <w:rPr>
                            <w:rFonts w:eastAsia="Calibri"/>
                            <w:color w:val="000000"/>
                            <w:sz w:val="18"/>
                            <w:szCs w:val="18"/>
                          </w:rPr>
                          <w:t>Parser</w:t>
                        </w:r>
                      </w:p>
                      <w:p w14:paraId="1ABFD117" w14:textId="77777777" w:rsidR="000C013B" w:rsidRDefault="000C013B"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C013B" w:rsidRDefault="000C013B" w:rsidP="003727AB">
                        <w:pPr>
                          <w:spacing w:before="60" w:line="254" w:lineRule="auto"/>
                          <w:jc w:val="center"/>
                          <w:rPr>
                            <w:sz w:val="24"/>
                            <w:szCs w:val="24"/>
                          </w:rPr>
                        </w:pPr>
                        <w:r>
                          <w:rPr>
                            <w:rFonts w:eastAsia="Calibri"/>
                            <w:color w:val="000000"/>
                            <w:sz w:val="18"/>
                            <w:szCs w:val="18"/>
                          </w:rPr>
                          <w:t>Scanner</w:t>
                        </w:r>
                      </w:p>
                      <w:p w14:paraId="03FD0412" w14:textId="77777777" w:rsidR="000C013B" w:rsidRDefault="000C013B"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C013B" w:rsidRDefault="000C013B"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C013B" w:rsidRDefault="000C013B" w:rsidP="003567A1">
                        <w:pPr>
                          <w:spacing w:before="0" w:line="252" w:lineRule="auto"/>
                          <w:jc w:val="center"/>
                          <w:rPr>
                            <w:sz w:val="24"/>
                            <w:szCs w:val="24"/>
                          </w:rPr>
                        </w:pPr>
                      </w:p>
                      <w:p w14:paraId="217B84F7" w14:textId="77777777" w:rsidR="000C013B" w:rsidRDefault="000C013B"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C013B" w:rsidRDefault="000C013B"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C013B" w:rsidRPr="00EF6288" w:rsidRDefault="000C013B"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C013B" w:rsidRDefault="000C013B"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C013B" w:rsidRDefault="000C013B"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C013B" w:rsidRDefault="000C013B"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C013B" w:rsidRPr="00E962F6" w:rsidRDefault="000C013B"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C013B" w:rsidRDefault="000C013B"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C013B" w:rsidRDefault="000C013B"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C013B" w:rsidRDefault="000C013B"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C013B" w:rsidRDefault="000C013B"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C013B" w:rsidRDefault="000C013B"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C013B" w:rsidRPr="00D2146B" w:rsidRDefault="000C013B"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C013B" w:rsidRPr="00D2146B" w:rsidRDefault="000C013B"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C013B" w:rsidRDefault="000C013B"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C013B" w:rsidRDefault="000C013B" w:rsidP="00541B67">
                              <w:pPr>
                                <w:spacing w:before="60" w:line="256" w:lineRule="auto"/>
                                <w:jc w:val="center"/>
                                <w:rPr>
                                  <w:sz w:val="24"/>
                                  <w:szCs w:val="24"/>
                                </w:rPr>
                              </w:pPr>
                              <w:r>
                                <w:rPr>
                                  <w:rFonts w:eastAsia="Calibri"/>
                                  <w:color w:val="000000"/>
                                  <w:sz w:val="18"/>
                                  <w:szCs w:val="18"/>
                                </w:rPr>
                                <w:t>Parser</w:t>
                              </w:r>
                            </w:p>
                            <w:p w14:paraId="738A4637" w14:textId="77777777" w:rsidR="000C013B" w:rsidRDefault="000C013B"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C013B" w:rsidRDefault="000C013B" w:rsidP="00541B67">
                              <w:pPr>
                                <w:spacing w:before="60" w:line="254" w:lineRule="auto"/>
                                <w:jc w:val="center"/>
                                <w:rPr>
                                  <w:sz w:val="24"/>
                                  <w:szCs w:val="24"/>
                                </w:rPr>
                              </w:pPr>
                              <w:r>
                                <w:rPr>
                                  <w:rFonts w:eastAsia="Calibri"/>
                                  <w:color w:val="000000"/>
                                  <w:sz w:val="18"/>
                                  <w:szCs w:val="18"/>
                                </w:rPr>
                                <w:t>Scanner</w:t>
                              </w:r>
                            </w:p>
                            <w:p w14:paraId="1FC59E41" w14:textId="77777777" w:rsidR="000C013B" w:rsidRDefault="000C013B"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C013B" w:rsidRDefault="000C013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C013B" w:rsidRDefault="000C013B" w:rsidP="00541B67">
                              <w:pPr>
                                <w:spacing w:before="0" w:line="252" w:lineRule="auto"/>
                                <w:jc w:val="center"/>
                                <w:rPr>
                                  <w:sz w:val="24"/>
                                  <w:szCs w:val="24"/>
                                </w:rPr>
                              </w:pPr>
                            </w:p>
                            <w:p w14:paraId="1164C4DA" w14:textId="77777777" w:rsidR="000C013B" w:rsidRDefault="000C013B"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C013B" w:rsidRDefault="000C013B"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C013B" w:rsidRPr="00EF6288" w:rsidRDefault="000C013B"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C013B" w:rsidRDefault="000C013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C013B" w:rsidRDefault="000C013B"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C013B" w:rsidRDefault="000C013B"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C013B" w:rsidRPr="00E962F6" w:rsidRDefault="000C013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C013B" w:rsidRDefault="000C013B"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C013B" w:rsidRDefault="000C013B"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C013B" w:rsidRDefault="000C013B"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C013B" w:rsidRDefault="000C013B"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C013B" w:rsidRDefault="000C013B"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C013B" w:rsidRPr="00D2146B" w:rsidRDefault="000C013B"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C013B" w:rsidRPr="00D2146B" w:rsidRDefault="000C013B"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C013B" w:rsidRDefault="000C013B"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C013B" w:rsidRDefault="000C013B" w:rsidP="00541B67">
                        <w:pPr>
                          <w:spacing w:before="60" w:line="256" w:lineRule="auto"/>
                          <w:jc w:val="center"/>
                          <w:rPr>
                            <w:sz w:val="24"/>
                            <w:szCs w:val="24"/>
                          </w:rPr>
                        </w:pPr>
                        <w:r>
                          <w:rPr>
                            <w:rFonts w:eastAsia="Calibri"/>
                            <w:color w:val="000000"/>
                            <w:sz w:val="18"/>
                            <w:szCs w:val="18"/>
                          </w:rPr>
                          <w:t>Parser</w:t>
                        </w:r>
                      </w:p>
                      <w:p w14:paraId="738A4637" w14:textId="77777777" w:rsidR="000C013B" w:rsidRDefault="000C013B"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C013B" w:rsidRDefault="000C013B" w:rsidP="00541B67">
                        <w:pPr>
                          <w:spacing w:before="60" w:line="254" w:lineRule="auto"/>
                          <w:jc w:val="center"/>
                          <w:rPr>
                            <w:sz w:val="24"/>
                            <w:szCs w:val="24"/>
                          </w:rPr>
                        </w:pPr>
                        <w:r>
                          <w:rPr>
                            <w:rFonts w:eastAsia="Calibri"/>
                            <w:color w:val="000000"/>
                            <w:sz w:val="18"/>
                            <w:szCs w:val="18"/>
                          </w:rPr>
                          <w:t>Scanner</w:t>
                        </w:r>
                      </w:p>
                      <w:p w14:paraId="1FC59E41" w14:textId="77777777" w:rsidR="000C013B" w:rsidRDefault="000C013B"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C013B" w:rsidRDefault="000C013B"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C013B" w:rsidRDefault="000C013B" w:rsidP="00541B67">
                        <w:pPr>
                          <w:spacing w:before="0" w:line="252" w:lineRule="auto"/>
                          <w:jc w:val="center"/>
                          <w:rPr>
                            <w:sz w:val="24"/>
                            <w:szCs w:val="24"/>
                          </w:rPr>
                        </w:pPr>
                      </w:p>
                      <w:p w14:paraId="1164C4DA" w14:textId="77777777" w:rsidR="000C013B" w:rsidRDefault="000C013B"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C013B" w:rsidRDefault="000C013B"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C013B" w:rsidRPr="00EF6288" w:rsidRDefault="000C013B"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C013B" w:rsidRDefault="000C013B"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C013B" w:rsidRDefault="000C013B"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C013B" w:rsidRDefault="000C013B"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C013B" w:rsidRPr="00E962F6" w:rsidRDefault="000C013B"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C013B" w:rsidRDefault="000C013B"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C013B" w:rsidRDefault="000C013B"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C013B" w:rsidRDefault="000C013B"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C013B" w:rsidRDefault="000C013B"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C013B" w:rsidRDefault="000C013B"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760"/>
            <w:gridCol w:w="1356"/>
            <w:gridCol w:w="1760"/>
            <w:gridCol w:w="1357"/>
            <w:gridCol w:w="1760"/>
            <w:gridCol w:w="1357"/>
            <w:gridCol w:w="176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C013B" w:rsidRPr="00D2146B" w:rsidRDefault="000C013B" w:rsidP="0050082D">
                              <w:pPr>
                                <w:spacing w:before="0" w:after="0"/>
                                <w:rPr>
                                  <w:sz w:val="18"/>
                                  <w:szCs w:val="18"/>
                                  <w:lang w:val="sv-SE"/>
                                </w:rPr>
                              </w:pPr>
                              <w:r>
                                <w:rPr>
                                  <w:sz w:val="18"/>
                                  <w:szCs w:val="18"/>
                                  <w:lang w:val="sv-SE"/>
                                </w:rPr>
                                <w:t>Static int globalInt</w:t>
                              </w:r>
                            </w:p>
                            <w:p w14:paraId="69A6032C" w14:textId="768161F7" w:rsidR="000C013B" w:rsidRDefault="000C013B" w:rsidP="0050082D">
                              <w:pPr>
                                <w:spacing w:before="0" w:after="0"/>
                                <w:rPr>
                                  <w:sz w:val="18"/>
                                  <w:szCs w:val="18"/>
                                  <w:lang w:val="sv-SE"/>
                                </w:rPr>
                              </w:pPr>
                              <w:r>
                                <w:rPr>
                                  <w:sz w:val="18"/>
                                  <w:szCs w:val="18"/>
                                  <w:lang w:val="sv-SE"/>
                                </w:rPr>
                                <w:t>Static int i</w:t>
                              </w:r>
                            </w:p>
                            <w:p w14:paraId="65DC2C71" w14:textId="7AEEED2D" w:rsidR="000C013B" w:rsidRDefault="000C013B" w:rsidP="0050082D">
                              <w:pPr>
                                <w:spacing w:before="0" w:after="0"/>
                                <w:rPr>
                                  <w:sz w:val="18"/>
                                  <w:szCs w:val="18"/>
                                  <w:lang w:val="sv-SE"/>
                                </w:rPr>
                              </w:pPr>
                            </w:p>
                            <w:p w14:paraId="3B0DD407" w14:textId="21D67AC3" w:rsidR="000C013B" w:rsidRPr="001B6705" w:rsidRDefault="000C013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C013B" w:rsidRPr="00D2146B" w:rsidRDefault="000C013B"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C013B" w:rsidRPr="00D2146B" w:rsidRDefault="000C013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C013B" w:rsidRDefault="000C013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C013B" w:rsidRPr="00D2146B" w:rsidRDefault="000C013B" w:rsidP="0050082D">
                              <w:pPr>
                                <w:spacing w:before="0" w:after="0" w:line="256" w:lineRule="auto"/>
                                <w:rPr>
                                  <w:sz w:val="18"/>
                                  <w:szCs w:val="18"/>
                                </w:rPr>
                              </w:pPr>
                              <w:r>
                                <w:rPr>
                                  <w:sz w:val="18"/>
                                  <w:szCs w:val="18"/>
                                </w:rPr>
                                <w:t>Auto mainChar : char</w:t>
                              </w:r>
                            </w:p>
                            <w:p w14:paraId="302437A3" w14:textId="77777777" w:rsidR="000C013B" w:rsidRDefault="000C013B" w:rsidP="0050082D">
                              <w:pPr>
                                <w:spacing w:before="0" w:after="0" w:line="256" w:lineRule="auto"/>
                                <w:rPr>
                                  <w:rFonts w:eastAsia="Calibri"/>
                                  <w:color w:val="000000"/>
                                  <w:sz w:val="18"/>
                                  <w:szCs w:val="18"/>
                                </w:rPr>
                              </w:pPr>
                            </w:p>
                            <w:p w14:paraId="71CC6A80" w14:textId="77C30F45" w:rsidR="000C013B" w:rsidRPr="00D2146B" w:rsidRDefault="000C013B" w:rsidP="008C458D">
                              <w:pPr>
                                <w:spacing w:before="0" w:after="0" w:line="256" w:lineRule="auto"/>
                                <w:rPr>
                                  <w:sz w:val="18"/>
                                  <w:szCs w:val="18"/>
                                </w:rPr>
                              </w:pPr>
                              <w:r>
                                <w:rPr>
                                  <w:rFonts w:eastAsia="Calibri"/>
                                  <w:color w:val="000000"/>
                                  <w:sz w:val="18"/>
                                  <w:szCs w:val="18"/>
                                </w:rPr>
                                <w:t>m_parentTable</w:t>
                              </w:r>
                            </w:p>
                            <w:p w14:paraId="4A1EB75F" w14:textId="77777777" w:rsidR="000C013B" w:rsidRPr="00D2146B" w:rsidRDefault="000C013B" w:rsidP="0050082D">
                              <w:pPr>
                                <w:spacing w:before="0" w:after="0" w:line="256" w:lineRule="auto"/>
                                <w:rPr>
                                  <w:sz w:val="18"/>
                                  <w:szCs w:val="18"/>
                                </w:rPr>
                              </w:pPr>
                              <w:r w:rsidRPr="00D2146B">
                                <w:rPr>
                                  <w:rFonts w:eastAsia="Calibri"/>
                                  <w:color w:val="000000"/>
                                  <w:sz w:val="18"/>
                                  <w:szCs w:val="18"/>
                                </w:rPr>
                                <w:t> </w:t>
                              </w:r>
                            </w:p>
                            <w:p w14:paraId="176D8F8E" w14:textId="77777777" w:rsidR="000C013B" w:rsidRPr="00D2146B" w:rsidRDefault="000C013B"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C013B" w:rsidRPr="00D2146B" w:rsidRDefault="000C013B"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C013B" w:rsidRPr="00D2146B" w:rsidRDefault="000C013B" w:rsidP="0050082D">
                              <w:pPr>
                                <w:spacing w:before="0" w:after="0" w:line="254" w:lineRule="auto"/>
                                <w:rPr>
                                  <w:sz w:val="18"/>
                                  <w:szCs w:val="18"/>
                                </w:rPr>
                              </w:pPr>
                              <w:r>
                                <w:rPr>
                                  <w:rFonts w:eastAsia="Calibri"/>
                                  <w:color w:val="000000"/>
                                  <w:sz w:val="18"/>
                                  <w:szCs w:val="18"/>
                                </w:rPr>
                                <w:t>auto int i</w:t>
                              </w:r>
                            </w:p>
                            <w:p w14:paraId="1EB866A9" w14:textId="57278A33" w:rsidR="000C013B" w:rsidRDefault="000C013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C013B" w:rsidRDefault="000C013B" w:rsidP="00073BF2">
                              <w:pPr>
                                <w:spacing w:before="0" w:after="0" w:line="254" w:lineRule="auto"/>
                                <w:rPr>
                                  <w:rFonts w:eastAsia="Calibri"/>
                                  <w:color w:val="000000"/>
                                  <w:sz w:val="18"/>
                                  <w:szCs w:val="18"/>
                                </w:rPr>
                              </w:pPr>
                            </w:p>
                            <w:p w14:paraId="55FF5C13" w14:textId="77777777" w:rsidR="000C013B" w:rsidRPr="00D2146B" w:rsidRDefault="000C013B" w:rsidP="00073BF2">
                              <w:pPr>
                                <w:spacing w:before="0" w:after="0" w:line="256" w:lineRule="auto"/>
                                <w:rPr>
                                  <w:sz w:val="18"/>
                                  <w:szCs w:val="18"/>
                                </w:rPr>
                              </w:pPr>
                              <w:r>
                                <w:rPr>
                                  <w:rFonts w:eastAsia="Calibri"/>
                                  <w:color w:val="000000"/>
                                  <w:sz w:val="18"/>
                                  <w:szCs w:val="18"/>
                                </w:rPr>
                                <w:t>m_parentTable</w:t>
                              </w:r>
                            </w:p>
                            <w:p w14:paraId="20CF0F08" w14:textId="77777777" w:rsidR="000C013B" w:rsidRPr="00D2146B" w:rsidRDefault="000C013B" w:rsidP="00073BF2">
                              <w:pPr>
                                <w:spacing w:before="0" w:after="0" w:line="254" w:lineRule="auto"/>
                                <w:rPr>
                                  <w:sz w:val="18"/>
                                  <w:szCs w:val="18"/>
                                </w:rPr>
                              </w:pPr>
                            </w:p>
                            <w:p w14:paraId="2347329E" w14:textId="77777777" w:rsidR="000C013B" w:rsidRPr="00D2146B" w:rsidRDefault="000C013B" w:rsidP="0050082D">
                              <w:pPr>
                                <w:spacing w:before="0" w:after="0" w:line="254" w:lineRule="auto"/>
                                <w:rPr>
                                  <w:sz w:val="18"/>
                                  <w:szCs w:val="18"/>
                                </w:rPr>
                              </w:pPr>
                              <w:r w:rsidRPr="00D2146B">
                                <w:rPr>
                                  <w:rFonts w:eastAsia="Calibri"/>
                                  <w:color w:val="000000"/>
                                  <w:sz w:val="18"/>
                                  <w:szCs w:val="18"/>
                                </w:rPr>
                                <w:t> </w:t>
                              </w:r>
                            </w:p>
                            <w:p w14:paraId="7D6DAD56" w14:textId="77777777" w:rsidR="000C013B" w:rsidRPr="00D2146B" w:rsidRDefault="000C013B"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C013B" w:rsidRPr="00D2146B" w:rsidRDefault="000C013B"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C013B" w:rsidRPr="00100F82" w:rsidRDefault="000C013B" w:rsidP="00100F82">
                              <w:pPr>
                                <w:spacing w:before="0" w:after="0"/>
                                <w:rPr>
                                  <w:sz w:val="18"/>
                                  <w:szCs w:val="18"/>
                                </w:rPr>
                              </w:pPr>
                              <w:r w:rsidRPr="00100F82">
                                <w:rPr>
                                  <w:sz w:val="18"/>
                                  <w:szCs w:val="18"/>
                                </w:rPr>
                                <w:t>auto int i</w:t>
                              </w:r>
                            </w:p>
                            <w:p w14:paraId="5D0A676C" w14:textId="673BC4F3" w:rsidR="000C013B" w:rsidRPr="00100F82" w:rsidRDefault="000C013B" w:rsidP="00100F82">
                              <w:pPr>
                                <w:spacing w:before="0" w:after="0"/>
                                <w:rPr>
                                  <w:sz w:val="18"/>
                                  <w:szCs w:val="18"/>
                                </w:rPr>
                              </w:pPr>
                              <w:r w:rsidRPr="00100F82">
                                <w:rPr>
                                  <w:sz w:val="18"/>
                                  <w:szCs w:val="18"/>
                                </w:rPr>
                                <w:t>auto double blockDouble</w:t>
                              </w:r>
                            </w:p>
                            <w:p w14:paraId="5B01AFF6" w14:textId="77777777" w:rsidR="000C013B" w:rsidRDefault="000C013B" w:rsidP="00100F82">
                              <w:pPr>
                                <w:spacing w:before="0" w:after="0" w:line="256" w:lineRule="auto"/>
                                <w:rPr>
                                  <w:rFonts w:eastAsia="Calibri"/>
                                  <w:color w:val="000000"/>
                                  <w:sz w:val="18"/>
                                  <w:szCs w:val="18"/>
                                </w:rPr>
                              </w:pPr>
                            </w:p>
                            <w:p w14:paraId="35EF25BA" w14:textId="6D9A7EDC" w:rsidR="000C013B" w:rsidRPr="00D2146B" w:rsidRDefault="000C013B" w:rsidP="00100F82">
                              <w:pPr>
                                <w:spacing w:before="0" w:after="0" w:line="256" w:lineRule="auto"/>
                                <w:rPr>
                                  <w:sz w:val="18"/>
                                  <w:szCs w:val="18"/>
                                </w:rPr>
                              </w:pPr>
                              <w:r>
                                <w:rPr>
                                  <w:rFonts w:eastAsia="Calibri"/>
                                  <w:color w:val="000000"/>
                                  <w:sz w:val="18"/>
                                  <w:szCs w:val="18"/>
                                </w:rPr>
                                <w:t>m_parentTable</w:t>
                              </w:r>
                            </w:p>
                            <w:p w14:paraId="274031CF" w14:textId="32871C06" w:rsidR="000C013B" w:rsidRDefault="000C013B"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C013B" w:rsidRDefault="000C013B"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C013B" w:rsidRDefault="000C013B" w:rsidP="00D44BB8">
                              <w:pPr>
                                <w:spacing w:line="252" w:lineRule="auto"/>
                              </w:pPr>
                              <w:r>
                                <w:rPr>
                                  <w:rFonts w:eastAsia="Calibri"/>
                                  <w:color w:val="000000"/>
                                  <w:sz w:val="18"/>
                                  <w:szCs w:val="18"/>
                                </w:rPr>
                                <w:t>SymbolTable.CurrentTable</w:t>
                              </w:r>
                            </w:p>
                            <w:p w14:paraId="332537CB" w14:textId="66AB52F1" w:rsidR="000C013B" w:rsidRDefault="000C013B" w:rsidP="00D44BB8">
                              <w:pPr>
                                <w:spacing w:line="252" w:lineRule="auto"/>
                              </w:pPr>
                            </w:p>
                            <w:p w14:paraId="35DA4169" w14:textId="77777777" w:rsidR="000C013B" w:rsidRDefault="000C013B"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C013B" w:rsidRPr="00610E6C" w:rsidRDefault="000C013B"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C013B" w:rsidRPr="00D2146B" w:rsidRDefault="000C013B" w:rsidP="0050082D">
                        <w:pPr>
                          <w:spacing w:before="0" w:after="0"/>
                          <w:rPr>
                            <w:sz w:val="18"/>
                            <w:szCs w:val="18"/>
                            <w:lang w:val="sv-SE"/>
                          </w:rPr>
                        </w:pPr>
                        <w:r>
                          <w:rPr>
                            <w:sz w:val="18"/>
                            <w:szCs w:val="18"/>
                            <w:lang w:val="sv-SE"/>
                          </w:rPr>
                          <w:t>Static int globalInt</w:t>
                        </w:r>
                      </w:p>
                      <w:p w14:paraId="69A6032C" w14:textId="768161F7" w:rsidR="000C013B" w:rsidRDefault="000C013B" w:rsidP="0050082D">
                        <w:pPr>
                          <w:spacing w:before="0" w:after="0"/>
                          <w:rPr>
                            <w:sz w:val="18"/>
                            <w:szCs w:val="18"/>
                            <w:lang w:val="sv-SE"/>
                          </w:rPr>
                        </w:pPr>
                        <w:r>
                          <w:rPr>
                            <w:sz w:val="18"/>
                            <w:szCs w:val="18"/>
                            <w:lang w:val="sv-SE"/>
                          </w:rPr>
                          <w:t>Static int i</w:t>
                        </w:r>
                      </w:p>
                      <w:p w14:paraId="65DC2C71" w14:textId="7AEEED2D" w:rsidR="000C013B" w:rsidRDefault="000C013B" w:rsidP="0050082D">
                        <w:pPr>
                          <w:spacing w:before="0" w:after="0"/>
                          <w:rPr>
                            <w:sz w:val="18"/>
                            <w:szCs w:val="18"/>
                            <w:lang w:val="sv-SE"/>
                          </w:rPr>
                        </w:pPr>
                      </w:p>
                      <w:p w14:paraId="3B0DD407" w14:textId="21D67AC3" w:rsidR="000C013B" w:rsidRPr="001B6705" w:rsidRDefault="000C013B"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C013B" w:rsidRPr="00D2146B" w:rsidRDefault="000C013B"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C013B" w:rsidRPr="00D2146B" w:rsidRDefault="000C013B"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C013B" w:rsidRDefault="000C013B"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C013B" w:rsidRPr="00D2146B" w:rsidRDefault="000C013B" w:rsidP="0050082D">
                        <w:pPr>
                          <w:spacing w:before="0" w:after="0" w:line="256" w:lineRule="auto"/>
                          <w:rPr>
                            <w:sz w:val="18"/>
                            <w:szCs w:val="18"/>
                          </w:rPr>
                        </w:pPr>
                        <w:r>
                          <w:rPr>
                            <w:sz w:val="18"/>
                            <w:szCs w:val="18"/>
                          </w:rPr>
                          <w:t>Auto mainChar : char</w:t>
                        </w:r>
                      </w:p>
                      <w:p w14:paraId="302437A3" w14:textId="77777777" w:rsidR="000C013B" w:rsidRDefault="000C013B" w:rsidP="0050082D">
                        <w:pPr>
                          <w:spacing w:before="0" w:after="0" w:line="256" w:lineRule="auto"/>
                          <w:rPr>
                            <w:rFonts w:eastAsia="Calibri"/>
                            <w:color w:val="000000"/>
                            <w:sz w:val="18"/>
                            <w:szCs w:val="18"/>
                          </w:rPr>
                        </w:pPr>
                      </w:p>
                      <w:p w14:paraId="71CC6A80" w14:textId="77C30F45" w:rsidR="000C013B" w:rsidRPr="00D2146B" w:rsidRDefault="000C013B" w:rsidP="008C458D">
                        <w:pPr>
                          <w:spacing w:before="0" w:after="0" w:line="256" w:lineRule="auto"/>
                          <w:rPr>
                            <w:sz w:val="18"/>
                            <w:szCs w:val="18"/>
                          </w:rPr>
                        </w:pPr>
                        <w:r>
                          <w:rPr>
                            <w:rFonts w:eastAsia="Calibri"/>
                            <w:color w:val="000000"/>
                            <w:sz w:val="18"/>
                            <w:szCs w:val="18"/>
                          </w:rPr>
                          <w:t>m_parentTable</w:t>
                        </w:r>
                      </w:p>
                      <w:p w14:paraId="4A1EB75F" w14:textId="77777777" w:rsidR="000C013B" w:rsidRPr="00D2146B" w:rsidRDefault="000C013B" w:rsidP="0050082D">
                        <w:pPr>
                          <w:spacing w:before="0" w:after="0" w:line="256" w:lineRule="auto"/>
                          <w:rPr>
                            <w:sz w:val="18"/>
                            <w:szCs w:val="18"/>
                          </w:rPr>
                        </w:pPr>
                        <w:r w:rsidRPr="00D2146B">
                          <w:rPr>
                            <w:rFonts w:eastAsia="Calibri"/>
                            <w:color w:val="000000"/>
                            <w:sz w:val="18"/>
                            <w:szCs w:val="18"/>
                          </w:rPr>
                          <w:t> </w:t>
                        </w:r>
                      </w:p>
                      <w:p w14:paraId="176D8F8E" w14:textId="77777777" w:rsidR="000C013B" w:rsidRPr="00D2146B" w:rsidRDefault="000C013B"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C013B" w:rsidRPr="00D2146B" w:rsidRDefault="000C013B"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C013B" w:rsidRPr="00D2146B" w:rsidRDefault="000C013B" w:rsidP="0050082D">
                        <w:pPr>
                          <w:spacing w:before="0" w:after="0" w:line="254" w:lineRule="auto"/>
                          <w:rPr>
                            <w:sz w:val="18"/>
                            <w:szCs w:val="18"/>
                          </w:rPr>
                        </w:pPr>
                        <w:r>
                          <w:rPr>
                            <w:rFonts w:eastAsia="Calibri"/>
                            <w:color w:val="000000"/>
                            <w:sz w:val="18"/>
                            <w:szCs w:val="18"/>
                          </w:rPr>
                          <w:t>auto int i</w:t>
                        </w:r>
                      </w:p>
                      <w:p w14:paraId="1EB866A9" w14:textId="57278A33" w:rsidR="000C013B" w:rsidRDefault="000C013B"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C013B" w:rsidRDefault="000C013B" w:rsidP="00073BF2">
                        <w:pPr>
                          <w:spacing w:before="0" w:after="0" w:line="254" w:lineRule="auto"/>
                          <w:rPr>
                            <w:rFonts w:eastAsia="Calibri"/>
                            <w:color w:val="000000"/>
                            <w:sz w:val="18"/>
                            <w:szCs w:val="18"/>
                          </w:rPr>
                        </w:pPr>
                      </w:p>
                      <w:p w14:paraId="55FF5C13" w14:textId="77777777" w:rsidR="000C013B" w:rsidRPr="00D2146B" w:rsidRDefault="000C013B" w:rsidP="00073BF2">
                        <w:pPr>
                          <w:spacing w:before="0" w:after="0" w:line="256" w:lineRule="auto"/>
                          <w:rPr>
                            <w:sz w:val="18"/>
                            <w:szCs w:val="18"/>
                          </w:rPr>
                        </w:pPr>
                        <w:r>
                          <w:rPr>
                            <w:rFonts w:eastAsia="Calibri"/>
                            <w:color w:val="000000"/>
                            <w:sz w:val="18"/>
                            <w:szCs w:val="18"/>
                          </w:rPr>
                          <w:t>m_parentTable</w:t>
                        </w:r>
                      </w:p>
                      <w:p w14:paraId="20CF0F08" w14:textId="77777777" w:rsidR="000C013B" w:rsidRPr="00D2146B" w:rsidRDefault="000C013B" w:rsidP="00073BF2">
                        <w:pPr>
                          <w:spacing w:before="0" w:after="0" w:line="254" w:lineRule="auto"/>
                          <w:rPr>
                            <w:sz w:val="18"/>
                            <w:szCs w:val="18"/>
                          </w:rPr>
                        </w:pPr>
                      </w:p>
                      <w:p w14:paraId="2347329E" w14:textId="77777777" w:rsidR="000C013B" w:rsidRPr="00D2146B" w:rsidRDefault="000C013B" w:rsidP="0050082D">
                        <w:pPr>
                          <w:spacing w:before="0" w:after="0" w:line="254" w:lineRule="auto"/>
                          <w:rPr>
                            <w:sz w:val="18"/>
                            <w:szCs w:val="18"/>
                          </w:rPr>
                        </w:pPr>
                        <w:r w:rsidRPr="00D2146B">
                          <w:rPr>
                            <w:rFonts w:eastAsia="Calibri"/>
                            <w:color w:val="000000"/>
                            <w:sz w:val="18"/>
                            <w:szCs w:val="18"/>
                          </w:rPr>
                          <w:t> </w:t>
                        </w:r>
                      </w:p>
                      <w:p w14:paraId="7D6DAD56" w14:textId="77777777" w:rsidR="000C013B" w:rsidRPr="00D2146B" w:rsidRDefault="000C013B"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C013B" w:rsidRPr="00D2146B" w:rsidRDefault="000C013B"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C013B" w:rsidRPr="00100F82" w:rsidRDefault="000C013B" w:rsidP="00100F82">
                        <w:pPr>
                          <w:spacing w:before="0" w:after="0"/>
                          <w:rPr>
                            <w:sz w:val="18"/>
                            <w:szCs w:val="18"/>
                          </w:rPr>
                        </w:pPr>
                        <w:r w:rsidRPr="00100F82">
                          <w:rPr>
                            <w:sz w:val="18"/>
                            <w:szCs w:val="18"/>
                          </w:rPr>
                          <w:t>auto int i</w:t>
                        </w:r>
                      </w:p>
                      <w:p w14:paraId="5D0A676C" w14:textId="673BC4F3" w:rsidR="000C013B" w:rsidRPr="00100F82" w:rsidRDefault="000C013B" w:rsidP="00100F82">
                        <w:pPr>
                          <w:spacing w:before="0" w:after="0"/>
                          <w:rPr>
                            <w:sz w:val="18"/>
                            <w:szCs w:val="18"/>
                          </w:rPr>
                        </w:pPr>
                        <w:r w:rsidRPr="00100F82">
                          <w:rPr>
                            <w:sz w:val="18"/>
                            <w:szCs w:val="18"/>
                          </w:rPr>
                          <w:t>auto double blockDouble</w:t>
                        </w:r>
                      </w:p>
                      <w:p w14:paraId="5B01AFF6" w14:textId="77777777" w:rsidR="000C013B" w:rsidRDefault="000C013B" w:rsidP="00100F82">
                        <w:pPr>
                          <w:spacing w:before="0" w:after="0" w:line="256" w:lineRule="auto"/>
                          <w:rPr>
                            <w:rFonts w:eastAsia="Calibri"/>
                            <w:color w:val="000000"/>
                            <w:sz w:val="18"/>
                            <w:szCs w:val="18"/>
                          </w:rPr>
                        </w:pPr>
                      </w:p>
                      <w:p w14:paraId="35EF25BA" w14:textId="6D9A7EDC" w:rsidR="000C013B" w:rsidRPr="00D2146B" w:rsidRDefault="000C013B" w:rsidP="00100F82">
                        <w:pPr>
                          <w:spacing w:before="0" w:after="0" w:line="256" w:lineRule="auto"/>
                          <w:rPr>
                            <w:sz w:val="18"/>
                            <w:szCs w:val="18"/>
                          </w:rPr>
                        </w:pPr>
                        <w:r>
                          <w:rPr>
                            <w:rFonts w:eastAsia="Calibri"/>
                            <w:color w:val="000000"/>
                            <w:sz w:val="18"/>
                            <w:szCs w:val="18"/>
                          </w:rPr>
                          <w:t>m_parentTable</w:t>
                        </w:r>
                      </w:p>
                      <w:p w14:paraId="274031CF" w14:textId="32871C06" w:rsidR="000C013B" w:rsidRDefault="000C013B"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C013B" w:rsidRDefault="000C013B"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C013B" w:rsidRDefault="000C013B" w:rsidP="00D44BB8">
                        <w:pPr>
                          <w:spacing w:line="252" w:lineRule="auto"/>
                        </w:pPr>
                        <w:r>
                          <w:rPr>
                            <w:rFonts w:eastAsia="Calibri"/>
                            <w:color w:val="000000"/>
                            <w:sz w:val="18"/>
                            <w:szCs w:val="18"/>
                          </w:rPr>
                          <w:t>SymbolTable.CurrentTable</w:t>
                        </w:r>
                      </w:p>
                      <w:p w14:paraId="332537CB" w14:textId="66AB52F1" w:rsidR="000C013B" w:rsidRDefault="000C013B" w:rsidP="00D44BB8">
                        <w:pPr>
                          <w:spacing w:line="252" w:lineRule="auto"/>
                        </w:pPr>
                      </w:p>
                      <w:p w14:paraId="35DA4169" w14:textId="77777777" w:rsidR="000C013B" w:rsidRDefault="000C013B"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C013B" w:rsidRPr="00610E6C" w:rsidRDefault="000C013B"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rPr>
            </w:rPrChange>
          </w:rPr>
          <w:t>m_volatile</w:t>
        </w:r>
        <w:r w:rsidRPr="00903DBA">
          <w:t xml:space="preserve"> field in the </w:t>
        </w:r>
        <w:r w:rsidRPr="00903DBA">
          <w:rPr>
            <w:rStyle w:val="KeyWord0"/>
            <w:rPrChange w:id="40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C013B" w:rsidRPr="00D2146B" w:rsidRDefault="000C013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C013B" w:rsidRPr="00D2146B" w:rsidRDefault="000C013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C013B" w:rsidRPr="00D2146B" w:rsidRDefault="000C013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C013B" w:rsidRPr="00D2146B" w:rsidRDefault="000C013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C013B" w:rsidRPr="00D2146B" w:rsidRDefault="000C013B" w:rsidP="00D2146B">
                              <w:pPr>
                                <w:spacing w:before="0" w:after="0"/>
                                <w:rPr>
                                  <w:sz w:val="18"/>
                                  <w:szCs w:val="18"/>
                                  <w:lang w:val="sv-SE"/>
                                </w:rPr>
                              </w:pPr>
                              <w:r>
                                <w:rPr>
                                  <w:sz w:val="18"/>
                                  <w:szCs w:val="18"/>
                                  <w:lang w:val="sv-SE"/>
                                </w:rPr>
                                <w:t>Variadic Frame Pointer</w:t>
                              </w:r>
                            </w:p>
                            <w:p w14:paraId="366E1AE1" w14:textId="757FAE9A" w:rsidR="000C013B" w:rsidRPr="00D2146B" w:rsidRDefault="000C013B" w:rsidP="00D2146B">
                              <w:pPr>
                                <w:spacing w:before="0" w:after="0"/>
                                <w:rPr>
                                  <w:sz w:val="18"/>
                                  <w:szCs w:val="18"/>
                                  <w:lang w:val="sv-SE"/>
                                </w:rPr>
                              </w:pPr>
                              <w:r w:rsidRPr="00D2146B">
                                <w:rPr>
                                  <w:sz w:val="18"/>
                                  <w:szCs w:val="18"/>
                                  <w:lang w:val="sv-SE"/>
                                </w:rPr>
                                <w:t>Regular Frame Pointer</w:t>
                              </w:r>
                            </w:p>
                            <w:p w14:paraId="3E5A4966" w14:textId="38836501" w:rsidR="000C013B" w:rsidRPr="00D2146B" w:rsidRDefault="000C013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C013B" w:rsidRPr="00D2146B" w:rsidRDefault="000C013B" w:rsidP="00D2146B">
                              <w:pPr>
                                <w:spacing w:before="0" w:after="0"/>
                                <w:rPr>
                                  <w:sz w:val="18"/>
                                  <w:szCs w:val="18"/>
                                  <w:lang w:val="sv-SE"/>
                                </w:rPr>
                              </w:pPr>
                            </w:p>
                            <w:p w14:paraId="48B5950A" w14:textId="77777777" w:rsidR="000C013B" w:rsidRPr="00D2146B" w:rsidRDefault="000C013B"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C013B" w:rsidRPr="00D2146B" w:rsidRDefault="000C013B"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C013B" w:rsidRPr="00D2146B" w:rsidRDefault="000C013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C013B" w:rsidRPr="00D2146B" w:rsidRDefault="000C013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C013B" w:rsidRPr="00D2146B" w:rsidRDefault="000C013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C013B" w:rsidRPr="00D2146B" w:rsidRDefault="000C013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C013B" w:rsidRPr="00D2146B" w:rsidRDefault="000C013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C013B" w:rsidRPr="00D2146B" w:rsidRDefault="000C013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C013B" w:rsidRPr="00D2146B" w:rsidRDefault="000C013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C013B" w:rsidRPr="00D2146B" w:rsidRDefault="000C013B" w:rsidP="00D2146B">
                              <w:pPr>
                                <w:spacing w:before="0" w:after="0" w:line="256" w:lineRule="auto"/>
                                <w:rPr>
                                  <w:sz w:val="18"/>
                                  <w:szCs w:val="18"/>
                                </w:rPr>
                              </w:pPr>
                              <w:r w:rsidRPr="00D2146B">
                                <w:rPr>
                                  <w:rFonts w:eastAsia="Calibri"/>
                                  <w:color w:val="000000"/>
                                  <w:sz w:val="18"/>
                                  <w:szCs w:val="18"/>
                                </w:rPr>
                                <w:t> </w:t>
                              </w:r>
                            </w:p>
                            <w:p w14:paraId="2924CD49" w14:textId="77777777" w:rsidR="000C013B" w:rsidRPr="00D2146B" w:rsidRDefault="000C013B"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C013B" w:rsidRPr="00D2146B" w:rsidRDefault="000C013B"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C013B" w:rsidRPr="00D2146B" w:rsidRDefault="000C013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C013B" w:rsidRPr="00D2146B" w:rsidRDefault="000C013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C013B" w:rsidRPr="00D2146B" w:rsidRDefault="000C013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C013B" w:rsidRPr="00D2146B" w:rsidRDefault="000C013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C013B" w:rsidRPr="00D2146B" w:rsidRDefault="000C013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C013B" w:rsidRPr="00D2146B" w:rsidRDefault="000C013B" w:rsidP="00D2146B">
                              <w:pPr>
                                <w:spacing w:before="0" w:after="0" w:line="254" w:lineRule="auto"/>
                                <w:rPr>
                                  <w:sz w:val="18"/>
                                  <w:szCs w:val="18"/>
                                </w:rPr>
                              </w:pPr>
                              <w:r w:rsidRPr="00D2146B">
                                <w:rPr>
                                  <w:rFonts w:eastAsia="Calibri"/>
                                  <w:color w:val="000000"/>
                                  <w:sz w:val="18"/>
                                  <w:szCs w:val="18"/>
                                </w:rPr>
                                <w:t> </w:t>
                              </w:r>
                            </w:p>
                            <w:p w14:paraId="1ECBE518" w14:textId="77777777" w:rsidR="000C013B" w:rsidRPr="00D2146B" w:rsidRDefault="000C013B"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C013B" w:rsidRPr="00D2146B" w:rsidRDefault="000C013B"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C013B" w:rsidRPr="00D2146B" w:rsidRDefault="000C013B"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C013B" w:rsidRPr="00D2146B" w:rsidRDefault="000C013B"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C013B" w:rsidRPr="00D2146B" w:rsidRDefault="000C013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C013B" w:rsidRPr="00D2146B" w:rsidRDefault="000C013B"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C013B" w:rsidRPr="00D2146B" w:rsidRDefault="000C013B" w:rsidP="00D2146B">
                        <w:pPr>
                          <w:spacing w:before="0" w:after="0"/>
                          <w:rPr>
                            <w:sz w:val="18"/>
                            <w:szCs w:val="18"/>
                            <w:lang w:val="sv-SE"/>
                          </w:rPr>
                        </w:pPr>
                        <w:r>
                          <w:rPr>
                            <w:sz w:val="18"/>
                            <w:szCs w:val="18"/>
                            <w:lang w:val="sv-SE"/>
                          </w:rPr>
                          <w:t>Variadic Frame Pointer</w:t>
                        </w:r>
                      </w:p>
                      <w:p w14:paraId="366E1AE1" w14:textId="757FAE9A" w:rsidR="000C013B" w:rsidRPr="00D2146B" w:rsidRDefault="000C013B" w:rsidP="00D2146B">
                        <w:pPr>
                          <w:spacing w:before="0" w:after="0"/>
                          <w:rPr>
                            <w:sz w:val="18"/>
                            <w:szCs w:val="18"/>
                            <w:lang w:val="sv-SE"/>
                          </w:rPr>
                        </w:pPr>
                        <w:r w:rsidRPr="00D2146B">
                          <w:rPr>
                            <w:sz w:val="18"/>
                            <w:szCs w:val="18"/>
                            <w:lang w:val="sv-SE"/>
                          </w:rPr>
                          <w:t>Regular Frame Pointer</w:t>
                        </w:r>
                      </w:p>
                      <w:p w14:paraId="3E5A4966" w14:textId="38836501" w:rsidR="000C013B" w:rsidRPr="00D2146B" w:rsidRDefault="000C013B"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C013B" w:rsidRPr="00D2146B" w:rsidRDefault="000C013B" w:rsidP="00D2146B">
                        <w:pPr>
                          <w:spacing w:before="0" w:after="0"/>
                          <w:rPr>
                            <w:sz w:val="18"/>
                            <w:szCs w:val="18"/>
                            <w:lang w:val="sv-SE"/>
                          </w:rPr>
                        </w:pPr>
                      </w:p>
                      <w:p w14:paraId="48B5950A" w14:textId="77777777" w:rsidR="000C013B" w:rsidRPr="00D2146B" w:rsidRDefault="000C013B"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C013B" w:rsidRPr="00D2146B" w:rsidRDefault="000C013B"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C013B" w:rsidRPr="00D2146B" w:rsidRDefault="000C013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C013B" w:rsidRPr="00D2146B" w:rsidRDefault="000C013B"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C013B" w:rsidRPr="00D2146B" w:rsidRDefault="000C013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C013B" w:rsidRPr="00D2146B" w:rsidRDefault="000C013B"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C013B" w:rsidRPr="00D2146B" w:rsidRDefault="000C013B"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C013B" w:rsidRPr="00D2146B" w:rsidRDefault="000C013B"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C013B" w:rsidRPr="00D2146B" w:rsidRDefault="000C013B"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C013B" w:rsidRPr="00D2146B" w:rsidRDefault="000C013B" w:rsidP="00D2146B">
                        <w:pPr>
                          <w:spacing w:before="0" w:after="0" w:line="256" w:lineRule="auto"/>
                          <w:rPr>
                            <w:sz w:val="18"/>
                            <w:szCs w:val="18"/>
                          </w:rPr>
                        </w:pPr>
                        <w:r w:rsidRPr="00D2146B">
                          <w:rPr>
                            <w:rFonts w:eastAsia="Calibri"/>
                            <w:color w:val="000000"/>
                            <w:sz w:val="18"/>
                            <w:szCs w:val="18"/>
                          </w:rPr>
                          <w:t> </w:t>
                        </w:r>
                      </w:p>
                      <w:p w14:paraId="2924CD49" w14:textId="77777777" w:rsidR="000C013B" w:rsidRPr="00D2146B" w:rsidRDefault="000C013B"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C013B" w:rsidRPr="00D2146B" w:rsidRDefault="000C013B"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C013B" w:rsidRPr="00D2146B" w:rsidRDefault="000C013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C013B" w:rsidRPr="00D2146B" w:rsidRDefault="000C013B"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C013B" w:rsidRPr="00D2146B" w:rsidRDefault="000C013B"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C013B" w:rsidRPr="00D2146B" w:rsidRDefault="000C013B"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C013B" w:rsidRPr="00D2146B" w:rsidRDefault="000C013B"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C013B" w:rsidRPr="00D2146B" w:rsidRDefault="000C013B" w:rsidP="00D2146B">
                        <w:pPr>
                          <w:spacing w:before="0" w:after="0" w:line="254" w:lineRule="auto"/>
                          <w:rPr>
                            <w:sz w:val="18"/>
                            <w:szCs w:val="18"/>
                          </w:rPr>
                        </w:pPr>
                        <w:r w:rsidRPr="00D2146B">
                          <w:rPr>
                            <w:rFonts w:eastAsia="Calibri"/>
                            <w:color w:val="000000"/>
                            <w:sz w:val="18"/>
                            <w:szCs w:val="18"/>
                          </w:rPr>
                          <w:t> </w:t>
                        </w:r>
                      </w:p>
                      <w:p w14:paraId="1ECBE518" w14:textId="77777777" w:rsidR="000C013B" w:rsidRPr="00D2146B" w:rsidRDefault="000C013B"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C013B" w:rsidRPr="00D2146B" w:rsidRDefault="000C013B"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C013B" w:rsidRPr="00D2146B" w:rsidRDefault="000C013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C013B" w:rsidRDefault="000C013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C013B" w:rsidRDefault="000C013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C013B" w:rsidRPr="00D2146B" w:rsidRDefault="000C013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C013B" w:rsidRPr="00D2146B" w:rsidRDefault="000C013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C013B" w:rsidRPr="00D2146B" w:rsidRDefault="000C013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C013B" w:rsidRPr="00D2146B" w:rsidRDefault="000C013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C013B" w:rsidRPr="00D2146B" w:rsidRDefault="000C013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C013B" w:rsidRPr="00D2146B" w:rsidRDefault="000C013B" w:rsidP="002903DF">
                              <w:pPr>
                                <w:spacing w:before="0" w:after="0"/>
                                <w:rPr>
                                  <w:sz w:val="18"/>
                                  <w:szCs w:val="18"/>
                                  <w:lang w:val="sv-SE"/>
                                </w:rPr>
                              </w:pPr>
                              <w:r w:rsidRPr="00D2146B">
                                <w:rPr>
                                  <w:sz w:val="18"/>
                                  <w:szCs w:val="18"/>
                                  <w:lang w:val="sv-SE"/>
                                </w:rPr>
                                <w:t>Regular Frame Pointer</w:t>
                              </w:r>
                            </w:p>
                            <w:p w14:paraId="62230721" w14:textId="77777777" w:rsidR="000C013B" w:rsidRPr="00D2146B" w:rsidRDefault="000C013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C013B" w:rsidRPr="00D2146B" w:rsidRDefault="000C013B" w:rsidP="002903DF">
                              <w:pPr>
                                <w:spacing w:before="0" w:after="0"/>
                                <w:rPr>
                                  <w:sz w:val="18"/>
                                  <w:szCs w:val="18"/>
                                  <w:lang w:val="sv-SE"/>
                                </w:rPr>
                              </w:pPr>
                            </w:p>
                            <w:p w14:paraId="3BE3217A" w14:textId="77777777" w:rsidR="000C013B" w:rsidRPr="00D2146B" w:rsidRDefault="000C013B"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C013B" w:rsidRPr="00D2146B" w:rsidRDefault="000C013B"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C013B" w:rsidRDefault="000C013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C013B" w:rsidRPr="00D2146B" w:rsidRDefault="000C013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C013B" w:rsidRPr="00D2146B" w:rsidRDefault="000C013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C013B" w:rsidRPr="00D2146B" w:rsidRDefault="000C013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C013B" w:rsidRPr="00D2146B" w:rsidRDefault="000C013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 </w:t>
                              </w:r>
                            </w:p>
                            <w:p w14:paraId="28313E96"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C013B" w:rsidRPr="00D2146B" w:rsidRDefault="000C013B"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C013B" w:rsidRPr="00D2146B" w:rsidRDefault="000C013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C013B" w:rsidRPr="00D2146B" w:rsidRDefault="000C013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 </w:t>
                              </w:r>
                            </w:p>
                            <w:p w14:paraId="48FC4ABF"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C013B" w:rsidRPr="00D2146B" w:rsidRDefault="000C013B"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C013B" w:rsidRPr="00D2146B" w:rsidRDefault="000C013B"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C013B" w:rsidRDefault="000C013B"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C013B" w:rsidRDefault="000C013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C013B" w:rsidRPr="00D2146B" w:rsidRDefault="000C013B"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C013B" w:rsidRPr="00D2146B" w:rsidRDefault="000C013B"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C013B" w:rsidRPr="00D2146B" w:rsidRDefault="000C013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C013B" w:rsidRPr="00D2146B" w:rsidRDefault="000C013B"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C013B" w:rsidRPr="00D2146B" w:rsidRDefault="000C013B"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C013B" w:rsidRPr="00D2146B" w:rsidRDefault="000C013B" w:rsidP="002903DF">
                        <w:pPr>
                          <w:spacing w:before="0" w:after="0"/>
                          <w:rPr>
                            <w:sz w:val="18"/>
                            <w:szCs w:val="18"/>
                            <w:lang w:val="sv-SE"/>
                          </w:rPr>
                        </w:pPr>
                        <w:r w:rsidRPr="00D2146B">
                          <w:rPr>
                            <w:sz w:val="18"/>
                            <w:szCs w:val="18"/>
                            <w:lang w:val="sv-SE"/>
                          </w:rPr>
                          <w:t>Regular Frame Pointer</w:t>
                        </w:r>
                      </w:p>
                      <w:p w14:paraId="62230721" w14:textId="77777777" w:rsidR="000C013B" w:rsidRPr="00D2146B" w:rsidRDefault="000C013B"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C013B" w:rsidRPr="00D2146B" w:rsidRDefault="000C013B" w:rsidP="002903DF">
                        <w:pPr>
                          <w:spacing w:before="0" w:after="0"/>
                          <w:rPr>
                            <w:sz w:val="18"/>
                            <w:szCs w:val="18"/>
                            <w:lang w:val="sv-SE"/>
                          </w:rPr>
                        </w:pPr>
                      </w:p>
                      <w:p w14:paraId="3BE3217A" w14:textId="77777777" w:rsidR="000C013B" w:rsidRPr="00D2146B" w:rsidRDefault="000C013B"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C013B" w:rsidRPr="00D2146B" w:rsidRDefault="000C013B"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C013B" w:rsidRDefault="000C013B"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C013B" w:rsidRPr="00D2146B" w:rsidRDefault="000C013B"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C013B" w:rsidRPr="00D2146B" w:rsidRDefault="000C013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C013B" w:rsidRPr="00D2146B" w:rsidRDefault="000C013B"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C013B" w:rsidRPr="00D2146B" w:rsidRDefault="000C013B"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 </w:t>
                        </w:r>
                      </w:p>
                      <w:p w14:paraId="28313E96" w14:textId="77777777" w:rsidR="000C013B" w:rsidRPr="00D2146B" w:rsidRDefault="000C013B"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C013B" w:rsidRPr="00D2146B" w:rsidRDefault="000C013B"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C013B" w:rsidRPr="00D2146B" w:rsidRDefault="000C013B"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C013B" w:rsidRPr="00D2146B" w:rsidRDefault="000C013B"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 </w:t>
                        </w:r>
                      </w:p>
                      <w:p w14:paraId="48FC4ABF" w14:textId="77777777" w:rsidR="000C013B" w:rsidRPr="00D2146B" w:rsidRDefault="000C013B"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C013B" w:rsidRPr="00D2146B" w:rsidRDefault="000C013B"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C013B" w:rsidRPr="00DF14A9" w:rsidRDefault="000C013B"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C013B" w:rsidRPr="00490BCB" w:rsidRDefault="000C013B"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C013B" w:rsidRPr="00490BCB" w:rsidRDefault="000C013B"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C013B" w:rsidRPr="00490BCB" w:rsidRDefault="000C013B"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C013B" w:rsidRPr="00490BCB" w:rsidRDefault="000C013B"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C013B" w:rsidRPr="00490BCB" w:rsidRDefault="000C013B"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C013B" w:rsidRPr="00490BCB" w:rsidRDefault="000C013B"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C013B" w:rsidRPr="00090144" w:rsidRDefault="000C013B"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C013B" w:rsidRPr="00090144" w:rsidRDefault="000C013B" w:rsidP="00B70491">
                              <w:pPr>
                                <w:spacing w:before="0" w:after="0" w:line="240" w:lineRule="auto"/>
                                <w:rPr>
                                  <w:rFonts w:eastAsia="Calibri"/>
                                  <w:color w:val="000000"/>
                                </w:rPr>
                              </w:pPr>
                              <w:r w:rsidRPr="00090144">
                                <w:rPr>
                                  <w:rFonts w:eastAsia="Calibri"/>
                                  <w:color w:val="000000"/>
                                </w:rPr>
                                <w:t>Frame pointer of</w:t>
                              </w:r>
                            </w:p>
                            <w:p w14:paraId="77E191A3" w14:textId="77777777" w:rsidR="000C013B" w:rsidRPr="00090144" w:rsidRDefault="000C013B"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C013B" w:rsidRPr="00090144" w:rsidRDefault="000C013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C013B" w:rsidRPr="00090144" w:rsidRDefault="000C013B"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C013B" w:rsidRPr="00090144" w:rsidRDefault="000C013B"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C013B" w:rsidRPr="00090144" w:rsidRDefault="000C013B"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C013B" w:rsidRDefault="000C013B"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C013B" w:rsidRDefault="000C013B"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C013B" w:rsidRDefault="000C013B"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C013B" w:rsidRDefault="000C013B"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C013B" w:rsidRPr="00DF14A9" w:rsidRDefault="000C013B"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C013B" w:rsidRPr="00490BCB" w:rsidRDefault="000C013B"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C013B" w:rsidRPr="00490BCB" w:rsidRDefault="000C013B"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C013B" w:rsidRPr="00490BCB" w:rsidRDefault="000C013B"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C013B" w:rsidRPr="00490BCB" w:rsidRDefault="000C013B"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C013B" w:rsidRPr="00490BCB" w:rsidRDefault="000C013B"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C013B" w:rsidRPr="00490BCB" w:rsidRDefault="000C013B"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C013B" w:rsidRPr="00490BCB" w:rsidRDefault="000C013B"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C013B" w:rsidRPr="00090144" w:rsidRDefault="000C013B"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C013B" w:rsidRPr="00090144" w:rsidRDefault="000C013B" w:rsidP="00B70491">
                        <w:pPr>
                          <w:spacing w:before="0" w:after="0" w:line="240" w:lineRule="auto"/>
                          <w:rPr>
                            <w:rFonts w:eastAsia="Calibri"/>
                            <w:color w:val="000000"/>
                          </w:rPr>
                        </w:pPr>
                        <w:r w:rsidRPr="00090144">
                          <w:rPr>
                            <w:rFonts w:eastAsia="Calibri"/>
                            <w:color w:val="000000"/>
                          </w:rPr>
                          <w:t>Frame pointer of</w:t>
                        </w:r>
                      </w:p>
                      <w:p w14:paraId="77E191A3" w14:textId="77777777" w:rsidR="000C013B" w:rsidRPr="00090144" w:rsidRDefault="000C013B"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C013B" w:rsidRPr="00090144" w:rsidRDefault="000C013B"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C013B" w:rsidRPr="00090144" w:rsidRDefault="000C013B"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C013B" w:rsidRPr="00090144" w:rsidRDefault="000C013B"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C013B" w:rsidRPr="00090144" w:rsidRDefault="000C013B"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C013B" w:rsidRDefault="000C013B"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C013B" w:rsidRDefault="000C013B"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C013B" w:rsidRDefault="000C013B"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C013B" w:rsidRDefault="000C013B"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C013B" w:rsidRPr="00DF14A9" w:rsidRDefault="000C013B"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C013B" w:rsidRPr="00490BCB" w:rsidRDefault="000C013B"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C013B" w:rsidRPr="00490BCB" w:rsidRDefault="000C013B"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C013B" w:rsidRPr="00490BCB" w:rsidRDefault="000C013B"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C013B" w:rsidRPr="00490BCB" w:rsidRDefault="000C013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C013B" w:rsidRPr="00090144" w:rsidRDefault="000C013B"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C013B" w:rsidRPr="00090144" w:rsidRDefault="000C013B" w:rsidP="00605AE9">
                              <w:pPr>
                                <w:spacing w:before="0" w:after="0" w:line="240" w:lineRule="auto"/>
                                <w:rPr>
                                  <w:rFonts w:eastAsia="Calibri"/>
                                  <w:color w:val="000000"/>
                                </w:rPr>
                              </w:pPr>
                              <w:r w:rsidRPr="00090144">
                                <w:rPr>
                                  <w:rFonts w:eastAsia="Calibri"/>
                                  <w:color w:val="000000"/>
                                </w:rPr>
                                <w:t>Frame pointer of</w:t>
                              </w:r>
                            </w:p>
                            <w:p w14:paraId="68E90914" w14:textId="77777777" w:rsidR="000C013B" w:rsidRPr="00090144" w:rsidRDefault="000C013B"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C013B" w:rsidRPr="00090144" w:rsidRDefault="000C013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C013B" w:rsidRPr="00090144" w:rsidRDefault="000C013B"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C013B" w:rsidRPr="00090144" w:rsidRDefault="000C013B"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C013B" w:rsidRPr="00090144" w:rsidRDefault="000C013B"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C013B" w:rsidRDefault="000C013B"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C013B" w:rsidRDefault="000C013B"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C013B" w:rsidRDefault="000C013B"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C013B" w:rsidRDefault="000C013B"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C013B" w:rsidRDefault="000C013B"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C013B" w:rsidRDefault="000C013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C013B" w:rsidRPr="00582B75" w:rsidRDefault="000C013B"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C013B" w:rsidRPr="00490BCB" w:rsidRDefault="000C013B"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C013B" w:rsidRPr="00490BCB" w:rsidRDefault="000C013B"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C013B" w:rsidRDefault="000C013B"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C013B" w:rsidRPr="00E55D4A" w:rsidRDefault="000C013B"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C013B" w:rsidRDefault="000C013B"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C013B" w:rsidRDefault="000C013B"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C013B" w:rsidRDefault="000C013B"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C013B" w:rsidRDefault="000C013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C013B" w:rsidRDefault="000C013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C013B" w:rsidRDefault="000C013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C013B" w:rsidRDefault="000C013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C013B" w:rsidRDefault="000C013B"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C013B" w:rsidRDefault="000C013B"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C013B" w:rsidRDefault="000C013B"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C013B" w:rsidRDefault="000C013B"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C013B" w:rsidRDefault="000C013B"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C013B" w:rsidRDefault="000C013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C013B" w:rsidRDefault="000C013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C013B" w:rsidRDefault="000C013B" w:rsidP="00496983">
                              <w:pPr>
                                <w:spacing w:before="0" w:line="257" w:lineRule="auto"/>
                                <w:jc w:val="center"/>
                                <w:rPr>
                                  <w:sz w:val="24"/>
                                  <w:szCs w:val="24"/>
                                </w:rPr>
                              </w:pPr>
                              <w:r>
                                <w:rPr>
                                  <w:rFonts w:eastAsia="Calibri"/>
                                  <w:color w:val="000000"/>
                                  <w:sz w:val="16"/>
                                  <w:szCs w:val="16"/>
                                </w:rPr>
                                <w:t>129</w:t>
                              </w:r>
                            </w:p>
                            <w:p w14:paraId="3E4A06D3" w14:textId="77777777" w:rsidR="000C013B" w:rsidRDefault="000C013B"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C013B" w:rsidRDefault="000C013B"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C013B" w:rsidRDefault="000C013B"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C013B" w:rsidRDefault="000C013B"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C013B" w:rsidRDefault="000C013B" w:rsidP="006A7496">
                              <w:pPr>
                                <w:spacing w:before="100" w:line="257" w:lineRule="auto"/>
                                <w:jc w:val="left"/>
                                <w:rPr>
                                  <w:sz w:val="24"/>
                                  <w:szCs w:val="24"/>
                                </w:rPr>
                              </w:pPr>
                              <w:r>
                                <w:rPr>
                                  <w:rFonts w:eastAsia="Calibri"/>
                                  <w:color w:val="000000"/>
                                  <w:sz w:val="16"/>
                                  <w:szCs w:val="16"/>
                                </w:rPr>
                                <w:t>Before</w:t>
                              </w:r>
                            </w:p>
                            <w:p w14:paraId="6B197F32" w14:textId="77777777" w:rsidR="000C013B" w:rsidRDefault="000C013B"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C013B" w:rsidRDefault="000C013B" w:rsidP="006A7496">
                              <w:pPr>
                                <w:spacing w:before="100" w:line="256" w:lineRule="auto"/>
                                <w:rPr>
                                  <w:sz w:val="24"/>
                                  <w:szCs w:val="24"/>
                                </w:rPr>
                              </w:pPr>
                              <w:r>
                                <w:rPr>
                                  <w:rFonts w:eastAsia="Calibri"/>
                                  <w:color w:val="000000"/>
                                  <w:sz w:val="16"/>
                                  <w:szCs w:val="16"/>
                                </w:rPr>
                                <w:t>After</w:t>
                              </w:r>
                            </w:p>
                            <w:p w14:paraId="7E3E04C8" w14:textId="77777777" w:rsidR="000C013B" w:rsidRDefault="000C013B"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C013B" w:rsidRPr="00DF14A9" w:rsidRDefault="000C013B"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C013B" w:rsidRPr="00490BCB" w:rsidRDefault="000C013B"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C013B" w:rsidRPr="00490BCB" w:rsidRDefault="000C013B"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C013B" w:rsidRPr="00490BCB" w:rsidRDefault="000C013B"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C013B" w:rsidRPr="00490BCB" w:rsidRDefault="000C013B"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C013B" w:rsidRPr="00490BCB" w:rsidRDefault="000C013B"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C013B" w:rsidRPr="00090144" w:rsidRDefault="000C013B"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C013B" w:rsidRPr="00090144" w:rsidRDefault="000C013B" w:rsidP="00605AE9">
                        <w:pPr>
                          <w:spacing w:before="0" w:after="0" w:line="240" w:lineRule="auto"/>
                          <w:rPr>
                            <w:rFonts w:eastAsia="Calibri"/>
                            <w:color w:val="000000"/>
                          </w:rPr>
                        </w:pPr>
                        <w:r w:rsidRPr="00090144">
                          <w:rPr>
                            <w:rFonts w:eastAsia="Calibri"/>
                            <w:color w:val="000000"/>
                          </w:rPr>
                          <w:t>Frame pointer of</w:t>
                        </w:r>
                      </w:p>
                      <w:p w14:paraId="68E90914" w14:textId="77777777" w:rsidR="000C013B" w:rsidRPr="00090144" w:rsidRDefault="000C013B"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C013B" w:rsidRPr="00090144" w:rsidRDefault="000C013B"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C013B" w:rsidRPr="00090144" w:rsidRDefault="000C013B"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C013B" w:rsidRPr="00090144" w:rsidRDefault="000C013B"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C013B" w:rsidRPr="00090144" w:rsidRDefault="000C013B"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C013B" w:rsidRDefault="000C013B"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C013B" w:rsidRDefault="000C013B"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C013B" w:rsidRDefault="000C013B"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C013B" w:rsidRDefault="000C013B"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C013B" w:rsidRDefault="000C013B"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C013B" w:rsidRDefault="000C013B"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C013B" w:rsidRPr="00582B75" w:rsidRDefault="000C013B"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C013B" w:rsidRPr="00490BCB" w:rsidRDefault="000C013B"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C013B" w:rsidRPr="00490BCB" w:rsidRDefault="000C013B"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C013B" w:rsidRDefault="000C013B"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C013B" w:rsidRPr="00E55D4A" w:rsidRDefault="000C013B"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C013B" w:rsidRDefault="000C013B"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C013B" w:rsidRDefault="000C013B"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C013B" w:rsidRDefault="000C013B"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C013B" w:rsidRDefault="000C013B"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C013B" w:rsidRDefault="000C013B"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C013B" w:rsidRDefault="000C013B"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C013B" w:rsidRDefault="000C013B"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C013B" w:rsidRDefault="000C013B"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C013B" w:rsidRDefault="000C013B"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C013B" w:rsidRDefault="000C013B"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C013B" w:rsidRDefault="000C013B"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C013B" w:rsidRDefault="000C013B"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C013B" w:rsidRDefault="000C013B"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C013B" w:rsidRDefault="000C013B"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C013B" w:rsidRDefault="000C013B" w:rsidP="00496983">
                        <w:pPr>
                          <w:spacing w:before="0" w:line="257" w:lineRule="auto"/>
                          <w:jc w:val="center"/>
                          <w:rPr>
                            <w:sz w:val="24"/>
                            <w:szCs w:val="24"/>
                          </w:rPr>
                        </w:pPr>
                        <w:r>
                          <w:rPr>
                            <w:rFonts w:eastAsia="Calibri"/>
                            <w:color w:val="000000"/>
                            <w:sz w:val="16"/>
                            <w:szCs w:val="16"/>
                          </w:rPr>
                          <w:t>129</w:t>
                        </w:r>
                      </w:p>
                      <w:p w14:paraId="3E4A06D3" w14:textId="77777777" w:rsidR="000C013B" w:rsidRDefault="000C013B"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C013B" w:rsidRDefault="000C013B"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C013B" w:rsidRDefault="000C013B"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C013B" w:rsidRDefault="000C013B"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C013B" w:rsidRDefault="000C013B" w:rsidP="006A7496">
                        <w:pPr>
                          <w:spacing w:before="100" w:line="257" w:lineRule="auto"/>
                          <w:jc w:val="left"/>
                          <w:rPr>
                            <w:sz w:val="24"/>
                            <w:szCs w:val="24"/>
                          </w:rPr>
                        </w:pPr>
                        <w:r>
                          <w:rPr>
                            <w:rFonts w:eastAsia="Calibri"/>
                            <w:color w:val="000000"/>
                            <w:sz w:val="16"/>
                            <w:szCs w:val="16"/>
                          </w:rPr>
                          <w:t>Before</w:t>
                        </w:r>
                      </w:p>
                      <w:p w14:paraId="6B197F32" w14:textId="77777777" w:rsidR="000C013B" w:rsidRDefault="000C013B"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C013B" w:rsidRDefault="000C013B" w:rsidP="006A7496">
                        <w:pPr>
                          <w:spacing w:before="100" w:line="256" w:lineRule="auto"/>
                          <w:rPr>
                            <w:sz w:val="24"/>
                            <w:szCs w:val="24"/>
                          </w:rPr>
                        </w:pPr>
                        <w:r>
                          <w:rPr>
                            <w:rFonts w:eastAsia="Calibri"/>
                            <w:color w:val="000000"/>
                            <w:sz w:val="16"/>
                            <w:szCs w:val="16"/>
                          </w:rPr>
                          <w:t>After</w:t>
                        </w:r>
                      </w:p>
                      <w:p w14:paraId="7E3E04C8" w14:textId="77777777" w:rsidR="000C013B" w:rsidRDefault="000C013B"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265BDF">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0E1812">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0E1812">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F72E99">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lastRenderedPageBreak/>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3678C0">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0E1812">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F07A10" w:rsidP="00DA5DC2">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DB06E7">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lastRenderedPageBreak/>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lastRenderedPageBreak/>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F07A10"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F07A10"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F07A10"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F07A10"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lastRenderedPageBreak/>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F07A10"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F07A10"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F07A10"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lastRenderedPageBreak/>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F07A10"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lastRenderedPageBreak/>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F07A10"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F07A10"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lastRenderedPageBreak/>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F07A1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F07A10"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lastRenderedPageBreak/>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F07A10"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F07A10"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F07A1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F07A1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F07A10"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lastRenderedPageBreak/>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F07A10"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F07A10"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lastRenderedPageBreak/>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F07A10"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F07A10"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F07A10"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lastRenderedPageBreak/>
        <w:t>}</w:t>
      </w:r>
    </w:p>
    <w:p w14:paraId="2972668E" w14:textId="5BCC1813" w:rsidR="00204AAF" w:rsidRPr="00903DBA" w:rsidRDefault="00F07A10"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1307F7">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412A4F">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lastRenderedPageBreak/>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704ACA" w:rsidRDefault="00704ACA" w:rsidP="00704ACA">
      <w:pPr>
        <w:pStyle w:val="Rubrik3"/>
        <w:numPr>
          <w:ilvl w:val="2"/>
          <w:numId w:val="190"/>
        </w:numPr>
        <w:rPr>
          <w:highlight w:val="white"/>
        </w:rPr>
      </w:pPr>
      <w:r w:rsidRPr="00704ACA">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lastRenderedPageBreak/>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lastRenderedPageBreak/>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lastRenderedPageBreak/>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412A4F">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lastRenderedPageBreak/>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lastRenderedPageBreak/>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A30592">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lastRenderedPageBreak/>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lastRenderedPageBreak/>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lastRenderedPageBreak/>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A30592">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D30C46">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F44C2">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lastRenderedPageBreak/>
        <w:t>}</w:t>
      </w:r>
    </w:p>
    <w:p w14:paraId="3343FDFE" w14:textId="51535F67" w:rsidR="00F113EB" w:rsidRPr="00903DBA" w:rsidRDefault="00722053" w:rsidP="00722053">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lastRenderedPageBreak/>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lastRenderedPageBreak/>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lastRenderedPageBreak/>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lastRenderedPageBreak/>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722053">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lastRenderedPageBreak/>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lastRenderedPageBreak/>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lastRenderedPageBreak/>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lastRenderedPageBreak/>
        <w:t>}</w:t>
      </w:r>
    </w:p>
    <w:p w14:paraId="14E234AA" w14:textId="6A6282F0" w:rsidR="00442030" w:rsidRPr="00903DBA" w:rsidRDefault="00722053" w:rsidP="00722053">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A67CC7">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lastRenderedPageBreak/>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lastRenderedPageBreak/>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722053">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lastRenderedPageBreak/>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722053">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lastRenderedPageBreak/>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D155F">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D155F">
      <w:pPr>
        <w:pStyle w:val="Rubrik3"/>
        <w:rPr>
          <w:highlight w:val="white"/>
        </w:rPr>
      </w:pPr>
      <w:r>
        <w:rPr>
          <w:highlight w:val="white"/>
        </w:rPr>
        <w:lastRenderedPageBreak/>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D155F">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lastRenderedPageBreak/>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D155F">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424985">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lastRenderedPageBreak/>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292E53">
      <w:pPr>
        <w:pStyle w:val="Rubrik3"/>
        <w:rPr>
          <w:highlight w:val="white"/>
        </w:rPr>
      </w:pPr>
      <w:r>
        <w:rPr>
          <w:highlight w:val="white"/>
        </w:rPr>
        <w:lastRenderedPageBreak/>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lastRenderedPageBreak/>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65BD2">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65BD2">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lastRenderedPageBreak/>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65BD2">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9614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lastRenderedPageBreak/>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C9020A">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C9020A">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C9020A">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807E0C">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265BDF">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599" w:name="_Ref54018755"/>
      <w:bookmarkStart w:id="600"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27BACAD7" w14:textId="77777777" w:rsidR="00FE02C9" w:rsidRPr="00FE02C9" w:rsidRDefault="00FE02C9" w:rsidP="00FE02C9">
      <w:pPr>
        <w:pStyle w:val="Code"/>
        <w:rPr>
          <w:highlight w:val="white"/>
        </w:rPr>
      </w:pPr>
      <w:r w:rsidRPr="00FE02C9">
        <w:rPr>
          <w:highlight w:val="white"/>
        </w:rPr>
        <w:t xml:space="preserve">  return (((year % 4) == 0) &amp;&amp;</w:t>
      </w:r>
    </w:p>
    <w:p w14:paraId="440466AF" w14:textId="77777777" w:rsidR="00FE02C9" w:rsidRPr="00FE02C9" w:rsidRDefault="00FE02C9" w:rsidP="00FE02C9">
      <w:pPr>
        <w:pStyle w:val="Code"/>
        <w:rPr>
          <w:highlight w:val="white"/>
        </w:rPr>
      </w:pPr>
      <w:r w:rsidRPr="00FE02C9">
        <w:rPr>
          <w:highlight w:val="white"/>
        </w:rPr>
        <w:t xml:space="preserve">         ((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424985">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lastRenderedPageBreak/>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77777777" w:rsidR="000C013B" w:rsidRPr="00185DE8" w:rsidRDefault="000C013B" w:rsidP="00185DE8">
      <w:pPr>
        <w:pStyle w:val="Code"/>
        <w:rPr>
          <w:highlight w:val="white"/>
        </w:rPr>
      </w:pPr>
      <w:r w:rsidRPr="00185DE8">
        <w:rPr>
          <w:highlight w:val="white"/>
        </w:rPr>
        <w:t xml:space="preserve">  short month, monthDay;</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03476307" w14:textId="77777777" w:rsidR="000C013B" w:rsidRPr="00185DE8" w:rsidRDefault="000C013B" w:rsidP="00185DE8">
      <w:pPr>
        <w:pStyle w:val="Code"/>
        <w:rPr>
          <w:highlight w:val="white"/>
        </w:rPr>
      </w:pPr>
      <w:r w:rsidRPr="00185DE8">
        <w:rPr>
          <w:highlight w:val="white"/>
        </w:rPr>
        <w:t xml:space="preserve">  struct lconv* localeConvPtr = localeconv();</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77777777" w:rsidR="000C013B" w:rsidRPr="00185DE8" w:rsidRDefault="000C013B" w:rsidP="00185DE8">
      <w:pPr>
        <w:pStyle w:val="Code"/>
        <w:rPr>
          <w:highlight w:val="white"/>
        </w:rPr>
      </w:pPr>
      <w:r w:rsidRPr="00185DE8">
        <w:rPr>
          <w:highlight w:val="white"/>
        </w:rPr>
        <w:t xml:space="preserve">  monthDay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5614246B" w:rsidR="00D860B7" w:rsidRDefault="009426C9" w:rsidP="009426C9">
      <w:pPr>
        <w:rPr>
          <w:highlight w:val="white"/>
        </w:rPr>
      </w:pPr>
      <w:r>
        <w:rPr>
          <w:highlight w:val="white"/>
        </w:rPr>
        <w:t>When we have obtain</w:t>
      </w:r>
      <w:r w:rsidR="00E13429">
        <w:rPr>
          <w:highlight w:val="white"/>
        </w:rPr>
        <w:t>ed</w:t>
      </w:r>
      <w:r>
        <w:rPr>
          <w:highlight w:val="white"/>
        </w:rPr>
        <w:t xml:space="preserve"> the year, month, day of month, hour, minute, and second, we still need to calculate the day of the year.</w:t>
      </w:r>
    </w:p>
    <w:p w14:paraId="5A66C467" w14:textId="77777777" w:rsidR="00185DE8" w:rsidRPr="00185DE8" w:rsidRDefault="00185DE8" w:rsidP="00185DE8">
      <w:pPr>
        <w:pStyle w:val="Code"/>
        <w:rPr>
          <w:highlight w:val="white"/>
        </w:rPr>
      </w:pPr>
      <w:r w:rsidRPr="00185DE8">
        <w:rPr>
          <w:highlight w:val="white"/>
        </w:rPr>
        <w:t xml:space="preserve">  if (localeConvPtr != NULL) {</w:t>
      </w:r>
    </w:p>
    <w:p w14:paraId="33897A43" w14:textId="77777777" w:rsidR="00185DE8" w:rsidRPr="00185DE8" w:rsidRDefault="00185DE8" w:rsidP="00185DE8">
      <w:pPr>
        <w:pStyle w:val="Code"/>
        <w:rPr>
          <w:highlight w:val="white"/>
        </w:rPr>
      </w:pPr>
      <w:r w:rsidRPr="00185DE8">
        <w:rPr>
          <w:highlight w:val="white"/>
        </w:rPr>
        <w:t xml:space="preserve">    hour -= localeConvPtr-&gt;winterTimeZone;</w:t>
      </w:r>
    </w:p>
    <w:p w14:paraId="3C2423D2" w14:textId="77777777" w:rsidR="00185DE8" w:rsidRPr="00185DE8" w:rsidRDefault="00185DE8" w:rsidP="00185DE8">
      <w:pPr>
        <w:pStyle w:val="Code"/>
        <w:rPr>
          <w:highlight w:val="white"/>
        </w:rPr>
      </w:pPr>
      <w:r w:rsidRPr="00185DE8">
        <w:rPr>
          <w:highlight w:val="white"/>
        </w:rPr>
        <w:t xml:space="preserve">  }</w:t>
      </w:r>
    </w:p>
    <w:p w14:paraId="517F1411" w14:textId="77777777" w:rsidR="00185DE8" w:rsidRPr="00185DE8" w:rsidRDefault="00185DE8" w:rsidP="00185DE8">
      <w:pPr>
        <w:pStyle w:val="Code"/>
        <w:rPr>
          <w:highlight w:val="white"/>
        </w:rPr>
      </w:pP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77777777" w:rsidR="00185DE8" w:rsidRPr="00185DE8" w:rsidRDefault="00185DE8" w:rsidP="00185DE8">
      <w:pPr>
        <w:pStyle w:val="Code"/>
        <w:rPr>
          <w:highlight w:val="white"/>
        </w:rPr>
      </w:pPr>
      <w:r w:rsidRPr="00185DE8">
        <w:rPr>
          <w:highlight w:val="white"/>
        </w:rPr>
        <w:t xml:space="preserve">    int yearDay = monthDay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77777777" w:rsidR="00185DE8" w:rsidRPr="00185DE8" w:rsidRDefault="00185DE8" w:rsidP="00185DE8">
      <w:pPr>
        <w:pStyle w:val="Code"/>
        <w:rPr>
          <w:highlight w:val="white"/>
        </w:rPr>
      </w:pPr>
      <w:r w:rsidRPr="00185DE8">
        <w:rPr>
          <w:highlight w:val="white"/>
        </w:rPr>
        <w:t xml:space="preserve">      yearDay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77777777" w:rsidR="00185DE8" w:rsidRPr="00185DE8" w:rsidRDefault="00185DE8" w:rsidP="00185DE8">
      <w:pPr>
        <w:pStyle w:val="Code"/>
        <w:rPr>
          <w:highlight w:val="white"/>
        </w:rPr>
      </w:pPr>
    </w:p>
    <w:p w14:paraId="6F2CCED8" w14:textId="77777777" w:rsidR="00185DE8" w:rsidRPr="00185DE8" w:rsidRDefault="00185DE8" w:rsidP="00185DE8">
      <w:pPr>
        <w:pStyle w:val="Code"/>
        <w:rPr>
          <w:highlight w:val="white"/>
        </w:rPr>
      </w:pPr>
      <w:r w:rsidRPr="00185DE8">
        <w:rPr>
          <w:highlight w:val="white"/>
        </w:rPr>
        <w:t xml:space="preserve">    { struct tm s = {sec, min, hour, monthDay, month, year, 0, yearDay, 0};</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77777777" w:rsidR="00185DE8" w:rsidRPr="00185DE8" w:rsidRDefault="00185DE8" w:rsidP="00185DE8">
      <w:pPr>
        <w:pStyle w:val="Code"/>
        <w:rPr>
          <w:highlight w:val="white"/>
        </w:rPr>
      </w:pP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77777777" w:rsidR="00185DE8" w:rsidRPr="00185DE8" w:rsidRDefault="00185DE8" w:rsidP="00185DE8">
      <w:pPr>
        <w:pStyle w:val="Code"/>
        <w:rPr>
          <w:highlight w:val="white"/>
        </w:rPr>
      </w:pPr>
      <w:r w:rsidRPr="00185DE8">
        <w:rPr>
          <w:highlight w:val="white"/>
        </w:rPr>
        <w:lastRenderedPageBreak/>
        <w:t xml:space="preserve">    const long leapDays = (tp-&gt;tm_year - 69) / 4;</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77777777" w:rsidR="00185DE8" w:rsidRPr="00185DE8" w:rsidRDefault="00185DE8" w:rsidP="00185DE8">
      <w:pPr>
        <w:pStyle w:val="Code"/>
        <w:rPr>
          <w:highlight w:val="white"/>
        </w:rPr>
      </w:pP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77777777" w:rsidR="00185DE8" w:rsidRPr="00185DE8" w:rsidRDefault="00185DE8" w:rsidP="00185DE8">
      <w:pPr>
        <w:pStyle w:val="Code"/>
        <w:rPr>
          <w:highlight w:val="white"/>
        </w:rPr>
      </w:pPr>
      <w:r w:rsidRPr="00185DE8">
        <w:rPr>
          <w:highlight w:val="white"/>
        </w:rPr>
        <w:t xml:space="preserve">    time_t time = *timePtr;</w:t>
      </w:r>
    </w:p>
    <w:p w14:paraId="0BB3D1D6" w14:textId="77777777" w:rsidR="00185DE8" w:rsidRPr="00185DE8" w:rsidRDefault="00185DE8" w:rsidP="00185DE8">
      <w:pPr>
        <w:pStyle w:val="Code"/>
        <w:rPr>
          <w:highlight w:val="white"/>
        </w:rPr>
      </w:pPr>
      <w:r w:rsidRPr="00185DE8">
        <w:rPr>
          <w:highlight w:val="white"/>
        </w:rPr>
        <w:t xml:space="preserve">    const long secondsOfDay = time % 86400L,</w:t>
      </w:r>
    </w:p>
    <w:p w14:paraId="0C85B272" w14:textId="77777777" w:rsidR="00185DE8" w:rsidRPr="00185DE8" w:rsidRDefault="00185DE8" w:rsidP="00185DE8">
      <w:pPr>
        <w:pStyle w:val="Code"/>
        <w:rPr>
          <w:highlight w:val="white"/>
        </w:rPr>
      </w:pPr>
      <w:r w:rsidRPr="00185DE8">
        <w:rPr>
          <w:highlight w:val="white"/>
        </w:rPr>
        <w:t xml:space="preserve">               secondsOfHour = secondsOfDay % 3600;</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77777777" w:rsidR="00185DE8" w:rsidRPr="00185DE8" w:rsidRDefault="00185DE8" w:rsidP="00185DE8">
      <w:pPr>
        <w:pStyle w:val="Code"/>
        <w:rPr>
          <w:highlight w:val="white"/>
        </w:rPr>
      </w:pPr>
    </w:p>
    <w:p w14:paraId="596DC2BC" w14:textId="77777777" w:rsidR="00185DE8" w:rsidRPr="00185DE8" w:rsidRDefault="00185DE8" w:rsidP="00185DE8">
      <w:pPr>
        <w:pStyle w:val="Code"/>
        <w:rPr>
          <w:highlight w:val="white"/>
        </w:rPr>
      </w:pPr>
      <w:r w:rsidRPr="00185DE8">
        <w:rPr>
          <w:highlight w:val="white"/>
        </w:rPr>
        <w:t xml:space="preserve">    // January 1, 1970, was a Thursday</w:t>
      </w:r>
    </w:p>
    <w:p w14:paraId="62D49B2F" w14:textId="77777777" w:rsidR="00185DE8" w:rsidRPr="00185DE8" w:rsidRDefault="00185DE8" w:rsidP="00185DE8">
      <w:pPr>
        <w:pStyle w:val="Code"/>
        <w:rPr>
          <w:highlight w:val="white"/>
        </w:rPr>
      </w:pPr>
      <w:r w:rsidRPr="00185DE8">
        <w:rPr>
          <w:highlight w:val="white"/>
        </w:rPr>
        <w:t xml:space="preserve">    { long totalDays = time / 86400L;</w:t>
      </w:r>
    </w:p>
    <w:p w14:paraId="115241B4" w14:textId="77777777" w:rsidR="00185DE8" w:rsidRPr="00185DE8" w:rsidRDefault="00185DE8" w:rsidP="00185DE8">
      <w:pPr>
        <w:pStyle w:val="Code"/>
        <w:rPr>
          <w:highlight w:val="white"/>
        </w:rPr>
      </w:pPr>
      <w:r w:rsidRPr="00185DE8">
        <w:rPr>
          <w:highlight w:val="white"/>
        </w:rPr>
        <w:t xml:space="preserve">      </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77777777" w:rsidR="00185DE8" w:rsidRPr="00185DE8" w:rsidRDefault="00185DE8" w:rsidP="00185DE8">
      <w:pPr>
        <w:pStyle w:val="Code"/>
        <w:rPr>
          <w:highlight w:val="white"/>
        </w:rPr>
      </w:pPr>
      <w:r w:rsidRPr="00185DE8">
        <w:rPr>
          <w:highlight w:val="white"/>
        </w:rPr>
        <w:t xml:space="preserve">      }</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77777777" w:rsidR="00185DE8" w:rsidRPr="00185DE8" w:rsidRDefault="00185DE8" w:rsidP="00185DE8">
      <w:pPr>
        <w:pStyle w:val="Code"/>
        <w:rPr>
          <w:highlight w:val="white"/>
        </w:rPr>
      </w:pP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70F3D9EF" w14:textId="77777777" w:rsidR="00185DE8" w:rsidRPr="00185DE8" w:rsidRDefault="00185DE8" w:rsidP="00185DE8">
      <w:pPr>
        <w:pStyle w:val="Code"/>
        <w:rPr>
          <w:highlight w:val="white"/>
        </w:rPr>
      </w:pPr>
      <w:r w:rsidRPr="00185DE8">
        <w:rPr>
          <w:highlight w:val="white"/>
        </w:rPr>
        <w:t xml:space="preserve">        totalDays %= 365;</w:t>
      </w:r>
    </w:p>
    <w:p w14:paraId="55FC916C" w14:textId="77777777" w:rsidR="00185DE8" w:rsidRPr="00185DE8" w:rsidRDefault="00185DE8" w:rsidP="00185DE8">
      <w:pPr>
        <w:pStyle w:val="Code"/>
        <w:rPr>
          <w:highlight w:val="white"/>
        </w:rPr>
      </w:pPr>
      <w:r w:rsidRPr="00185DE8">
        <w:rPr>
          <w:highlight w:val="white"/>
        </w:rPr>
        <w:t xml:space="preserve">        totalDays -= leapDays;</w:t>
      </w:r>
    </w:p>
    <w:p w14:paraId="5563AFC7" w14:textId="77777777" w:rsidR="00185DE8" w:rsidRPr="00185DE8" w:rsidRDefault="00185DE8" w:rsidP="00185DE8">
      <w:pPr>
        <w:pStyle w:val="Code"/>
        <w:rPr>
          <w:highlight w:val="white"/>
        </w:rPr>
      </w:pPr>
    </w:p>
    <w:p w14:paraId="6C5B536F" w14:textId="77777777" w:rsidR="00185DE8" w:rsidRPr="00185DE8" w:rsidRDefault="00185DE8" w:rsidP="00185DE8">
      <w:pPr>
        <w:pStyle w:val="Code"/>
        <w:rPr>
          <w:highlight w:val="white"/>
        </w:rPr>
      </w:pPr>
      <w:r w:rsidRPr="00185DE8">
        <w:rPr>
          <w:highlight w:val="white"/>
        </w:rPr>
        <w:t xml:space="preserve">        if (totalDays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77777777" w:rsidR="00185DE8" w:rsidRPr="00185DE8" w:rsidRDefault="00185DE8" w:rsidP="00185DE8">
      <w:pPr>
        <w:pStyle w:val="Code"/>
        <w:rPr>
          <w:highlight w:val="white"/>
        </w:rPr>
      </w:pPr>
      <w:r w:rsidRPr="00185DE8">
        <w:rPr>
          <w:highlight w:val="white"/>
        </w:rPr>
        <w:t xml:space="preserve">            totalDays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77777777" w:rsidR="00185DE8" w:rsidRPr="00185DE8" w:rsidRDefault="00185DE8" w:rsidP="00185DE8">
      <w:pPr>
        <w:pStyle w:val="Code"/>
        <w:rPr>
          <w:highlight w:val="white"/>
        </w:rPr>
      </w:pPr>
      <w:r w:rsidRPr="00185DE8">
        <w:rPr>
          <w:highlight w:val="white"/>
        </w:rPr>
        <w:t xml:space="preserve">            totalDays += 365;</w:t>
      </w:r>
    </w:p>
    <w:p w14:paraId="66F02C2C" w14:textId="77777777" w:rsidR="00185DE8" w:rsidRPr="00185DE8" w:rsidRDefault="00185DE8" w:rsidP="00185DE8">
      <w:pPr>
        <w:pStyle w:val="Code"/>
        <w:rPr>
          <w:highlight w:val="white"/>
        </w:rPr>
      </w:pPr>
      <w:r w:rsidRPr="00185DE8">
        <w:rPr>
          <w:highlight w:val="white"/>
        </w:rPr>
        <w:t xml:space="preserve">          }</w:t>
      </w:r>
    </w:p>
    <w:p w14:paraId="26DB7A0A" w14:textId="77777777" w:rsidR="00185DE8" w:rsidRPr="00185DE8" w:rsidRDefault="00185DE8" w:rsidP="00185DE8">
      <w:pPr>
        <w:pStyle w:val="Code"/>
        <w:rPr>
          <w:highlight w:val="white"/>
        </w:rPr>
      </w:pPr>
      <w:r w:rsidRPr="00185DE8">
        <w:rPr>
          <w:highlight w:val="white"/>
        </w:rPr>
        <w:t xml:space="preserve">        }</w:t>
      </w:r>
    </w:p>
    <w:p w14:paraId="4CE5943E" w14:textId="77777777" w:rsidR="00185DE8" w:rsidRPr="00185DE8" w:rsidRDefault="00185DE8" w:rsidP="00185DE8">
      <w:pPr>
        <w:pStyle w:val="Code"/>
        <w:rPr>
          <w:highlight w:val="white"/>
        </w:rPr>
      </w:pPr>
    </w:p>
    <w:p w14:paraId="1E74FAB9" w14:textId="77777777" w:rsidR="00185DE8" w:rsidRPr="00185DE8" w:rsidRDefault="00185DE8" w:rsidP="00185DE8">
      <w:pPr>
        <w:pStyle w:val="Code"/>
        <w:rPr>
          <w:highlight w:val="white"/>
        </w:rPr>
      </w:pPr>
      <w:r w:rsidRPr="00185DE8">
        <w:rPr>
          <w:highlight w:val="white"/>
        </w:rPr>
        <w:t xml:space="preserve">        g_timeStruct.tm_year = year - 1900;</w:t>
      </w:r>
    </w:p>
    <w:p w14:paraId="08C349C7" w14:textId="77777777" w:rsidR="00185DE8" w:rsidRPr="00185DE8" w:rsidRDefault="00185DE8" w:rsidP="00185DE8">
      <w:pPr>
        <w:pStyle w:val="Code"/>
        <w:rPr>
          <w:highlight w:val="white"/>
        </w:rPr>
      </w:pPr>
      <w:r w:rsidRPr="00185DE8">
        <w:rPr>
          <w:highlight w:val="white"/>
        </w:rPr>
        <w:t xml:space="preserve">        g_timeStruct.tm_yday = totalDays;</w:t>
      </w:r>
    </w:p>
    <w:p w14:paraId="46F1FE1B" w14:textId="77777777" w:rsidR="00185DE8" w:rsidRPr="00185DE8" w:rsidRDefault="00185DE8" w:rsidP="00185DE8">
      <w:pPr>
        <w:pStyle w:val="Code"/>
        <w:rPr>
          <w:highlight w:val="white"/>
        </w:rPr>
      </w:pP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lastRenderedPageBreak/>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77777777" w:rsidR="00185DE8" w:rsidRPr="00185DE8" w:rsidRDefault="00185DE8" w:rsidP="00185DE8">
      <w:pPr>
        <w:pStyle w:val="Code"/>
        <w:rPr>
          <w:highlight w:val="white"/>
        </w:rPr>
      </w:pPr>
      <w:r w:rsidRPr="00185DE8">
        <w:rPr>
          <w:highlight w:val="white"/>
        </w:rPr>
        <w:t>}</w:t>
      </w:r>
    </w:p>
    <w:p w14:paraId="3579DC43" w14:textId="77777777" w:rsidR="00185DE8" w:rsidRPr="00185DE8" w:rsidRDefault="00185DE8" w:rsidP="00185DE8">
      <w:pPr>
        <w:pStyle w:val="Code"/>
        <w:rPr>
          <w:highlight w:val="white"/>
        </w:rPr>
      </w:pP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BF2A54">
      <w:pPr>
        <w:pStyle w:val="Rubrik3"/>
        <w:rPr>
          <w:highlight w:val="white"/>
        </w:rPr>
      </w:pPr>
      <w:r>
        <w:rPr>
          <w:highlight w:val="white"/>
        </w:rPr>
        <w:t>Time Formatting</w:t>
      </w:r>
    </w:p>
    <w:p w14:paraId="63661914" w14:textId="77777777" w:rsidR="00185DE8" w:rsidRPr="00185DE8" w:rsidRDefault="00185DE8" w:rsidP="00185DE8">
      <w:pPr>
        <w:pStyle w:val="Code"/>
        <w:rPr>
          <w:highlight w:val="white"/>
        </w:rPr>
      </w:pPr>
      <w:r w:rsidRPr="00185DE8">
        <w:rPr>
          <w:highlight w:val="white"/>
        </w:rPr>
        <w:t>static char g_timeString[256];</w:t>
      </w:r>
    </w:p>
    <w:p w14:paraId="5EDCF6DF" w14:textId="77777777" w:rsidR="00185DE8" w:rsidRPr="00185DE8" w:rsidRDefault="00185DE8" w:rsidP="00185DE8">
      <w:pPr>
        <w:pStyle w:val="Code"/>
        <w:rPr>
          <w:highlight w:val="white"/>
        </w:rPr>
      </w:pPr>
    </w:p>
    <w:p w14:paraId="5DF7A459" w14:textId="77777777" w:rsidR="00185DE8" w:rsidRPr="00185DE8" w:rsidRDefault="00185DE8" w:rsidP="00185DE8">
      <w:pPr>
        <w:pStyle w:val="Code"/>
        <w:rPr>
          <w:highlight w:val="white"/>
        </w:rPr>
      </w:pPr>
      <w:r w:rsidRPr="00185DE8">
        <w:rPr>
          <w:highlight w:val="white"/>
        </w:rPr>
        <w:t>static char* g_defaultShortDayList[] = {"Sun", "Mon", "Tue", "Wed",</w:t>
      </w:r>
    </w:p>
    <w:p w14:paraId="0068D449" w14:textId="77777777" w:rsidR="00185DE8" w:rsidRPr="00185DE8" w:rsidRDefault="00185DE8" w:rsidP="00185DE8">
      <w:pPr>
        <w:pStyle w:val="Code"/>
        <w:rPr>
          <w:highlight w:val="white"/>
        </w:rPr>
      </w:pPr>
      <w:r w:rsidRPr="00185DE8">
        <w:rPr>
          <w:highlight w:val="white"/>
        </w:rPr>
        <w:t xml:space="preserve">                                        "Thu", "Fri", "Sat"};</w:t>
      </w:r>
    </w:p>
    <w:p w14:paraId="50A4A1DA" w14:textId="77777777" w:rsidR="00185DE8" w:rsidRPr="00185DE8" w:rsidRDefault="00185DE8" w:rsidP="00185DE8">
      <w:pPr>
        <w:pStyle w:val="Code"/>
        <w:rPr>
          <w:highlight w:val="white"/>
        </w:rPr>
      </w:pPr>
      <w:r w:rsidRPr="00185DE8">
        <w:rPr>
          <w:highlight w:val="white"/>
        </w:rPr>
        <w:t xml:space="preserve">static char* g_defaultLongDayList[] = {"Sunday", "Monday", "Tuesday", </w:t>
      </w:r>
    </w:p>
    <w:p w14:paraId="56E1FDEA" w14:textId="77777777" w:rsidR="00185DE8" w:rsidRPr="00185DE8" w:rsidRDefault="00185DE8" w:rsidP="00185DE8">
      <w:pPr>
        <w:pStyle w:val="Code"/>
        <w:rPr>
          <w:highlight w:val="white"/>
        </w:rPr>
      </w:pPr>
      <w:r w:rsidRPr="00185DE8">
        <w:rPr>
          <w:highlight w:val="white"/>
        </w:rPr>
        <w:t xml:space="preserve">                               "Wednesday", "Thursday", "Friday", "Saturday"};</w:t>
      </w:r>
    </w:p>
    <w:p w14:paraId="36D6DA71" w14:textId="77777777" w:rsidR="00185DE8" w:rsidRPr="00185DE8" w:rsidRDefault="00185DE8" w:rsidP="00185DE8">
      <w:pPr>
        <w:pStyle w:val="Code"/>
        <w:rPr>
          <w:highlight w:val="white"/>
        </w:rPr>
      </w:pPr>
    </w:p>
    <w:p w14:paraId="6B86F21F" w14:textId="77777777" w:rsidR="00185DE8" w:rsidRPr="00185DE8" w:rsidRDefault="00185DE8" w:rsidP="00185DE8">
      <w:pPr>
        <w:pStyle w:val="Code"/>
        <w:rPr>
          <w:highlight w:val="white"/>
        </w:rPr>
      </w:pPr>
      <w:r w:rsidRPr="00185DE8">
        <w:rPr>
          <w:highlight w:val="white"/>
        </w:rPr>
        <w:t>static char* g_defaultShortMonthList[] =</w:t>
      </w:r>
    </w:p>
    <w:p w14:paraId="33037DA2" w14:textId="77777777" w:rsidR="00185DE8" w:rsidRPr="00185DE8" w:rsidRDefault="00185DE8" w:rsidP="00185DE8">
      <w:pPr>
        <w:pStyle w:val="Code"/>
        <w:rPr>
          <w:highlight w:val="white"/>
        </w:rPr>
      </w:pPr>
      <w:r w:rsidRPr="00185DE8">
        <w:rPr>
          <w:highlight w:val="white"/>
        </w:rPr>
        <w:t xml:space="preserve">  {"Jan", "Feb", "Mar", "Apr", "May", "Jun",</w:t>
      </w:r>
    </w:p>
    <w:p w14:paraId="27F778C2" w14:textId="77777777" w:rsidR="00185DE8" w:rsidRPr="00185DE8" w:rsidRDefault="00185DE8" w:rsidP="00185DE8">
      <w:pPr>
        <w:pStyle w:val="Code"/>
        <w:rPr>
          <w:highlight w:val="white"/>
        </w:rPr>
      </w:pPr>
      <w:r w:rsidRPr="00185DE8">
        <w:rPr>
          <w:highlight w:val="white"/>
        </w:rPr>
        <w:t xml:space="preserve">   "Jul", "Aug", "Sep", "Oct", "Nov", "Dec"};</w:t>
      </w:r>
    </w:p>
    <w:p w14:paraId="5BE07A33" w14:textId="77777777" w:rsidR="00185DE8" w:rsidRPr="00185DE8" w:rsidRDefault="00185DE8" w:rsidP="00185DE8">
      <w:pPr>
        <w:pStyle w:val="Code"/>
        <w:rPr>
          <w:highlight w:val="white"/>
        </w:rPr>
      </w:pPr>
      <w:r w:rsidRPr="00185DE8">
        <w:rPr>
          <w:highlight w:val="white"/>
        </w:rPr>
        <w:t>static char* g_defaultLongMonthList[] =</w:t>
      </w:r>
    </w:p>
    <w:p w14:paraId="4DBCDA8E" w14:textId="77777777" w:rsidR="00185DE8" w:rsidRPr="00185DE8" w:rsidRDefault="00185DE8" w:rsidP="00185DE8">
      <w:pPr>
        <w:pStyle w:val="Code"/>
        <w:rPr>
          <w:highlight w:val="white"/>
        </w:rPr>
      </w:pPr>
      <w:r w:rsidRPr="00185DE8">
        <w:rPr>
          <w:highlight w:val="white"/>
        </w:rPr>
        <w:t xml:space="preserve">  {"January", "February", "March", "April", "May", "June",</w:t>
      </w:r>
    </w:p>
    <w:p w14:paraId="6119663B" w14:textId="77777777" w:rsidR="00185DE8" w:rsidRPr="00185DE8" w:rsidRDefault="00185DE8" w:rsidP="00185DE8">
      <w:pPr>
        <w:pStyle w:val="Code"/>
        <w:rPr>
          <w:highlight w:val="white"/>
        </w:rPr>
      </w:pPr>
      <w:r w:rsidRPr="00185DE8">
        <w:rPr>
          <w:highlight w:val="white"/>
        </w:rPr>
        <w:t xml:space="preserve">   "July", "August", "September", "October", "November", "December"};</w:t>
      </w:r>
    </w:p>
    <w:p w14:paraId="2673CDD0" w14:textId="77777777" w:rsidR="00185DE8" w:rsidRPr="00185DE8" w:rsidRDefault="00185DE8" w:rsidP="00185DE8">
      <w:pPr>
        <w:pStyle w:val="Code"/>
        <w:rPr>
          <w:highlight w:val="white"/>
        </w:rPr>
      </w:pP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77777777" w:rsidR="00185DE8" w:rsidRPr="00185DE8" w:rsidRDefault="00185DE8" w:rsidP="00185DE8">
      <w:pPr>
        <w:pStyle w:val="Code"/>
        <w:rPr>
          <w:highlight w:val="white"/>
        </w:rPr>
      </w:pPr>
      <w:r w:rsidRPr="00185DE8">
        <w:rPr>
          <w:highlight w:val="white"/>
        </w:rPr>
        <w:t xml:space="preserve">  struct lconv* localeConvPtr = NULL;</w:t>
      </w:r>
    </w:p>
    <w:p w14:paraId="72656F4D" w14:textId="77777777" w:rsidR="00185DE8" w:rsidRPr="00185DE8" w:rsidRDefault="00185DE8" w:rsidP="00185DE8">
      <w:pPr>
        <w:pStyle w:val="Code"/>
        <w:rPr>
          <w:highlight w:val="white"/>
        </w:rPr>
      </w:pPr>
      <w:r w:rsidRPr="00185DE8">
        <w:rPr>
          <w:highlight w:val="white"/>
        </w:rPr>
        <w:t xml:space="preserve">  char** shortDayList = (localeConvPtr != NULL) ? localeConvPtr-&gt;shortDayList</w:t>
      </w:r>
    </w:p>
    <w:p w14:paraId="386BD66F" w14:textId="77777777" w:rsidR="00185DE8" w:rsidRPr="00185DE8" w:rsidRDefault="00185DE8" w:rsidP="00185DE8">
      <w:pPr>
        <w:pStyle w:val="Code"/>
        <w:rPr>
          <w:highlight w:val="white"/>
        </w:rPr>
      </w:pPr>
      <w:r w:rsidRPr="00185DE8">
        <w:rPr>
          <w:highlight w:val="white"/>
        </w:rPr>
        <w:t xml:space="preserve">                                                : NULL;</w:t>
      </w:r>
    </w:p>
    <w:p w14:paraId="1C0E24BC" w14:textId="77777777" w:rsidR="00185DE8" w:rsidRPr="00185DE8" w:rsidRDefault="00185DE8" w:rsidP="00185DE8">
      <w:pPr>
        <w:pStyle w:val="Code"/>
        <w:rPr>
          <w:highlight w:val="white"/>
        </w:rPr>
      </w:pPr>
      <w:r w:rsidRPr="00185DE8">
        <w:rPr>
          <w:highlight w:val="white"/>
        </w:rPr>
        <w:t xml:space="preserve">  char** shortMonthList = (localeConvPtr != NULL)</w:t>
      </w:r>
    </w:p>
    <w:p w14:paraId="65A413EA" w14:textId="77777777" w:rsidR="00185DE8" w:rsidRPr="00185DE8" w:rsidRDefault="00185DE8" w:rsidP="00185DE8">
      <w:pPr>
        <w:pStyle w:val="Code"/>
        <w:rPr>
          <w:highlight w:val="white"/>
        </w:rPr>
      </w:pPr>
      <w:r w:rsidRPr="00185DE8">
        <w:rPr>
          <w:highlight w:val="white"/>
        </w:rPr>
        <w:t xml:space="preserve">                          ? localeConvPtr-&gt;shortMonthList : NULL;</w:t>
      </w:r>
    </w:p>
    <w:p w14:paraId="629CED1E" w14:textId="77777777" w:rsidR="00185DE8" w:rsidRPr="00185DE8" w:rsidRDefault="00185DE8" w:rsidP="00185DE8">
      <w:pPr>
        <w:pStyle w:val="Code"/>
        <w:rPr>
          <w:highlight w:val="white"/>
        </w:rPr>
      </w:pPr>
    </w:p>
    <w:p w14:paraId="3941946E" w14:textId="77777777" w:rsidR="00185DE8" w:rsidRPr="00185DE8" w:rsidRDefault="00185DE8" w:rsidP="00185DE8">
      <w:pPr>
        <w:pStyle w:val="Code"/>
        <w:rPr>
          <w:highlight w:val="white"/>
        </w:rPr>
      </w:pPr>
      <w:r w:rsidRPr="00185DE8">
        <w:rPr>
          <w:highlight w:val="white"/>
        </w:rPr>
        <w:t xml:space="preserve">  shortDayList = (shortDayList != NULL) ? shortDayList</w:t>
      </w:r>
    </w:p>
    <w:p w14:paraId="23E81575" w14:textId="77777777" w:rsidR="00185DE8" w:rsidRPr="00185DE8" w:rsidRDefault="00185DE8" w:rsidP="00185DE8">
      <w:pPr>
        <w:pStyle w:val="Code"/>
        <w:rPr>
          <w:highlight w:val="white"/>
        </w:rPr>
      </w:pPr>
      <w:r w:rsidRPr="00185DE8">
        <w:rPr>
          <w:highlight w:val="white"/>
        </w:rPr>
        <w:t xml:space="preserve">                                        : g_defaultShortDayList;</w:t>
      </w:r>
    </w:p>
    <w:p w14:paraId="198BE6A6" w14:textId="77777777" w:rsidR="00185DE8" w:rsidRPr="00185DE8" w:rsidRDefault="00185DE8" w:rsidP="00185DE8">
      <w:pPr>
        <w:pStyle w:val="Code"/>
        <w:rPr>
          <w:highlight w:val="white"/>
        </w:rPr>
      </w:pPr>
      <w:r w:rsidRPr="00185DE8">
        <w:rPr>
          <w:highlight w:val="white"/>
        </w:rPr>
        <w:t xml:space="preserve">  shortMonthList = (shortMonthList != NULL) ? shortMonthList</w:t>
      </w:r>
    </w:p>
    <w:p w14:paraId="271C2A2D" w14:textId="77777777" w:rsidR="00185DE8" w:rsidRPr="00185DE8" w:rsidRDefault="00185DE8" w:rsidP="00185DE8">
      <w:pPr>
        <w:pStyle w:val="Code"/>
        <w:rPr>
          <w:highlight w:val="white"/>
        </w:rPr>
      </w:pPr>
      <w:r w:rsidRPr="00185DE8">
        <w:rPr>
          <w:highlight w:val="white"/>
        </w:rPr>
        <w:t xml:space="preserve">                                            : g_defaultShortMonthList;</w:t>
      </w:r>
    </w:p>
    <w:p w14:paraId="7E8AB8D7" w14:textId="77777777"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07282993" w14:textId="77777777" w:rsidR="00185DE8" w:rsidRPr="00185DE8" w:rsidRDefault="00185DE8" w:rsidP="00185DE8">
      <w:pPr>
        <w:pStyle w:val="Code"/>
        <w:rPr>
          <w:highlight w:val="white"/>
        </w:rPr>
      </w:pPr>
    </w:p>
    <w:p w14:paraId="2ACF8F78" w14:textId="77777777" w:rsidR="00185DE8" w:rsidRPr="00185DE8" w:rsidRDefault="00185DE8" w:rsidP="00185DE8">
      <w:pPr>
        <w:pStyle w:val="Code"/>
        <w:rPr>
          <w:highlight w:val="white"/>
        </w:rPr>
      </w:pPr>
      <w:r w:rsidRPr="00185DE8">
        <w:rPr>
          <w:highlight w:val="white"/>
        </w:rPr>
        <w:t>char* ctime(const time_t* time) {</w:t>
      </w:r>
    </w:p>
    <w:p w14:paraId="77BFC8BB" w14:textId="77777777" w:rsidR="00185DE8" w:rsidRPr="00185DE8" w:rsidRDefault="00185DE8" w:rsidP="00185DE8">
      <w:pPr>
        <w:pStyle w:val="Code"/>
        <w:rPr>
          <w:highlight w:val="white"/>
        </w:rPr>
      </w:pPr>
      <w:r w:rsidRPr="00185DE8">
        <w:rPr>
          <w:highlight w:val="white"/>
        </w:rPr>
        <w:t xml:space="preserve">  return asctime(localtime(time));</w:t>
      </w:r>
    </w:p>
    <w:p w14:paraId="13849B7B" w14:textId="77777777" w:rsidR="00185DE8" w:rsidRPr="00185DE8" w:rsidRDefault="00185DE8" w:rsidP="00185DE8">
      <w:pPr>
        <w:pStyle w:val="Code"/>
        <w:rPr>
          <w:highlight w:val="white"/>
        </w:rPr>
      </w:pPr>
      <w:r w:rsidRPr="00185DE8">
        <w:rPr>
          <w:highlight w:val="white"/>
        </w:rPr>
        <w:t>}</w:t>
      </w:r>
    </w:p>
    <w:p w14:paraId="614D86BD" w14:textId="77777777" w:rsidR="00185DE8" w:rsidRPr="00185DE8" w:rsidRDefault="00185DE8" w:rsidP="00185DE8">
      <w:pPr>
        <w:pStyle w:val="Code"/>
        <w:rPr>
          <w:highlight w:val="white"/>
        </w:rPr>
      </w:pPr>
    </w:p>
    <w:p w14:paraId="7636DE51" w14:textId="77777777" w:rsidR="00185DE8" w:rsidRPr="00185DE8" w:rsidRDefault="00185DE8" w:rsidP="00185DE8">
      <w:pPr>
        <w:pStyle w:val="Code"/>
        <w:rPr>
          <w:highlight w:val="white"/>
        </w:rPr>
      </w:pPr>
      <w:r w:rsidRPr="00185DE8">
        <w:rPr>
          <w:highlight w:val="white"/>
        </w:rPr>
        <w:t>struct tm* localtime(const time_t* timePtr) {</w:t>
      </w:r>
    </w:p>
    <w:p w14:paraId="31FBCB94" w14:textId="77777777" w:rsidR="00185DE8" w:rsidRPr="00185DE8" w:rsidRDefault="00185DE8" w:rsidP="00185DE8">
      <w:pPr>
        <w:pStyle w:val="Code"/>
        <w:rPr>
          <w:highlight w:val="white"/>
        </w:rPr>
      </w:pPr>
      <w:r w:rsidRPr="00185DE8">
        <w:rPr>
          <w:highlight w:val="white"/>
        </w:rPr>
        <w:t xml:space="preserve">  struct tm* tmPtr = gmtime(timePtr);</w:t>
      </w:r>
    </w:p>
    <w:p w14:paraId="23BDB3E0" w14:textId="77777777" w:rsidR="00185DE8" w:rsidRPr="00185DE8" w:rsidRDefault="00185DE8" w:rsidP="00185DE8">
      <w:pPr>
        <w:pStyle w:val="Code"/>
        <w:rPr>
          <w:highlight w:val="white"/>
        </w:rPr>
      </w:pPr>
      <w:r w:rsidRPr="00185DE8">
        <w:rPr>
          <w:highlight w:val="white"/>
        </w:rPr>
        <w:t xml:space="preserve">  struct lconv* localeConvPtr = localeconv();</w:t>
      </w:r>
    </w:p>
    <w:p w14:paraId="3FAA5A50" w14:textId="77777777" w:rsidR="00185DE8" w:rsidRPr="00185DE8" w:rsidRDefault="00185DE8" w:rsidP="00185DE8">
      <w:pPr>
        <w:pStyle w:val="Code"/>
        <w:rPr>
          <w:highlight w:val="white"/>
        </w:rPr>
      </w:pPr>
      <w:r w:rsidRPr="00185DE8">
        <w:rPr>
          <w:highlight w:val="white"/>
        </w:rPr>
        <w:t xml:space="preserve">  int timeZone = 0;</w:t>
      </w:r>
    </w:p>
    <w:p w14:paraId="055782E9" w14:textId="77777777" w:rsidR="00185DE8" w:rsidRPr="00185DE8" w:rsidRDefault="00185DE8" w:rsidP="00185DE8">
      <w:pPr>
        <w:pStyle w:val="Code"/>
        <w:rPr>
          <w:highlight w:val="white"/>
        </w:rPr>
      </w:pPr>
    </w:p>
    <w:p w14:paraId="0945E1F1" w14:textId="77777777" w:rsidR="00185DE8" w:rsidRPr="00185DE8" w:rsidRDefault="00185DE8" w:rsidP="00185DE8">
      <w:pPr>
        <w:pStyle w:val="Code"/>
        <w:rPr>
          <w:highlight w:val="white"/>
        </w:rPr>
      </w:pPr>
      <w:r w:rsidRPr="00185DE8">
        <w:rPr>
          <w:highlight w:val="white"/>
        </w:rPr>
        <w:t xml:space="preserve">  if (localeConvPtr != NULL) {</w:t>
      </w:r>
    </w:p>
    <w:p w14:paraId="58F97DFE" w14:textId="77777777" w:rsidR="00185DE8" w:rsidRPr="00185DE8" w:rsidRDefault="00185DE8" w:rsidP="00185DE8">
      <w:pPr>
        <w:pStyle w:val="Code"/>
        <w:rPr>
          <w:highlight w:val="white"/>
        </w:rPr>
      </w:pPr>
      <w:r w:rsidRPr="00185DE8">
        <w:rPr>
          <w:highlight w:val="white"/>
        </w:rPr>
        <w:t xml:space="preserve">    timeZone = (tmPtr-&gt;tm_isdst == 1) ? localeConvPtr-&gt;summerTimeZone</w:t>
      </w:r>
    </w:p>
    <w:p w14:paraId="76634FE3" w14:textId="77777777" w:rsidR="00185DE8" w:rsidRPr="00185DE8" w:rsidRDefault="00185DE8" w:rsidP="00185DE8">
      <w:pPr>
        <w:pStyle w:val="Code"/>
        <w:rPr>
          <w:highlight w:val="white"/>
        </w:rPr>
      </w:pPr>
      <w:r w:rsidRPr="00185DE8">
        <w:rPr>
          <w:highlight w:val="white"/>
        </w:rPr>
        <w:t xml:space="preserve">                                      : localeConvPtr-&gt;winterTimeZone;</w:t>
      </w:r>
    </w:p>
    <w:p w14:paraId="5AFCB6C4" w14:textId="77777777" w:rsidR="00185DE8" w:rsidRPr="00185DE8" w:rsidRDefault="00185DE8" w:rsidP="00185DE8">
      <w:pPr>
        <w:pStyle w:val="Code"/>
        <w:rPr>
          <w:highlight w:val="white"/>
        </w:rPr>
      </w:pPr>
      <w:r w:rsidRPr="00185DE8">
        <w:rPr>
          <w:highlight w:val="white"/>
        </w:rPr>
        <w:t xml:space="preserve">  }</w:t>
      </w:r>
    </w:p>
    <w:p w14:paraId="2BFC6E6C" w14:textId="77777777" w:rsidR="00185DE8" w:rsidRPr="00185DE8" w:rsidRDefault="00185DE8" w:rsidP="00185DE8">
      <w:pPr>
        <w:pStyle w:val="Code"/>
        <w:rPr>
          <w:highlight w:val="white"/>
        </w:rPr>
      </w:pPr>
    </w:p>
    <w:p w14:paraId="0E24EA52" w14:textId="77777777" w:rsidR="00185DE8" w:rsidRPr="00185DE8" w:rsidRDefault="00185DE8" w:rsidP="00185DE8">
      <w:pPr>
        <w:pStyle w:val="Code"/>
        <w:rPr>
          <w:highlight w:val="white"/>
        </w:rPr>
      </w:pPr>
      <w:r w:rsidRPr="00185DE8">
        <w:rPr>
          <w:highlight w:val="white"/>
        </w:rPr>
        <w:t xml:space="preserve">  { time_t t = *timePtr + (3600l * timeZone);</w:t>
      </w:r>
    </w:p>
    <w:p w14:paraId="393E1166" w14:textId="77777777" w:rsidR="00185DE8" w:rsidRPr="00185DE8" w:rsidRDefault="00185DE8" w:rsidP="00185DE8">
      <w:pPr>
        <w:pStyle w:val="Code"/>
        <w:rPr>
          <w:highlight w:val="white"/>
        </w:rPr>
      </w:pPr>
      <w:r w:rsidRPr="00185DE8">
        <w:rPr>
          <w:highlight w:val="white"/>
        </w:rPr>
        <w:t xml:space="preserve">    return gmtime(&amp;t);</w:t>
      </w:r>
    </w:p>
    <w:p w14:paraId="1D2E4615" w14:textId="77777777" w:rsidR="00185DE8" w:rsidRPr="00185DE8" w:rsidRDefault="00185DE8" w:rsidP="00185DE8">
      <w:pPr>
        <w:pStyle w:val="Code"/>
        <w:rPr>
          <w:highlight w:val="white"/>
        </w:rPr>
      </w:pPr>
      <w:r w:rsidRPr="00185DE8">
        <w:rPr>
          <w:highlight w:val="white"/>
        </w:rPr>
        <w:t xml:space="preserve">  }</w:t>
      </w:r>
    </w:p>
    <w:p w14:paraId="134346CF" w14:textId="77777777" w:rsidR="00185DE8" w:rsidRPr="00185DE8" w:rsidRDefault="00185DE8" w:rsidP="00185DE8">
      <w:pPr>
        <w:pStyle w:val="Code"/>
        <w:rPr>
          <w:highlight w:val="white"/>
        </w:rPr>
      </w:pPr>
      <w:r w:rsidRPr="00185DE8">
        <w:rPr>
          <w:highlight w:val="white"/>
        </w:rPr>
        <w:t>}</w:t>
      </w:r>
    </w:p>
    <w:p w14:paraId="17002900" w14:textId="77777777" w:rsidR="00185DE8" w:rsidRPr="00185DE8" w:rsidRDefault="00185DE8" w:rsidP="00185DE8">
      <w:pPr>
        <w:pStyle w:val="Code"/>
        <w:rPr>
          <w:highlight w:val="white"/>
        </w:rPr>
      </w:pPr>
    </w:p>
    <w:p w14:paraId="7C31A882" w14:textId="77777777" w:rsidR="00185DE8" w:rsidRPr="00185DE8" w:rsidRDefault="00185DE8" w:rsidP="00185DE8">
      <w:pPr>
        <w:pStyle w:val="Code"/>
        <w:rPr>
          <w:highlight w:val="white"/>
        </w:rPr>
      </w:pPr>
      <w:r w:rsidRPr="00185DE8">
        <w:rPr>
          <w:highlight w:val="white"/>
        </w:rPr>
        <w:t>size_t strftime(char* s, size_t smax, const char* fmt, const struct tm* tp) {</w:t>
      </w:r>
    </w:p>
    <w:p w14:paraId="181A7652" w14:textId="77777777" w:rsidR="00185DE8" w:rsidRPr="00185DE8" w:rsidRDefault="00185DE8" w:rsidP="00185DE8">
      <w:pPr>
        <w:pStyle w:val="Code"/>
        <w:rPr>
          <w:highlight w:val="white"/>
        </w:rPr>
      </w:pPr>
      <w:r w:rsidRPr="00185DE8">
        <w:rPr>
          <w:highlight w:val="white"/>
        </w:rPr>
        <w:t xml:space="preserve">  struct lconv* localeConvPtr = localeconv();</w:t>
      </w:r>
    </w:p>
    <w:p w14:paraId="4A39DB44" w14:textId="77777777" w:rsidR="00185DE8" w:rsidRPr="00185DE8" w:rsidRDefault="00185DE8" w:rsidP="00185DE8">
      <w:pPr>
        <w:pStyle w:val="Code"/>
        <w:rPr>
          <w:highlight w:val="white"/>
        </w:rPr>
      </w:pPr>
      <w:r w:rsidRPr="00185DE8">
        <w:rPr>
          <w:highlight w:val="white"/>
        </w:rPr>
        <w:t xml:space="preserve">  char** shortDayList = (localeConvPtr != NULL)</w:t>
      </w:r>
    </w:p>
    <w:p w14:paraId="289D9160" w14:textId="77777777" w:rsidR="00185DE8" w:rsidRPr="00185DE8" w:rsidRDefault="00185DE8" w:rsidP="00185DE8">
      <w:pPr>
        <w:pStyle w:val="Code"/>
        <w:rPr>
          <w:highlight w:val="white"/>
        </w:rPr>
      </w:pPr>
      <w:r w:rsidRPr="00185DE8">
        <w:rPr>
          <w:highlight w:val="white"/>
        </w:rPr>
        <w:t xml:space="preserve">                        ? (localeConvPtr-&gt;shortDayList) : NULL;</w:t>
      </w:r>
    </w:p>
    <w:p w14:paraId="3FDEE944" w14:textId="77777777" w:rsidR="00185DE8" w:rsidRPr="00185DE8" w:rsidRDefault="00185DE8" w:rsidP="00185DE8">
      <w:pPr>
        <w:pStyle w:val="Code"/>
        <w:rPr>
          <w:highlight w:val="white"/>
        </w:rPr>
      </w:pPr>
      <w:r w:rsidRPr="00185DE8">
        <w:rPr>
          <w:highlight w:val="white"/>
        </w:rPr>
        <w:t xml:space="preserve">  char** shortMonthList = (localeConvPtr != NULL)</w:t>
      </w:r>
    </w:p>
    <w:p w14:paraId="65A7A3ED" w14:textId="77777777" w:rsidR="00185DE8" w:rsidRPr="00185DE8" w:rsidRDefault="00185DE8" w:rsidP="00185DE8">
      <w:pPr>
        <w:pStyle w:val="Code"/>
        <w:rPr>
          <w:highlight w:val="white"/>
        </w:rPr>
      </w:pPr>
      <w:r w:rsidRPr="00185DE8">
        <w:rPr>
          <w:highlight w:val="white"/>
        </w:rPr>
        <w:t xml:space="preserve">                          ? (localeConvPtr-&gt;shortMonthList) : NULL;</w:t>
      </w:r>
    </w:p>
    <w:p w14:paraId="6B48AD36" w14:textId="77777777" w:rsidR="00185DE8" w:rsidRPr="00185DE8" w:rsidRDefault="00185DE8" w:rsidP="00185DE8">
      <w:pPr>
        <w:pStyle w:val="Code"/>
        <w:rPr>
          <w:highlight w:val="white"/>
        </w:rPr>
      </w:pPr>
      <w:r w:rsidRPr="00185DE8">
        <w:rPr>
          <w:highlight w:val="white"/>
        </w:rPr>
        <w:t xml:space="preserve">  char** longDayList = (localeConvPtr != NULL)</w:t>
      </w:r>
    </w:p>
    <w:p w14:paraId="5E29E2F5" w14:textId="77777777" w:rsidR="00185DE8" w:rsidRPr="00185DE8" w:rsidRDefault="00185DE8" w:rsidP="00185DE8">
      <w:pPr>
        <w:pStyle w:val="Code"/>
        <w:rPr>
          <w:highlight w:val="white"/>
        </w:rPr>
      </w:pPr>
      <w:r w:rsidRPr="00185DE8">
        <w:rPr>
          <w:highlight w:val="white"/>
        </w:rPr>
        <w:t xml:space="preserve">                       ? (localeConvPtr-&gt;longDayList) : NULL;</w:t>
      </w:r>
    </w:p>
    <w:p w14:paraId="07F4B20A" w14:textId="77777777" w:rsidR="00185DE8" w:rsidRPr="00185DE8" w:rsidRDefault="00185DE8" w:rsidP="00185DE8">
      <w:pPr>
        <w:pStyle w:val="Code"/>
        <w:rPr>
          <w:highlight w:val="white"/>
        </w:rPr>
      </w:pPr>
      <w:r w:rsidRPr="00185DE8">
        <w:rPr>
          <w:highlight w:val="white"/>
        </w:rPr>
        <w:t xml:space="preserve">  char** longMonthList = (localeConvPtr != NULL)</w:t>
      </w:r>
    </w:p>
    <w:p w14:paraId="515EE5B9" w14:textId="77777777" w:rsidR="00185DE8" w:rsidRPr="00185DE8" w:rsidRDefault="00185DE8" w:rsidP="00185DE8">
      <w:pPr>
        <w:pStyle w:val="Code"/>
        <w:rPr>
          <w:highlight w:val="white"/>
        </w:rPr>
      </w:pPr>
      <w:r w:rsidRPr="00185DE8">
        <w:rPr>
          <w:highlight w:val="white"/>
        </w:rPr>
        <w:t xml:space="preserve">                         ? (localeConvPtr-&gt;longMonthList) : NULL;</w:t>
      </w:r>
    </w:p>
    <w:p w14:paraId="409FDDF9" w14:textId="77777777" w:rsidR="00185DE8" w:rsidRPr="00185DE8" w:rsidRDefault="00185DE8" w:rsidP="00185DE8">
      <w:pPr>
        <w:pStyle w:val="Code"/>
        <w:rPr>
          <w:highlight w:val="white"/>
        </w:rPr>
      </w:pPr>
    </w:p>
    <w:p w14:paraId="50136549" w14:textId="77777777" w:rsidR="00185DE8" w:rsidRPr="00185DE8" w:rsidRDefault="00185DE8" w:rsidP="00185DE8">
      <w:pPr>
        <w:pStyle w:val="Code"/>
        <w:rPr>
          <w:highlight w:val="white"/>
        </w:rPr>
      </w:pPr>
      <w:r w:rsidRPr="00185DE8">
        <w:rPr>
          <w:highlight w:val="white"/>
        </w:rPr>
        <w:t xml:space="preserve">  const int leapDays = (tp-&gt;tm_year - 69) / 4;</w:t>
      </w:r>
    </w:p>
    <w:p w14:paraId="13217478"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057DD5FF" w14:textId="77777777" w:rsidR="00185DE8" w:rsidRPr="00185DE8" w:rsidRDefault="00185DE8" w:rsidP="00185DE8">
      <w:pPr>
        <w:pStyle w:val="Code"/>
        <w:rPr>
          <w:highlight w:val="white"/>
        </w:rPr>
      </w:pPr>
      <w:r w:rsidRPr="00185DE8">
        <w:rPr>
          <w:highlight w:val="white"/>
        </w:rPr>
        <w:t xml:space="preserve">  int yearDaySunday, yearDayMonday;</w:t>
      </w:r>
    </w:p>
    <w:p w14:paraId="4787462B" w14:textId="77777777" w:rsidR="00185DE8" w:rsidRPr="00185DE8" w:rsidRDefault="00185DE8" w:rsidP="00185DE8">
      <w:pPr>
        <w:pStyle w:val="Code"/>
        <w:rPr>
          <w:highlight w:val="white"/>
        </w:rPr>
      </w:pPr>
    </w:p>
    <w:p w14:paraId="2B9BB1BE" w14:textId="77777777" w:rsidR="00185DE8" w:rsidRPr="00185DE8" w:rsidRDefault="00185DE8" w:rsidP="00185DE8">
      <w:pPr>
        <w:pStyle w:val="Code"/>
        <w:rPr>
          <w:highlight w:val="white"/>
        </w:rPr>
      </w:pPr>
      <w:r w:rsidRPr="00185DE8">
        <w:rPr>
          <w:highlight w:val="white"/>
        </w:rPr>
        <w:t xml:space="preserve">  strcpy(s, "");</w:t>
      </w:r>
    </w:p>
    <w:p w14:paraId="0EFEA2DD" w14:textId="77777777" w:rsidR="00185DE8" w:rsidRPr="00185DE8" w:rsidRDefault="00185DE8" w:rsidP="00185DE8">
      <w:pPr>
        <w:pStyle w:val="Code"/>
        <w:rPr>
          <w:highlight w:val="white"/>
        </w:rPr>
      </w:pPr>
      <w:r w:rsidRPr="00185DE8">
        <w:rPr>
          <w:highlight w:val="white"/>
        </w:rPr>
        <w:t xml:space="preserve">  shortDayList = (shortDayList != NULL)</w:t>
      </w:r>
    </w:p>
    <w:p w14:paraId="59BAADC8" w14:textId="77777777" w:rsidR="00185DE8" w:rsidRPr="00185DE8" w:rsidRDefault="00185DE8" w:rsidP="00185DE8">
      <w:pPr>
        <w:pStyle w:val="Code"/>
        <w:rPr>
          <w:highlight w:val="white"/>
        </w:rPr>
      </w:pPr>
      <w:r w:rsidRPr="00185DE8">
        <w:rPr>
          <w:highlight w:val="white"/>
        </w:rPr>
        <w:t xml:space="preserve">                 ? shortDayList : g_defaultShortDayList;</w:t>
      </w:r>
    </w:p>
    <w:p w14:paraId="69A9C605" w14:textId="77777777" w:rsidR="00185DE8" w:rsidRPr="00185DE8" w:rsidRDefault="00185DE8" w:rsidP="00185DE8">
      <w:pPr>
        <w:pStyle w:val="Code"/>
        <w:rPr>
          <w:highlight w:val="white"/>
        </w:rPr>
      </w:pPr>
      <w:r w:rsidRPr="00185DE8">
        <w:rPr>
          <w:highlight w:val="white"/>
        </w:rPr>
        <w:t xml:space="preserve">  longDayList = (longDayList != NULL) ? longDayList : g_defaultLongDayList;</w:t>
      </w:r>
    </w:p>
    <w:p w14:paraId="311E8B07" w14:textId="77777777" w:rsidR="00185DE8" w:rsidRPr="00185DE8" w:rsidRDefault="00185DE8" w:rsidP="00185DE8">
      <w:pPr>
        <w:pStyle w:val="Code"/>
        <w:rPr>
          <w:highlight w:val="white"/>
        </w:rPr>
      </w:pPr>
      <w:r w:rsidRPr="00185DE8">
        <w:rPr>
          <w:highlight w:val="white"/>
        </w:rPr>
        <w:t xml:space="preserve">  shortMonthList = (shortMonthList != NULL)</w:t>
      </w:r>
    </w:p>
    <w:p w14:paraId="7BC863E1" w14:textId="77777777" w:rsidR="00185DE8" w:rsidRPr="00185DE8" w:rsidRDefault="00185DE8" w:rsidP="00185DE8">
      <w:pPr>
        <w:pStyle w:val="Code"/>
        <w:rPr>
          <w:highlight w:val="white"/>
        </w:rPr>
      </w:pPr>
      <w:r w:rsidRPr="00185DE8">
        <w:rPr>
          <w:highlight w:val="white"/>
        </w:rPr>
        <w:t xml:space="preserve">                   ? shortMonthList : g_defaultShortMonthList;</w:t>
      </w:r>
    </w:p>
    <w:p w14:paraId="51ACB4DC" w14:textId="77777777" w:rsidR="00185DE8" w:rsidRPr="00185DE8" w:rsidRDefault="00185DE8" w:rsidP="00185DE8">
      <w:pPr>
        <w:pStyle w:val="Code"/>
        <w:rPr>
          <w:highlight w:val="white"/>
        </w:rPr>
      </w:pPr>
      <w:r w:rsidRPr="00185DE8">
        <w:rPr>
          <w:highlight w:val="white"/>
        </w:rPr>
        <w:t xml:space="preserve">  longMonthList = (longMonthList != NULL) </w:t>
      </w:r>
    </w:p>
    <w:p w14:paraId="69A33B27" w14:textId="77777777" w:rsidR="00185DE8" w:rsidRPr="00185DE8" w:rsidRDefault="00185DE8" w:rsidP="00185DE8">
      <w:pPr>
        <w:pStyle w:val="Code"/>
        <w:rPr>
          <w:highlight w:val="white"/>
        </w:rPr>
      </w:pPr>
      <w:r w:rsidRPr="00185DE8">
        <w:rPr>
          <w:highlight w:val="white"/>
        </w:rPr>
        <w:t xml:space="preserve">                  ? longMonthList : g_defaultLongMonthList;</w:t>
      </w:r>
    </w:p>
    <w:p w14:paraId="36214233" w14:textId="77777777" w:rsidR="00185DE8" w:rsidRPr="00185DE8" w:rsidRDefault="00185DE8" w:rsidP="00185DE8">
      <w:pPr>
        <w:pStyle w:val="Code"/>
        <w:rPr>
          <w:highlight w:val="white"/>
        </w:rPr>
      </w:pPr>
    </w:p>
    <w:p w14:paraId="34F5821C" w14:textId="77777777" w:rsidR="00185DE8" w:rsidRPr="00185DE8" w:rsidRDefault="00185DE8" w:rsidP="00185DE8">
      <w:pPr>
        <w:pStyle w:val="Code"/>
        <w:rPr>
          <w:highlight w:val="white"/>
        </w:rPr>
      </w:pPr>
      <w:r w:rsidRPr="00185DE8">
        <w:rPr>
          <w:highlight w:val="white"/>
        </w:rPr>
        <w:t xml:space="preserve">  // January 1, 1970, was a Thursday</w:t>
      </w:r>
    </w:p>
    <w:p w14:paraId="498D2F02" w14:textId="77777777" w:rsidR="00185DE8" w:rsidRPr="00185DE8" w:rsidRDefault="00185DE8" w:rsidP="00185DE8">
      <w:pPr>
        <w:pStyle w:val="Code"/>
        <w:rPr>
          <w:highlight w:val="white"/>
        </w:rPr>
      </w:pPr>
      <w:r w:rsidRPr="00185DE8">
        <w:rPr>
          <w:highlight w:val="white"/>
        </w:rPr>
        <w:t xml:space="preserve">  if (totalDays &lt; 3) {</w:t>
      </w:r>
    </w:p>
    <w:p w14:paraId="48513A77" w14:textId="77777777" w:rsidR="00185DE8" w:rsidRPr="00185DE8" w:rsidRDefault="00185DE8" w:rsidP="00185DE8">
      <w:pPr>
        <w:pStyle w:val="Code"/>
        <w:rPr>
          <w:highlight w:val="white"/>
        </w:rPr>
      </w:pPr>
      <w:r w:rsidRPr="00185DE8">
        <w:rPr>
          <w:highlight w:val="white"/>
        </w:rPr>
        <w:t xml:space="preserve">    yearDaySunday = totalDays + 4;</w:t>
      </w:r>
    </w:p>
    <w:p w14:paraId="6F3CBFCB" w14:textId="77777777" w:rsidR="00185DE8" w:rsidRPr="00185DE8" w:rsidRDefault="00185DE8" w:rsidP="00185DE8">
      <w:pPr>
        <w:pStyle w:val="Code"/>
        <w:rPr>
          <w:highlight w:val="white"/>
        </w:rPr>
      </w:pPr>
      <w:r w:rsidRPr="00185DE8">
        <w:rPr>
          <w:highlight w:val="white"/>
        </w:rPr>
        <w:t xml:space="preserve">  }</w:t>
      </w:r>
    </w:p>
    <w:p w14:paraId="0896C36A" w14:textId="77777777" w:rsidR="00185DE8" w:rsidRPr="00185DE8" w:rsidRDefault="00185DE8" w:rsidP="00185DE8">
      <w:pPr>
        <w:pStyle w:val="Code"/>
        <w:rPr>
          <w:highlight w:val="white"/>
        </w:rPr>
      </w:pPr>
      <w:r w:rsidRPr="00185DE8">
        <w:rPr>
          <w:highlight w:val="white"/>
        </w:rPr>
        <w:t xml:space="preserve">  else {</w:t>
      </w:r>
    </w:p>
    <w:p w14:paraId="1AD365F1" w14:textId="77777777" w:rsidR="00185DE8" w:rsidRPr="00185DE8" w:rsidRDefault="00185DE8" w:rsidP="00185DE8">
      <w:pPr>
        <w:pStyle w:val="Code"/>
        <w:rPr>
          <w:highlight w:val="white"/>
        </w:rPr>
      </w:pPr>
      <w:r w:rsidRPr="00185DE8">
        <w:rPr>
          <w:highlight w:val="white"/>
        </w:rPr>
        <w:t xml:space="preserve">    yearDaySunday = (totalDays - 3) % 7;</w:t>
      </w:r>
    </w:p>
    <w:p w14:paraId="3AFA9D60" w14:textId="77777777" w:rsidR="00185DE8" w:rsidRPr="00185DE8" w:rsidRDefault="00185DE8" w:rsidP="00185DE8">
      <w:pPr>
        <w:pStyle w:val="Code"/>
        <w:rPr>
          <w:highlight w:val="white"/>
        </w:rPr>
      </w:pPr>
      <w:r w:rsidRPr="00185DE8">
        <w:rPr>
          <w:highlight w:val="white"/>
        </w:rPr>
        <w:t xml:space="preserve">  }</w:t>
      </w:r>
    </w:p>
    <w:p w14:paraId="3B744903" w14:textId="77777777" w:rsidR="00185DE8" w:rsidRPr="00185DE8" w:rsidRDefault="00185DE8" w:rsidP="00185DE8">
      <w:pPr>
        <w:pStyle w:val="Code"/>
        <w:rPr>
          <w:highlight w:val="white"/>
        </w:rPr>
      </w:pPr>
    </w:p>
    <w:p w14:paraId="7721C975" w14:textId="77777777" w:rsidR="00185DE8" w:rsidRPr="00185DE8" w:rsidRDefault="00185DE8" w:rsidP="00185DE8">
      <w:pPr>
        <w:pStyle w:val="Code"/>
        <w:rPr>
          <w:highlight w:val="white"/>
        </w:rPr>
      </w:pPr>
      <w:r w:rsidRPr="00185DE8">
        <w:rPr>
          <w:highlight w:val="white"/>
        </w:rPr>
        <w:t xml:space="preserve">  if (totalDays &lt; 4) {</w:t>
      </w:r>
    </w:p>
    <w:p w14:paraId="663A97BF" w14:textId="77777777" w:rsidR="00185DE8" w:rsidRPr="00185DE8" w:rsidRDefault="00185DE8" w:rsidP="00185DE8">
      <w:pPr>
        <w:pStyle w:val="Code"/>
        <w:rPr>
          <w:highlight w:val="white"/>
        </w:rPr>
      </w:pPr>
      <w:r w:rsidRPr="00185DE8">
        <w:rPr>
          <w:highlight w:val="white"/>
        </w:rPr>
        <w:t xml:space="preserve">    yearDayMonday = totalDays + 3;</w:t>
      </w:r>
    </w:p>
    <w:p w14:paraId="70DC592B" w14:textId="77777777" w:rsidR="00185DE8" w:rsidRPr="00185DE8" w:rsidRDefault="00185DE8" w:rsidP="00185DE8">
      <w:pPr>
        <w:pStyle w:val="Code"/>
        <w:rPr>
          <w:highlight w:val="white"/>
        </w:rPr>
      </w:pPr>
      <w:r w:rsidRPr="00185DE8">
        <w:rPr>
          <w:highlight w:val="white"/>
        </w:rPr>
        <w:t xml:space="preserve">  }</w:t>
      </w:r>
    </w:p>
    <w:p w14:paraId="5055BE35" w14:textId="77777777" w:rsidR="00185DE8" w:rsidRPr="00185DE8" w:rsidRDefault="00185DE8" w:rsidP="00185DE8">
      <w:pPr>
        <w:pStyle w:val="Code"/>
        <w:rPr>
          <w:highlight w:val="white"/>
        </w:rPr>
      </w:pPr>
      <w:r w:rsidRPr="00185DE8">
        <w:rPr>
          <w:highlight w:val="white"/>
        </w:rPr>
        <w:t xml:space="preserve">  else {</w:t>
      </w:r>
    </w:p>
    <w:p w14:paraId="046ECD33" w14:textId="77777777" w:rsidR="00185DE8" w:rsidRPr="00185DE8" w:rsidRDefault="00185DE8" w:rsidP="00185DE8">
      <w:pPr>
        <w:pStyle w:val="Code"/>
        <w:rPr>
          <w:highlight w:val="white"/>
        </w:rPr>
      </w:pPr>
      <w:r w:rsidRPr="00185DE8">
        <w:rPr>
          <w:highlight w:val="white"/>
        </w:rPr>
        <w:t xml:space="preserve">    yearDayMonday = (totalDays - 4) % 7;</w:t>
      </w:r>
    </w:p>
    <w:p w14:paraId="29C2DE1E" w14:textId="77777777" w:rsidR="00185DE8" w:rsidRPr="00185DE8" w:rsidRDefault="00185DE8" w:rsidP="00185DE8">
      <w:pPr>
        <w:pStyle w:val="Code"/>
        <w:rPr>
          <w:highlight w:val="white"/>
        </w:rPr>
      </w:pPr>
      <w:r w:rsidRPr="00185DE8">
        <w:rPr>
          <w:highlight w:val="white"/>
        </w:rPr>
        <w:t xml:space="preserve">  }</w:t>
      </w:r>
    </w:p>
    <w:p w14:paraId="33CFEE67" w14:textId="77777777" w:rsidR="00185DE8" w:rsidRPr="00185DE8" w:rsidRDefault="00185DE8" w:rsidP="00185DE8">
      <w:pPr>
        <w:pStyle w:val="Code"/>
        <w:rPr>
          <w:highlight w:val="white"/>
        </w:rPr>
      </w:pPr>
    </w:p>
    <w:p w14:paraId="4AF9C686" w14:textId="77777777" w:rsidR="00185DE8" w:rsidRPr="00185DE8" w:rsidRDefault="00185DE8" w:rsidP="00185DE8">
      <w:pPr>
        <w:pStyle w:val="Code"/>
        <w:rPr>
          <w:highlight w:val="white"/>
        </w:rPr>
      </w:pPr>
      <w:r w:rsidRPr="00185DE8">
        <w:rPr>
          <w:highlight w:val="white"/>
        </w:rPr>
        <w:t xml:space="preserve">  { int index;</w:t>
      </w:r>
    </w:p>
    <w:p w14:paraId="6B41EC1A" w14:textId="77777777" w:rsidR="00185DE8" w:rsidRPr="00185DE8" w:rsidRDefault="00185DE8" w:rsidP="00185DE8">
      <w:pPr>
        <w:pStyle w:val="Code"/>
        <w:rPr>
          <w:highlight w:val="white"/>
        </w:rPr>
      </w:pPr>
      <w:r w:rsidRPr="00185DE8">
        <w:rPr>
          <w:highlight w:val="white"/>
        </w:rPr>
        <w:t xml:space="preserve">    for (index = 0; fmt[index] != '\0'; ++index) {</w:t>
      </w:r>
    </w:p>
    <w:p w14:paraId="5B0B9116" w14:textId="77777777" w:rsidR="00185DE8" w:rsidRPr="00185DE8" w:rsidRDefault="00185DE8" w:rsidP="00185DE8">
      <w:pPr>
        <w:pStyle w:val="Code"/>
        <w:rPr>
          <w:highlight w:val="white"/>
        </w:rPr>
      </w:pPr>
      <w:r w:rsidRPr="00185DE8">
        <w:rPr>
          <w:highlight w:val="white"/>
        </w:rPr>
        <w:t xml:space="preserve">      char add[20];</w:t>
      </w:r>
    </w:p>
    <w:p w14:paraId="65C9EBB5" w14:textId="77777777" w:rsidR="00185DE8" w:rsidRPr="00185DE8" w:rsidRDefault="00185DE8" w:rsidP="00185DE8">
      <w:pPr>
        <w:pStyle w:val="Code"/>
        <w:rPr>
          <w:highlight w:val="white"/>
        </w:rPr>
      </w:pPr>
    </w:p>
    <w:p w14:paraId="0E645C1E" w14:textId="77777777" w:rsidR="00185DE8" w:rsidRPr="00185DE8" w:rsidRDefault="00185DE8" w:rsidP="00185DE8">
      <w:pPr>
        <w:pStyle w:val="Code"/>
        <w:rPr>
          <w:highlight w:val="white"/>
        </w:rPr>
      </w:pPr>
      <w:r w:rsidRPr="00185DE8">
        <w:rPr>
          <w:highlight w:val="white"/>
        </w:rPr>
        <w:t xml:space="preserve">      if (fmt[index] == '%') {</w:t>
      </w:r>
    </w:p>
    <w:p w14:paraId="3B2EAAD0" w14:textId="77777777" w:rsidR="00185DE8" w:rsidRPr="00185DE8" w:rsidRDefault="00185DE8" w:rsidP="00185DE8">
      <w:pPr>
        <w:pStyle w:val="Code"/>
        <w:rPr>
          <w:highlight w:val="white"/>
        </w:rPr>
      </w:pPr>
      <w:r w:rsidRPr="00185DE8">
        <w:rPr>
          <w:highlight w:val="white"/>
        </w:rPr>
        <w:t xml:space="preserve">        switch (fmt[++index]) {</w:t>
      </w:r>
    </w:p>
    <w:p w14:paraId="085BC515" w14:textId="77777777" w:rsidR="00185DE8" w:rsidRPr="00185DE8" w:rsidRDefault="00185DE8" w:rsidP="00185DE8">
      <w:pPr>
        <w:pStyle w:val="Code"/>
        <w:rPr>
          <w:highlight w:val="white"/>
        </w:rPr>
      </w:pPr>
      <w:r w:rsidRPr="00185DE8">
        <w:rPr>
          <w:highlight w:val="white"/>
        </w:rPr>
        <w:t xml:space="preserve">          case 'a':</w:t>
      </w:r>
    </w:p>
    <w:p w14:paraId="43A47019" w14:textId="77777777" w:rsidR="00185DE8" w:rsidRPr="00185DE8" w:rsidRDefault="00185DE8" w:rsidP="00185DE8">
      <w:pPr>
        <w:pStyle w:val="Code"/>
        <w:rPr>
          <w:highlight w:val="white"/>
        </w:rPr>
      </w:pPr>
      <w:r w:rsidRPr="00185DE8">
        <w:rPr>
          <w:highlight w:val="white"/>
        </w:rPr>
        <w:lastRenderedPageBreak/>
        <w:t xml:space="preserve">            strcpy(add, shortDayList[tp-&gt;tm_wday]);</w:t>
      </w:r>
    </w:p>
    <w:p w14:paraId="166D5523" w14:textId="77777777" w:rsidR="00185DE8" w:rsidRPr="00185DE8" w:rsidRDefault="00185DE8" w:rsidP="00185DE8">
      <w:pPr>
        <w:pStyle w:val="Code"/>
        <w:rPr>
          <w:highlight w:val="white"/>
        </w:rPr>
      </w:pPr>
      <w:r w:rsidRPr="00185DE8">
        <w:rPr>
          <w:highlight w:val="white"/>
        </w:rPr>
        <w:t xml:space="preserve">            break;</w:t>
      </w:r>
    </w:p>
    <w:p w14:paraId="7B67E253" w14:textId="77777777" w:rsidR="00185DE8" w:rsidRPr="00185DE8" w:rsidRDefault="00185DE8" w:rsidP="00185DE8">
      <w:pPr>
        <w:pStyle w:val="Code"/>
        <w:rPr>
          <w:highlight w:val="white"/>
        </w:rPr>
      </w:pPr>
    </w:p>
    <w:p w14:paraId="5B627659" w14:textId="77777777" w:rsidR="00185DE8" w:rsidRPr="00185DE8" w:rsidRDefault="00185DE8" w:rsidP="00185DE8">
      <w:pPr>
        <w:pStyle w:val="Code"/>
        <w:rPr>
          <w:highlight w:val="white"/>
        </w:rPr>
      </w:pPr>
      <w:r w:rsidRPr="00185DE8">
        <w:rPr>
          <w:highlight w:val="white"/>
        </w:rPr>
        <w:t xml:space="preserve">          case 'A':</w:t>
      </w:r>
    </w:p>
    <w:p w14:paraId="6B631942" w14:textId="77777777" w:rsidR="00185DE8" w:rsidRPr="00185DE8" w:rsidRDefault="00185DE8" w:rsidP="00185DE8">
      <w:pPr>
        <w:pStyle w:val="Code"/>
        <w:rPr>
          <w:highlight w:val="white"/>
        </w:rPr>
      </w:pPr>
      <w:r w:rsidRPr="00185DE8">
        <w:rPr>
          <w:highlight w:val="white"/>
        </w:rPr>
        <w:t xml:space="preserve">            strcpy(add, longDayList[tp-&gt;tm_wday]);</w:t>
      </w:r>
    </w:p>
    <w:p w14:paraId="53CCEC84" w14:textId="77777777" w:rsidR="00185DE8" w:rsidRPr="00185DE8" w:rsidRDefault="00185DE8" w:rsidP="00185DE8">
      <w:pPr>
        <w:pStyle w:val="Code"/>
        <w:rPr>
          <w:highlight w:val="white"/>
        </w:rPr>
      </w:pPr>
      <w:r w:rsidRPr="00185DE8">
        <w:rPr>
          <w:highlight w:val="white"/>
        </w:rPr>
        <w:t xml:space="preserve">            break;</w:t>
      </w:r>
    </w:p>
    <w:p w14:paraId="779A6163" w14:textId="77777777" w:rsidR="00185DE8" w:rsidRPr="00185DE8" w:rsidRDefault="00185DE8" w:rsidP="00185DE8">
      <w:pPr>
        <w:pStyle w:val="Code"/>
        <w:rPr>
          <w:highlight w:val="white"/>
        </w:rPr>
      </w:pPr>
    </w:p>
    <w:p w14:paraId="78970035" w14:textId="77777777" w:rsidR="00185DE8" w:rsidRPr="00185DE8" w:rsidRDefault="00185DE8" w:rsidP="00185DE8">
      <w:pPr>
        <w:pStyle w:val="Code"/>
        <w:rPr>
          <w:highlight w:val="white"/>
        </w:rPr>
      </w:pPr>
      <w:r w:rsidRPr="00185DE8">
        <w:rPr>
          <w:highlight w:val="white"/>
        </w:rPr>
        <w:t xml:space="preserve">          case 'b':</w:t>
      </w:r>
    </w:p>
    <w:p w14:paraId="53EFEB29" w14:textId="77777777" w:rsidR="00185DE8" w:rsidRPr="00185DE8" w:rsidRDefault="00185DE8" w:rsidP="00185DE8">
      <w:pPr>
        <w:pStyle w:val="Code"/>
        <w:rPr>
          <w:highlight w:val="white"/>
        </w:rPr>
      </w:pPr>
      <w:r w:rsidRPr="00185DE8">
        <w:rPr>
          <w:highlight w:val="white"/>
        </w:rPr>
        <w:t xml:space="preserve">            strcpy(add, shortMonthList[tp-&gt;tm_mon]);</w:t>
      </w:r>
    </w:p>
    <w:p w14:paraId="361D721D" w14:textId="77777777" w:rsidR="00185DE8" w:rsidRPr="00185DE8" w:rsidRDefault="00185DE8" w:rsidP="00185DE8">
      <w:pPr>
        <w:pStyle w:val="Code"/>
        <w:rPr>
          <w:highlight w:val="white"/>
        </w:rPr>
      </w:pPr>
      <w:r w:rsidRPr="00185DE8">
        <w:rPr>
          <w:highlight w:val="white"/>
        </w:rPr>
        <w:t xml:space="preserve">            break;</w:t>
      </w:r>
    </w:p>
    <w:p w14:paraId="22AFA3CB" w14:textId="77777777" w:rsidR="00185DE8" w:rsidRPr="00185DE8" w:rsidRDefault="00185DE8" w:rsidP="00185DE8">
      <w:pPr>
        <w:pStyle w:val="Code"/>
        <w:rPr>
          <w:highlight w:val="white"/>
        </w:rPr>
      </w:pPr>
    </w:p>
    <w:p w14:paraId="472B73BE" w14:textId="77777777" w:rsidR="00185DE8" w:rsidRPr="00185DE8" w:rsidRDefault="00185DE8" w:rsidP="00185DE8">
      <w:pPr>
        <w:pStyle w:val="Code"/>
        <w:rPr>
          <w:highlight w:val="white"/>
        </w:rPr>
      </w:pPr>
      <w:r w:rsidRPr="00185DE8">
        <w:rPr>
          <w:highlight w:val="white"/>
        </w:rPr>
        <w:t xml:space="preserve">          case 'B':</w:t>
      </w:r>
    </w:p>
    <w:p w14:paraId="6904276C" w14:textId="77777777" w:rsidR="00185DE8" w:rsidRPr="00185DE8" w:rsidRDefault="00185DE8" w:rsidP="00185DE8">
      <w:pPr>
        <w:pStyle w:val="Code"/>
        <w:rPr>
          <w:highlight w:val="white"/>
        </w:rPr>
      </w:pPr>
      <w:r w:rsidRPr="00185DE8">
        <w:rPr>
          <w:highlight w:val="white"/>
        </w:rPr>
        <w:t xml:space="preserve">            strcpy(add, longMonthList[tp-&gt;tm_mon]);</w:t>
      </w:r>
    </w:p>
    <w:p w14:paraId="5F694D8C" w14:textId="77777777" w:rsidR="00185DE8" w:rsidRPr="00185DE8" w:rsidRDefault="00185DE8" w:rsidP="00185DE8">
      <w:pPr>
        <w:pStyle w:val="Code"/>
        <w:rPr>
          <w:highlight w:val="white"/>
        </w:rPr>
      </w:pPr>
      <w:r w:rsidRPr="00185DE8">
        <w:rPr>
          <w:highlight w:val="white"/>
        </w:rPr>
        <w:t xml:space="preserve">            break;</w:t>
      </w:r>
    </w:p>
    <w:p w14:paraId="65D0E29A" w14:textId="77777777" w:rsidR="00185DE8" w:rsidRPr="00185DE8" w:rsidRDefault="00185DE8" w:rsidP="00185DE8">
      <w:pPr>
        <w:pStyle w:val="Code"/>
        <w:rPr>
          <w:highlight w:val="white"/>
        </w:rPr>
      </w:pPr>
    </w:p>
    <w:p w14:paraId="1992199F" w14:textId="77777777" w:rsidR="00185DE8" w:rsidRPr="00185DE8" w:rsidRDefault="00185DE8" w:rsidP="00185DE8">
      <w:pPr>
        <w:pStyle w:val="Code"/>
        <w:rPr>
          <w:highlight w:val="white"/>
        </w:rPr>
      </w:pPr>
      <w:r w:rsidRPr="00185DE8">
        <w:rPr>
          <w:highlight w:val="white"/>
        </w:rPr>
        <w:t xml:space="preserve">          case 'c':</w:t>
      </w:r>
    </w:p>
    <w:p w14:paraId="14ED9CEA" w14:textId="77777777" w:rsidR="00185DE8" w:rsidRPr="00185DE8" w:rsidRDefault="00185DE8" w:rsidP="00185DE8">
      <w:pPr>
        <w:pStyle w:val="Code"/>
        <w:rPr>
          <w:highlight w:val="white"/>
        </w:rPr>
      </w:pPr>
      <w:r w:rsidRPr="00185DE8">
        <w:rPr>
          <w:highlight w:val="white"/>
        </w:rPr>
        <w:t xml:space="preserve">            sprintf(add, "%02i-%02i-%02i %02i:%02i:%02i",</w:t>
      </w:r>
    </w:p>
    <w:p w14:paraId="7AA980AA" w14:textId="77777777" w:rsidR="00185DE8" w:rsidRPr="00185DE8" w:rsidRDefault="00185DE8" w:rsidP="00185DE8">
      <w:pPr>
        <w:pStyle w:val="Code"/>
        <w:rPr>
          <w:highlight w:val="white"/>
        </w:rPr>
      </w:pPr>
      <w:r w:rsidRPr="00185DE8">
        <w:rPr>
          <w:highlight w:val="white"/>
        </w:rPr>
        <w:t xml:space="preserve">                    1900 + tp-&gt;tm_year, tp-&gt;tm_mon + 1, tp-&gt;tm_mday,</w:t>
      </w:r>
    </w:p>
    <w:p w14:paraId="53B9FAC9" w14:textId="77777777" w:rsidR="00185DE8" w:rsidRPr="00185DE8" w:rsidRDefault="00185DE8" w:rsidP="00185DE8">
      <w:pPr>
        <w:pStyle w:val="Code"/>
        <w:rPr>
          <w:highlight w:val="white"/>
        </w:rPr>
      </w:pPr>
      <w:r w:rsidRPr="00185DE8">
        <w:rPr>
          <w:highlight w:val="white"/>
        </w:rPr>
        <w:t xml:space="preserve">                    tp-&gt;tm_hour, tp-&gt;tm_min, tp-&gt;tm_sec); </w:t>
      </w:r>
    </w:p>
    <w:p w14:paraId="20D6C2C5" w14:textId="77777777" w:rsidR="00185DE8" w:rsidRPr="00185DE8" w:rsidRDefault="00185DE8" w:rsidP="00185DE8">
      <w:pPr>
        <w:pStyle w:val="Code"/>
        <w:rPr>
          <w:highlight w:val="white"/>
        </w:rPr>
      </w:pPr>
      <w:r w:rsidRPr="00185DE8">
        <w:rPr>
          <w:highlight w:val="white"/>
        </w:rPr>
        <w:t xml:space="preserve">            break;</w:t>
      </w:r>
    </w:p>
    <w:p w14:paraId="69FAB98F" w14:textId="77777777" w:rsidR="00185DE8" w:rsidRPr="00185DE8" w:rsidRDefault="00185DE8" w:rsidP="00185DE8">
      <w:pPr>
        <w:pStyle w:val="Code"/>
        <w:rPr>
          <w:highlight w:val="white"/>
        </w:rPr>
      </w:pPr>
    </w:p>
    <w:p w14:paraId="52AD936A" w14:textId="77777777" w:rsidR="00185DE8" w:rsidRPr="00185DE8" w:rsidRDefault="00185DE8" w:rsidP="00185DE8">
      <w:pPr>
        <w:pStyle w:val="Code"/>
        <w:rPr>
          <w:highlight w:val="white"/>
        </w:rPr>
      </w:pPr>
      <w:r w:rsidRPr="00185DE8">
        <w:rPr>
          <w:highlight w:val="white"/>
        </w:rPr>
        <w:t xml:space="preserve">          case 'd':</w:t>
      </w:r>
    </w:p>
    <w:p w14:paraId="67FD3BFF" w14:textId="77777777" w:rsidR="00185DE8" w:rsidRPr="00185DE8" w:rsidRDefault="00185DE8" w:rsidP="00185DE8">
      <w:pPr>
        <w:pStyle w:val="Code"/>
        <w:rPr>
          <w:highlight w:val="white"/>
        </w:rPr>
      </w:pPr>
      <w:r w:rsidRPr="00185DE8">
        <w:rPr>
          <w:highlight w:val="white"/>
        </w:rPr>
        <w:t xml:space="preserve">            sprintf(add, "%i", tp-&gt;tm_mday);</w:t>
      </w:r>
    </w:p>
    <w:p w14:paraId="78F39474" w14:textId="77777777" w:rsidR="00185DE8" w:rsidRPr="00185DE8" w:rsidRDefault="00185DE8" w:rsidP="00185DE8">
      <w:pPr>
        <w:pStyle w:val="Code"/>
        <w:rPr>
          <w:highlight w:val="white"/>
        </w:rPr>
      </w:pPr>
      <w:r w:rsidRPr="00185DE8">
        <w:rPr>
          <w:highlight w:val="white"/>
        </w:rPr>
        <w:t xml:space="preserve">            break;</w:t>
      </w:r>
    </w:p>
    <w:p w14:paraId="339318C8" w14:textId="77777777" w:rsidR="00185DE8" w:rsidRPr="00185DE8" w:rsidRDefault="00185DE8" w:rsidP="00185DE8">
      <w:pPr>
        <w:pStyle w:val="Code"/>
        <w:rPr>
          <w:highlight w:val="white"/>
        </w:rPr>
      </w:pPr>
    </w:p>
    <w:p w14:paraId="2D2A8733" w14:textId="77777777" w:rsidR="00185DE8" w:rsidRPr="00185DE8" w:rsidRDefault="00185DE8" w:rsidP="00185DE8">
      <w:pPr>
        <w:pStyle w:val="Code"/>
        <w:rPr>
          <w:highlight w:val="white"/>
        </w:rPr>
      </w:pPr>
      <w:r w:rsidRPr="00185DE8">
        <w:rPr>
          <w:highlight w:val="white"/>
        </w:rPr>
        <w:t xml:space="preserve">          case 'H':</w:t>
      </w:r>
    </w:p>
    <w:p w14:paraId="5391817F" w14:textId="77777777" w:rsidR="00185DE8" w:rsidRPr="00185DE8" w:rsidRDefault="00185DE8" w:rsidP="00185DE8">
      <w:pPr>
        <w:pStyle w:val="Code"/>
        <w:rPr>
          <w:highlight w:val="white"/>
        </w:rPr>
      </w:pPr>
      <w:r w:rsidRPr="00185DE8">
        <w:rPr>
          <w:highlight w:val="white"/>
        </w:rPr>
        <w:t xml:space="preserve">            sprintf(add, "%i", tp-&gt;tm_hour);</w:t>
      </w:r>
    </w:p>
    <w:p w14:paraId="1021DA67" w14:textId="77777777" w:rsidR="00185DE8" w:rsidRPr="00185DE8" w:rsidRDefault="00185DE8" w:rsidP="00185DE8">
      <w:pPr>
        <w:pStyle w:val="Code"/>
        <w:rPr>
          <w:highlight w:val="white"/>
        </w:rPr>
      </w:pPr>
      <w:r w:rsidRPr="00185DE8">
        <w:rPr>
          <w:highlight w:val="white"/>
        </w:rPr>
        <w:t xml:space="preserve">            break;</w:t>
      </w:r>
    </w:p>
    <w:p w14:paraId="7DC45F28" w14:textId="77777777" w:rsidR="00185DE8" w:rsidRPr="00185DE8" w:rsidRDefault="00185DE8" w:rsidP="00185DE8">
      <w:pPr>
        <w:pStyle w:val="Code"/>
        <w:rPr>
          <w:highlight w:val="white"/>
        </w:rPr>
      </w:pPr>
    </w:p>
    <w:p w14:paraId="71837525" w14:textId="77777777" w:rsidR="00185DE8" w:rsidRPr="00185DE8" w:rsidRDefault="00185DE8" w:rsidP="00185DE8">
      <w:pPr>
        <w:pStyle w:val="Code"/>
        <w:rPr>
          <w:highlight w:val="white"/>
        </w:rPr>
      </w:pPr>
      <w:r w:rsidRPr="00185DE8">
        <w:rPr>
          <w:highlight w:val="white"/>
        </w:rPr>
        <w:t xml:space="preserve">          case 'I':</w:t>
      </w:r>
    </w:p>
    <w:p w14:paraId="5B31F0C5" w14:textId="77777777" w:rsidR="00185DE8" w:rsidRPr="00185DE8" w:rsidRDefault="00185DE8" w:rsidP="00185DE8">
      <w:pPr>
        <w:pStyle w:val="Code"/>
        <w:rPr>
          <w:highlight w:val="white"/>
        </w:rPr>
      </w:pPr>
      <w:r w:rsidRPr="00185DE8">
        <w:rPr>
          <w:highlight w:val="white"/>
        </w:rPr>
        <w:t xml:space="preserve">            sprintf(add, "%i", tp-&gt;tm_hour % 12);</w:t>
      </w:r>
    </w:p>
    <w:p w14:paraId="25EE97CD" w14:textId="77777777" w:rsidR="00185DE8" w:rsidRPr="00185DE8" w:rsidRDefault="00185DE8" w:rsidP="00185DE8">
      <w:pPr>
        <w:pStyle w:val="Code"/>
        <w:rPr>
          <w:highlight w:val="white"/>
        </w:rPr>
      </w:pPr>
      <w:r w:rsidRPr="00185DE8">
        <w:rPr>
          <w:highlight w:val="white"/>
        </w:rPr>
        <w:t xml:space="preserve">            break;</w:t>
      </w:r>
    </w:p>
    <w:p w14:paraId="4D424BF8" w14:textId="77777777" w:rsidR="00185DE8" w:rsidRPr="00185DE8" w:rsidRDefault="00185DE8" w:rsidP="00185DE8">
      <w:pPr>
        <w:pStyle w:val="Code"/>
        <w:rPr>
          <w:highlight w:val="white"/>
        </w:rPr>
      </w:pPr>
    </w:p>
    <w:p w14:paraId="0369414A" w14:textId="77777777" w:rsidR="00185DE8" w:rsidRPr="00185DE8" w:rsidRDefault="00185DE8" w:rsidP="00185DE8">
      <w:pPr>
        <w:pStyle w:val="Code"/>
        <w:rPr>
          <w:highlight w:val="white"/>
        </w:rPr>
      </w:pPr>
      <w:r w:rsidRPr="00185DE8">
        <w:rPr>
          <w:highlight w:val="white"/>
        </w:rPr>
        <w:t xml:space="preserve">          case 'j':</w:t>
      </w:r>
    </w:p>
    <w:p w14:paraId="77FA5F57" w14:textId="77777777" w:rsidR="00185DE8" w:rsidRPr="00185DE8" w:rsidRDefault="00185DE8" w:rsidP="00185DE8">
      <w:pPr>
        <w:pStyle w:val="Code"/>
        <w:rPr>
          <w:highlight w:val="white"/>
        </w:rPr>
      </w:pPr>
      <w:r w:rsidRPr="00185DE8">
        <w:rPr>
          <w:highlight w:val="white"/>
        </w:rPr>
        <w:t xml:space="preserve">            sprintf(add, "%i", tp-&gt;tm_yday);</w:t>
      </w:r>
    </w:p>
    <w:p w14:paraId="5B2873EE" w14:textId="77777777" w:rsidR="00185DE8" w:rsidRPr="00185DE8" w:rsidRDefault="00185DE8" w:rsidP="00185DE8">
      <w:pPr>
        <w:pStyle w:val="Code"/>
        <w:rPr>
          <w:highlight w:val="white"/>
        </w:rPr>
      </w:pPr>
      <w:r w:rsidRPr="00185DE8">
        <w:rPr>
          <w:highlight w:val="white"/>
        </w:rPr>
        <w:t xml:space="preserve">            break;</w:t>
      </w:r>
    </w:p>
    <w:p w14:paraId="39F45DE2" w14:textId="77777777" w:rsidR="00185DE8" w:rsidRPr="00185DE8" w:rsidRDefault="00185DE8" w:rsidP="00185DE8">
      <w:pPr>
        <w:pStyle w:val="Code"/>
        <w:rPr>
          <w:highlight w:val="white"/>
        </w:rPr>
      </w:pPr>
    </w:p>
    <w:p w14:paraId="6EC27A92" w14:textId="77777777" w:rsidR="00185DE8" w:rsidRPr="00185DE8" w:rsidRDefault="00185DE8" w:rsidP="00185DE8">
      <w:pPr>
        <w:pStyle w:val="Code"/>
        <w:rPr>
          <w:highlight w:val="white"/>
        </w:rPr>
      </w:pPr>
      <w:r w:rsidRPr="00185DE8">
        <w:rPr>
          <w:highlight w:val="white"/>
        </w:rPr>
        <w:t xml:space="preserve">          case 'm':</w:t>
      </w:r>
    </w:p>
    <w:p w14:paraId="35E51A37" w14:textId="77777777" w:rsidR="00185DE8" w:rsidRPr="00185DE8" w:rsidRDefault="00185DE8" w:rsidP="00185DE8">
      <w:pPr>
        <w:pStyle w:val="Code"/>
        <w:rPr>
          <w:highlight w:val="white"/>
        </w:rPr>
      </w:pPr>
      <w:r w:rsidRPr="00185DE8">
        <w:rPr>
          <w:highlight w:val="white"/>
        </w:rPr>
        <w:t xml:space="preserve">            sprintf(add, "%i", tp-&gt;tm_mon + 1);</w:t>
      </w:r>
    </w:p>
    <w:p w14:paraId="312B8E77" w14:textId="77777777" w:rsidR="00185DE8" w:rsidRPr="00185DE8" w:rsidRDefault="00185DE8" w:rsidP="00185DE8">
      <w:pPr>
        <w:pStyle w:val="Code"/>
        <w:rPr>
          <w:highlight w:val="white"/>
        </w:rPr>
      </w:pPr>
      <w:r w:rsidRPr="00185DE8">
        <w:rPr>
          <w:highlight w:val="white"/>
        </w:rPr>
        <w:t xml:space="preserve">            break;</w:t>
      </w:r>
    </w:p>
    <w:p w14:paraId="6F0546F1" w14:textId="77777777" w:rsidR="00185DE8" w:rsidRPr="00185DE8" w:rsidRDefault="00185DE8" w:rsidP="00185DE8">
      <w:pPr>
        <w:pStyle w:val="Code"/>
        <w:rPr>
          <w:highlight w:val="white"/>
        </w:rPr>
      </w:pPr>
    </w:p>
    <w:p w14:paraId="387F71FB" w14:textId="77777777" w:rsidR="00185DE8" w:rsidRPr="00185DE8" w:rsidRDefault="00185DE8" w:rsidP="00185DE8">
      <w:pPr>
        <w:pStyle w:val="Code"/>
        <w:rPr>
          <w:highlight w:val="white"/>
        </w:rPr>
      </w:pPr>
      <w:r w:rsidRPr="00185DE8">
        <w:rPr>
          <w:highlight w:val="white"/>
        </w:rPr>
        <w:t xml:space="preserve">          case 'M':</w:t>
      </w:r>
    </w:p>
    <w:p w14:paraId="0C44695A" w14:textId="77777777" w:rsidR="00185DE8" w:rsidRPr="00185DE8" w:rsidRDefault="00185DE8" w:rsidP="00185DE8">
      <w:pPr>
        <w:pStyle w:val="Code"/>
        <w:rPr>
          <w:highlight w:val="white"/>
        </w:rPr>
      </w:pPr>
      <w:r w:rsidRPr="00185DE8">
        <w:rPr>
          <w:highlight w:val="white"/>
        </w:rPr>
        <w:t xml:space="preserve">            sprintf(add, "%i", tp-&gt;tm_min);</w:t>
      </w:r>
    </w:p>
    <w:p w14:paraId="378A59E4" w14:textId="77777777" w:rsidR="00185DE8" w:rsidRPr="00185DE8" w:rsidRDefault="00185DE8" w:rsidP="00185DE8">
      <w:pPr>
        <w:pStyle w:val="Code"/>
        <w:rPr>
          <w:highlight w:val="white"/>
        </w:rPr>
      </w:pPr>
      <w:r w:rsidRPr="00185DE8">
        <w:rPr>
          <w:highlight w:val="white"/>
        </w:rPr>
        <w:t xml:space="preserve">            break;</w:t>
      </w:r>
    </w:p>
    <w:p w14:paraId="51A76282" w14:textId="77777777" w:rsidR="00185DE8" w:rsidRPr="00185DE8" w:rsidRDefault="00185DE8" w:rsidP="00185DE8">
      <w:pPr>
        <w:pStyle w:val="Code"/>
        <w:rPr>
          <w:highlight w:val="white"/>
        </w:rPr>
      </w:pPr>
    </w:p>
    <w:p w14:paraId="1D7AF789" w14:textId="77777777" w:rsidR="00185DE8" w:rsidRPr="00185DE8" w:rsidRDefault="00185DE8" w:rsidP="00185DE8">
      <w:pPr>
        <w:pStyle w:val="Code"/>
        <w:rPr>
          <w:highlight w:val="white"/>
        </w:rPr>
      </w:pPr>
      <w:r w:rsidRPr="00185DE8">
        <w:rPr>
          <w:highlight w:val="white"/>
        </w:rPr>
        <w:t xml:space="preserve">          case 'p':</w:t>
      </w:r>
    </w:p>
    <w:p w14:paraId="1177023D" w14:textId="77777777" w:rsidR="00185DE8" w:rsidRPr="00185DE8" w:rsidRDefault="00185DE8" w:rsidP="00185DE8">
      <w:pPr>
        <w:pStyle w:val="Code"/>
        <w:rPr>
          <w:highlight w:val="white"/>
        </w:rPr>
      </w:pPr>
      <w:r w:rsidRPr="00185DE8">
        <w:rPr>
          <w:highlight w:val="white"/>
        </w:rPr>
        <w:t xml:space="preserve">            sprintf(add, "%s", (tp-&gt;tm_hour &lt; 12) ? "AM" : "PM");</w:t>
      </w:r>
    </w:p>
    <w:p w14:paraId="1D9D8BDE" w14:textId="77777777" w:rsidR="00185DE8" w:rsidRPr="00185DE8" w:rsidRDefault="00185DE8" w:rsidP="00185DE8">
      <w:pPr>
        <w:pStyle w:val="Code"/>
        <w:rPr>
          <w:highlight w:val="white"/>
        </w:rPr>
      </w:pPr>
      <w:r w:rsidRPr="00185DE8">
        <w:rPr>
          <w:highlight w:val="white"/>
        </w:rPr>
        <w:t xml:space="preserve">            break;</w:t>
      </w:r>
    </w:p>
    <w:p w14:paraId="400B95D8" w14:textId="77777777" w:rsidR="00185DE8" w:rsidRPr="00185DE8" w:rsidRDefault="00185DE8" w:rsidP="00185DE8">
      <w:pPr>
        <w:pStyle w:val="Code"/>
        <w:rPr>
          <w:highlight w:val="white"/>
        </w:rPr>
      </w:pPr>
    </w:p>
    <w:p w14:paraId="17806347" w14:textId="77777777" w:rsidR="00185DE8" w:rsidRPr="00185DE8" w:rsidRDefault="00185DE8" w:rsidP="00185DE8">
      <w:pPr>
        <w:pStyle w:val="Code"/>
        <w:rPr>
          <w:highlight w:val="white"/>
        </w:rPr>
      </w:pPr>
      <w:r w:rsidRPr="00185DE8">
        <w:rPr>
          <w:highlight w:val="white"/>
        </w:rPr>
        <w:t xml:space="preserve">          case 'S':</w:t>
      </w:r>
    </w:p>
    <w:p w14:paraId="336D4C2C" w14:textId="77777777" w:rsidR="00185DE8" w:rsidRPr="00185DE8" w:rsidRDefault="00185DE8" w:rsidP="00185DE8">
      <w:pPr>
        <w:pStyle w:val="Code"/>
        <w:rPr>
          <w:highlight w:val="white"/>
        </w:rPr>
      </w:pPr>
      <w:r w:rsidRPr="00185DE8">
        <w:rPr>
          <w:highlight w:val="white"/>
        </w:rPr>
        <w:t xml:space="preserve">            sprintf(add, "%i", tp-&gt;tm_sec);</w:t>
      </w:r>
    </w:p>
    <w:p w14:paraId="0310025D" w14:textId="77777777" w:rsidR="00185DE8" w:rsidRPr="00185DE8" w:rsidRDefault="00185DE8" w:rsidP="00185DE8">
      <w:pPr>
        <w:pStyle w:val="Code"/>
        <w:rPr>
          <w:highlight w:val="white"/>
        </w:rPr>
      </w:pPr>
      <w:r w:rsidRPr="00185DE8">
        <w:rPr>
          <w:highlight w:val="white"/>
        </w:rPr>
        <w:t xml:space="preserve">            break;</w:t>
      </w:r>
    </w:p>
    <w:p w14:paraId="18375D1D" w14:textId="77777777" w:rsidR="00185DE8" w:rsidRPr="00185DE8" w:rsidRDefault="00185DE8" w:rsidP="00185DE8">
      <w:pPr>
        <w:pStyle w:val="Code"/>
        <w:rPr>
          <w:highlight w:val="white"/>
        </w:rPr>
      </w:pPr>
    </w:p>
    <w:p w14:paraId="1EFBE546" w14:textId="77777777" w:rsidR="00185DE8" w:rsidRPr="00185DE8" w:rsidRDefault="00185DE8" w:rsidP="00185DE8">
      <w:pPr>
        <w:pStyle w:val="Code"/>
        <w:rPr>
          <w:highlight w:val="white"/>
        </w:rPr>
      </w:pPr>
      <w:r w:rsidRPr="00185DE8">
        <w:rPr>
          <w:highlight w:val="white"/>
        </w:rPr>
        <w:t xml:space="preserve">          case 'U':</w:t>
      </w:r>
    </w:p>
    <w:p w14:paraId="409780B4" w14:textId="77777777" w:rsidR="00185DE8" w:rsidRPr="00185DE8" w:rsidRDefault="00185DE8" w:rsidP="00185DE8">
      <w:pPr>
        <w:pStyle w:val="Code"/>
        <w:rPr>
          <w:highlight w:val="white"/>
        </w:rPr>
      </w:pPr>
      <w:r w:rsidRPr="00185DE8">
        <w:rPr>
          <w:highlight w:val="white"/>
        </w:rPr>
        <w:t xml:space="preserve">            sprintf(add, "%i", yearDaySunday);</w:t>
      </w:r>
    </w:p>
    <w:p w14:paraId="0F313DCE" w14:textId="77777777" w:rsidR="00185DE8" w:rsidRPr="00185DE8" w:rsidRDefault="00185DE8" w:rsidP="00185DE8">
      <w:pPr>
        <w:pStyle w:val="Code"/>
        <w:rPr>
          <w:highlight w:val="white"/>
        </w:rPr>
      </w:pPr>
      <w:r w:rsidRPr="00185DE8">
        <w:rPr>
          <w:highlight w:val="white"/>
        </w:rPr>
        <w:t xml:space="preserve">            break;</w:t>
      </w:r>
    </w:p>
    <w:p w14:paraId="6F1CB517" w14:textId="77777777" w:rsidR="00185DE8" w:rsidRPr="00185DE8" w:rsidRDefault="00185DE8" w:rsidP="00185DE8">
      <w:pPr>
        <w:pStyle w:val="Code"/>
        <w:rPr>
          <w:highlight w:val="white"/>
        </w:rPr>
      </w:pPr>
    </w:p>
    <w:p w14:paraId="3B5C2878" w14:textId="77777777" w:rsidR="00185DE8" w:rsidRPr="00185DE8" w:rsidRDefault="00185DE8" w:rsidP="00185DE8">
      <w:pPr>
        <w:pStyle w:val="Code"/>
        <w:rPr>
          <w:highlight w:val="white"/>
        </w:rPr>
      </w:pPr>
      <w:r w:rsidRPr="00185DE8">
        <w:rPr>
          <w:highlight w:val="white"/>
        </w:rPr>
        <w:lastRenderedPageBreak/>
        <w:t xml:space="preserve">          case 'w':</w:t>
      </w:r>
    </w:p>
    <w:p w14:paraId="598959D6" w14:textId="77777777" w:rsidR="00185DE8" w:rsidRPr="00185DE8" w:rsidRDefault="00185DE8" w:rsidP="00185DE8">
      <w:pPr>
        <w:pStyle w:val="Code"/>
        <w:rPr>
          <w:highlight w:val="white"/>
        </w:rPr>
      </w:pPr>
      <w:r w:rsidRPr="00185DE8">
        <w:rPr>
          <w:highlight w:val="white"/>
        </w:rPr>
        <w:t xml:space="preserve">            sprintf(add, "%i", tp-&gt;tm_wday);</w:t>
      </w:r>
    </w:p>
    <w:p w14:paraId="05484335" w14:textId="77777777" w:rsidR="00185DE8" w:rsidRPr="00185DE8" w:rsidRDefault="00185DE8" w:rsidP="00185DE8">
      <w:pPr>
        <w:pStyle w:val="Code"/>
        <w:rPr>
          <w:highlight w:val="white"/>
        </w:rPr>
      </w:pPr>
      <w:r w:rsidRPr="00185DE8">
        <w:rPr>
          <w:highlight w:val="white"/>
        </w:rPr>
        <w:t xml:space="preserve">            break;</w:t>
      </w:r>
    </w:p>
    <w:p w14:paraId="40470146" w14:textId="77777777" w:rsidR="00185DE8" w:rsidRPr="00185DE8" w:rsidRDefault="00185DE8" w:rsidP="00185DE8">
      <w:pPr>
        <w:pStyle w:val="Code"/>
        <w:rPr>
          <w:highlight w:val="white"/>
        </w:rPr>
      </w:pPr>
    </w:p>
    <w:p w14:paraId="7F08BD08" w14:textId="77777777" w:rsidR="00185DE8" w:rsidRPr="00185DE8" w:rsidRDefault="00185DE8" w:rsidP="00185DE8">
      <w:pPr>
        <w:pStyle w:val="Code"/>
        <w:rPr>
          <w:highlight w:val="white"/>
        </w:rPr>
      </w:pPr>
      <w:r w:rsidRPr="00185DE8">
        <w:rPr>
          <w:highlight w:val="white"/>
        </w:rPr>
        <w:t xml:space="preserve">          case 'W':</w:t>
      </w:r>
    </w:p>
    <w:p w14:paraId="0D48DD9C" w14:textId="77777777" w:rsidR="00185DE8" w:rsidRPr="00185DE8" w:rsidRDefault="00185DE8" w:rsidP="00185DE8">
      <w:pPr>
        <w:pStyle w:val="Code"/>
        <w:rPr>
          <w:highlight w:val="white"/>
        </w:rPr>
      </w:pPr>
      <w:r w:rsidRPr="00185DE8">
        <w:rPr>
          <w:highlight w:val="white"/>
        </w:rPr>
        <w:t xml:space="preserve">            sprintf(add, "%i", yearDayMonday);</w:t>
      </w:r>
    </w:p>
    <w:p w14:paraId="3F6A6D55" w14:textId="77777777" w:rsidR="00185DE8" w:rsidRPr="00185DE8" w:rsidRDefault="00185DE8" w:rsidP="00185DE8">
      <w:pPr>
        <w:pStyle w:val="Code"/>
        <w:rPr>
          <w:highlight w:val="white"/>
        </w:rPr>
      </w:pPr>
      <w:r w:rsidRPr="00185DE8">
        <w:rPr>
          <w:highlight w:val="white"/>
        </w:rPr>
        <w:t xml:space="preserve">            break;</w:t>
      </w:r>
    </w:p>
    <w:p w14:paraId="70F1308A" w14:textId="77777777" w:rsidR="00185DE8" w:rsidRPr="00185DE8" w:rsidRDefault="00185DE8" w:rsidP="00185DE8">
      <w:pPr>
        <w:pStyle w:val="Code"/>
        <w:rPr>
          <w:highlight w:val="white"/>
        </w:rPr>
      </w:pPr>
    </w:p>
    <w:p w14:paraId="6FE01617" w14:textId="77777777" w:rsidR="00185DE8" w:rsidRPr="00185DE8" w:rsidRDefault="00185DE8" w:rsidP="00185DE8">
      <w:pPr>
        <w:pStyle w:val="Code"/>
        <w:rPr>
          <w:highlight w:val="white"/>
        </w:rPr>
      </w:pPr>
      <w:r w:rsidRPr="00185DE8">
        <w:rPr>
          <w:highlight w:val="white"/>
        </w:rPr>
        <w:t xml:space="preserve">          case 'x':</w:t>
      </w:r>
    </w:p>
    <w:p w14:paraId="02BC6938" w14:textId="77777777" w:rsidR="00185DE8" w:rsidRPr="00185DE8" w:rsidRDefault="00185DE8" w:rsidP="00185DE8">
      <w:pPr>
        <w:pStyle w:val="Code"/>
        <w:rPr>
          <w:highlight w:val="white"/>
        </w:rPr>
      </w:pPr>
      <w:r w:rsidRPr="00185DE8">
        <w:rPr>
          <w:highlight w:val="white"/>
        </w:rPr>
        <w:t xml:space="preserve">            sprintf(add, "%02i:%02i:%02i", tp-&gt;tm_hour,</w:t>
      </w:r>
    </w:p>
    <w:p w14:paraId="111D3C60" w14:textId="77777777" w:rsidR="00185DE8" w:rsidRPr="00185DE8" w:rsidRDefault="00185DE8" w:rsidP="00185DE8">
      <w:pPr>
        <w:pStyle w:val="Code"/>
        <w:rPr>
          <w:highlight w:val="white"/>
        </w:rPr>
      </w:pPr>
      <w:r w:rsidRPr="00185DE8">
        <w:rPr>
          <w:highlight w:val="white"/>
        </w:rPr>
        <w:t xml:space="preserve">                    tp-&gt;tm_min, tp-&gt;tm_sec); </w:t>
      </w:r>
    </w:p>
    <w:p w14:paraId="29A1D6BE" w14:textId="77777777" w:rsidR="00185DE8" w:rsidRPr="00185DE8" w:rsidRDefault="00185DE8" w:rsidP="00185DE8">
      <w:pPr>
        <w:pStyle w:val="Code"/>
        <w:rPr>
          <w:highlight w:val="white"/>
        </w:rPr>
      </w:pPr>
      <w:r w:rsidRPr="00185DE8">
        <w:rPr>
          <w:highlight w:val="white"/>
        </w:rPr>
        <w:t xml:space="preserve">            break;</w:t>
      </w:r>
    </w:p>
    <w:p w14:paraId="40B7F36A" w14:textId="77777777" w:rsidR="00185DE8" w:rsidRPr="00185DE8" w:rsidRDefault="00185DE8" w:rsidP="00185DE8">
      <w:pPr>
        <w:pStyle w:val="Code"/>
        <w:rPr>
          <w:highlight w:val="white"/>
        </w:rPr>
      </w:pPr>
    </w:p>
    <w:p w14:paraId="6C0212C8" w14:textId="77777777" w:rsidR="00185DE8" w:rsidRPr="00185DE8" w:rsidRDefault="00185DE8" w:rsidP="00185DE8">
      <w:pPr>
        <w:pStyle w:val="Code"/>
        <w:rPr>
          <w:highlight w:val="white"/>
        </w:rPr>
      </w:pPr>
      <w:r w:rsidRPr="00185DE8">
        <w:rPr>
          <w:highlight w:val="white"/>
        </w:rPr>
        <w:t xml:space="preserve">          case 'X':</w:t>
      </w:r>
    </w:p>
    <w:p w14:paraId="2697645D" w14:textId="77777777" w:rsidR="00185DE8" w:rsidRPr="00185DE8" w:rsidRDefault="00185DE8" w:rsidP="00185DE8">
      <w:pPr>
        <w:pStyle w:val="Code"/>
        <w:rPr>
          <w:highlight w:val="white"/>
        </w:rPr>
      </w:pPr>
      <w:r w:rsidRPr="00185DE8">
        <w:rPr>
          <w:highlight w:val="white"/>
        </w:rPr>
        <w:t xml:space="preserve">            sprintf(add, "%02i:%02i:%02i", tp-&gt;tm_hour, tp-&gt;tm_min, tp-&gt;tm_sec); </w:t>
      </w:r>
    </w:p>
    <w:p w14:paraId="18F2183B" w14:textId="77777777" w:rsidR="00185DE8" w:rsidRPr="00185DE8" w:rsidRDefault="00185DE8" w:rsidP="00185DE8">
      <w:pPr>
        <w:pStyle w:val="Code"/>
        <w:rPr>
          <w:highlight w:val="white"/>
        </w:rPr>
      </w:pPr>
      <w:r w:rsidRPr="00185DE8">
        <w:rPr>
          <w:highlight w:val="white"/>
        </w:rPr>
        <w:t xml:space="preserve">            break;</w:t>
      </w:r>
    </w:p>
    <w:p w14:paraId="1A985E1C" w14:textId="77777777" w:rsidR="00185DE8" w:rsidRPr="00185DE8" w:rsidRDefault="00185DE8" w:rsidP="00185DE8">
      <w:pPr>
        <w:pStyle w:val="Code"/>
        <w:rPr>
          <w:highlight w:val="white"/>
        </w:rPr>
      </w:pPr>
    </w:p>
    <w:p w14:paraId="625F275F" w14:textId="77777777" w:rsidR="00185DE8" w:rsidRPr="00185DE8" w:rsidRDefault="00185DE8" w:rsidP="00185DE8">
      <w:pPr>
        <w:pStyle w:val="Code"/>
        <w:rPr>
          <w:highlight w:val="white"/>
        </w:rPr>
      </w:pPr>
      <w:r w:rsidRPr="00185DE8">
        <w:rPr>
          <w:highlight w:val="white"/>
        </w:rPr>
        <w:t xml:space="preserve">          case 'y':</w:t>
      </w:r>
    </w:p>
    <w:p w14:paraId="7776411F" w14:textId="77777777" w:rsidR="00185DE8" w:rsidRPr="00185DE8" w:rsidRDefault="00185DE8" w:rsidP="00185DE8">
      <w:pPr>
        <w:pStyle w:val="Code"/>
        <w:rPr>
          <w:highlight w:val="white"/>
        </w:rPr>
      </w:pPr>
      <w:r w:rsidRPr="00185DE8">
        <w:rPr>
          <w:highlight w:val="white"/>
        </w:rPr>
        <w:t xml:space="preserve">            sprintf(add, "%i", tp-&gt;tm_year % 100);</w:t>
      </w:r>
    </w:p>
    <w:p w14:paraId="0EAD4BC2" w14:textId="77777777" w:rsidR="00185DE8" w:rsidRPr="00185DE8" w:rsidRDefault="00185DE8" w:rsidP="00185DE8">
      <w:pPr>
        <w:pStyle w:val="Code"/>
        <w:rPr>
          <w:highlight w:val="white"/>
        </w:rPr>
      </w:pPr>
      <w:r w:rsidRPr="00185DE8">
        <w:rPr>
          <w:highlight w:val="white"/>
        </w:rPr>
        <w:t xml:space="preserve">            break;</w:t>
      </w:r>
    </w:p>
    <w:p w14:paraId="294010F1" w14:textId="77777777" w:rsidR="00185DE8" w:rsidRPr="00185DE8" w:rsidRDefault="00185DE8" w:rsidP="00185DE8">
      <w:pPr>
        <w:pStyle w:val="Code"/>
        <w:rPr>
          <w:highlight w:val="white"/>
        </w:rPr>
      </w:pPr>
    </w:p>
    <w:p w14:paraId="19D6C19F" w14:textId="77777777" w:rsidR="00185DE8" w:rsidRPr="00185DE8" w:rsidRDefault="00185DE8" w:rsidP="00185DE8">
      <w:pPr>
        <w:pStyle w:val="Code"/>
        <w:rPr>
          <w:highlight w:val="white"/>
        </w:rPr>
      </w:pPr>
      <w:r w:rsidRPr="00185DE8">
        <w:rPr>
          <w:highlight w:val="white"/>
        </w:rPr>
        <w:t xml:space="preserve">          case 'Y':</w:t>
      </w:r>
    </w:p>
    <w:p w14:paraId="5ECEC2F5" w14:textId="77777777" w:rsidR="00185DE8" w:rsidRPr="00185DE8" w:rsidRDefault="00185DE8" w:rsidP="00185DE8">
      <w:pPr>
        <w:pStyle w:val="Code"/>
        <w:rPr>
          <w:highlight w:val="white"/>
        </w:rPr>
      </w:pPr>
      <w:r w:rsidRPr="00185DE8">
        <w:rPr>
          <w:highlight w:val="white"/>
        </w:rPr>
        <w:t xml:space="preserve">            sprintf(add, "%i", 1900 + tp-&gt;tm_year);</w:t>
      </w:r>
    </w:p>
    <w:p w14:paraId="3D1A14CF" w14:textId="77777777" w:rsidR="00185DE8" w:rsidRPr="00185DE8" w:rsidRDefault="00185DE8" w:rsidP="00185DE8">
      <w:pPr>
        <w:pStyle w:val="Code"/>
        <w:rPr>
          <w:highlight w:val="white"/>
        </w:rPr>
      </w:pPr>
      <w:r w:rsidRPr="00185DE8">
        <w:rPr>
          <w:highlight w:val="white"/>
        </w:rPr>
        <w:t xml:space="preserve">            break;</w:t>
      </w:r>
    </w:p>
    <w:p w14:paraId="2C9D20F1" w14:textId="77777777" w:rsidR="00185DE8" w:rsidRPr="00185DE8" w:rsidRDefault="00185DE8" w:rsidP="00185DE8">
      <w:pPr>
        <w:pStyle w:val="Code"/>
        <w:rPr>
          <w:highlight w:val="white"/>
        </w:rPr>
      </w:pPr>
    </w:p>
    <w:p w14:paraId="23058BEE" w14:textId="77777777" w:rsidR="00185DE8" w:rsidRPr="00185DE8" w:rsidRDefault="00185DE8" w:rsidP="00185DE8">
      <w:pPr>
        <w:pStyle w:val="Code"/>
        <w:rPr>
          <w:highlight w:val="white"/>
        </w:rPr>
      </w:pPr>
      <w:r w:rsidRPr="00185DE8">
        <w:rPr>
          <w:highlight w:val="white"/>
        </w:rPr>
        <w:t xml:space="preserve">          case 'Z':</w:t>
      </w:r>
    </w:p>
    <w:p w14:paraId="26D5DCCA" w14:textId="77777777" w:rsidR="00185DE8" w:rsidRPr="00185DE8" w:rsidRDefault="00185DE8" w:rsidP="00185DE8">
      <w:pPr>
        <w:pStyle w:val="Code"/>
        <w:rPr>
          <w:highlight w:val="white"/>
        </w:rPr>
      </w:pPr>
      <w:r w:rsidRPr="00185DE8">
        <w:rPr>
          <w:highlight w:val="white"/>
        </w:rPr>
        <w:t xml:space="preserve">            strcpy(add, "");</w:t>
      </w:r>
    </w:p>
    <w:p w14:paraId="7583F51D" w14:textId="77777777" w:rsidR="00185DE8" w:rsidRPr="00185DE8" w:rsidRDefault="00185DE8" w:rsidP="00185DE8">
      <w:pPr>
        <w:pStyle w:val="Code"/>
        <w:rPr>
          <w:highlight w:val="white"/>
        </w:rPr>
      </w:pPr>
      <w:r w:rsidRPr="00185DE8">
        <w:rPr>
          <w:highlight w:val="white"/>
        </w:rPr>
        <w:t xml:space="preserve">            break;</w:t>
      </w:r>
    </w:p>
    <w:p w14:paraId="625F6187" w14:textId="77777777" w:rsidR="00185DE8" w:rsidRPr="00185DE8" w:rsidRDefault="00185DE8" w:rsidP="00185DE8">
      <w:pPr>
        <w:pStyle w:val="Code"/>
        <w:rPr>
          <w:highlight w:val="white"/>
        </w:rPr>
      </w:pPr>
    </w:p>
    <w:p w14:paraId="002D6BF6" w14:textId="77777777" w:rsidR="00185DE8" w:rsidRPr="00185DE8" w:rsidRDefault="00185DE8" w:rsidP="00185DE8">
      <w:pPr>
        <w:pStyle w:val="Code"/>
        <w:rPr>
          <w:highlight w:val="white"/>
        </w:rPr>
      </w:pPr>
      <w:r w:rsidRPr="00185DE8">
        <w:rPr>
          <w:highlight w:val="white"/>
        </w:rPr>
        <w:t xml:space="preserve">          case '%':</w:t>
      </w:r>
    </w:p>
    <w:p w14:paraId="69936FC4" w14:textId="77777777" w:rsidR="00185DE8" w:rsidRPr="00185DE8" w:rsidRDefault="00185DE8" w:rsidP="00185DE8">
      <w:pPr>
        <w:pStyle w:val="Code"/>
        <w:rPr>
          <w:highlight w:val="white"/>
        </w:rPr>
      </w:pPr>
      <w:r w:rsidRPr="00185DE8">
        <w:rPr>
          <w:highlight w:val="white"/>
        </w:rPr>
        <w:t xml:space="preserve">            strcpy(add, "%");</w:t>
      </w:r>
    </w:p>
    <w:p w14:paraId="5833A345" w14:textId="77777777" w:rsidR="00185DE8" w:rsidRPr="00185DE8" w:rsidRDefault="00185DE8" w:rsidP="00185DE8">
      <w:pPr>
        <w:pStyle w:val="Code"/>
        <w:rPr>
          <w:highlight w:val="white"/>
        </w:rPr>
      </w:pPr>
    </w:p>
    <w:p w14:paraId="500B79F6" w14:textId="77777777" w:rsidR="00185DE8" w:rsidRPr="00185DE8" w:rsidRDefault="00185DE8" w:rsidP="00185DE8">
      <w:pPr>
        <w:pStyle w:val="Code"/>
        <w:rPr>
          <w:highlight w:val="white"/>
        </w:rPr>
      </w:pPr>
      <w:r w:rsidRPr="00185DE8">
        <w:rPr>
          <w:highlight w:val="white"/>
        </w:rPr>
        <w:t xml:space="preserve">          default:</w:t>
      </w:r>
    </w:p>
    <w:p w14:paraId="6352C1C9" w14:textId="77777777" w:rsidR="00185DE8" w:rsidRPr="00185DE8" w:rsidRDefault="00185DE8" w:rsidP="00185DE8">
      <w:pPr>
        <w:pStyle w:val="Code"/>
        <w:rPr>
          <w:highlight w:val="white"/>
        </w:rPr>
      </w:pPr>
      <w:r w:rsidRPr="00185DE8">
        <w:rPr>
          <w:highlight w:val="white"/>
        </w:rPr>
        <w:t xml:space="preserve">            strcpy(add, "");</w:t>
      </w:r>
    </w:p>
    <w:p w14:paraId="78E119AD" w14:textId="77777777" w:rsidR="00185DE8" w:rsidRPr="00185DE8" w:rsidRDefault="00185DE8" w:rsidP="00185DE8">
      <w:pPr>
        <w:pStyle w:val="Code"/>
        <w:rPr>
          <w:highlight w:val="white"/>
        </w:rPr>
      </w:pPr>
      <w:r w:rsidRPr="00185DE8">
        <w:rPr>
          <w:highlight w:val="white"/>
        </w:rPr>
        <w:t xml:space="preserve">            break;</w:t>
      </w:r>
    </w:p>
    <w:p w14:paraId="6EA303FF" w14:textId="77777777" w:rsidR="00185DE8" w:rsidRPr="00185DE8" w:rsidRDefault="00185DE8" w:rsidP="00185DE8">
      <w:pPr>
        <w:pStyle w:val="Code"/>
        <w:rPr>
          <w:highlight w:val="white"/>
        </w:rPr>
      </w:pPr>
      <w:r w:rsidRPr="00185DE8">
        <w:rPr>
          <w:highlight w:val="white"/>
        </w:rPr>
        <w:t xml:space="preserve">        }</w:t>
      </w:r>
    </w:p>
    <w:p w14:paraId="7EDD3B1A" w14:textId="77777777" w:rsidR="00185DE8" w:rsidRPr="00185DE8" w:rsidRDefault="00185DE8" w:rsidP="00185DE8">
      <w:pPr>
        <w:pStyle w:val="Code"/>
        <w:rPr>
          <w:highlight w:val="white"/>
        </w:rPr>
      </w:pPr>
      <w:r w:rsidRPr="00185DE8">
        <w:rPr>
          <w:highlight w:val="white"/>
        </w:rPr>
        <w:t xml:space="preserve">      }</w:t>
      </w:r>
    </w:p>
    <w:p w14:paraId="08316330" w14:textId="77777777" w:rsidR="00185DE8" w:rsidRPr="00185DE8" w:rsidRDefault="00185DE8" w:rsidP="00185DE8">
      <w:pPr>
        <w:pStyle w:val="Code"/>
        <w:rPr>
          <w:highlight w:val="white"/>
        </w:rPr>
      </w:pPr>
      <w:r w:rsidRPr="00185DE8">
        <w:rPr>
          <w:highlight w:val="white"/>
        </w:rPr>
        <w:t xml:space="preserve">      else {</w:t>
      </w:r>
    </w:p>
    <w:p w14:paraId="69B6DCF6" w14:textId="77777777" w:rsidR="00185DE8" w:rsidRPr="00185DE8" w:rsidRDefault="00185DE8" w:rsidP="00185DE8">
      <w:pPr>
        <w:pStyle w:val="Code"/>
        <w:rPr>
          <w:highlight w:val="white"/>
        </w:rPr>
      </w:pPr>
      <w:r w:rsidRPr="00185DE8">
        <w:rPr>
          <w:highlight w:val="white"/>
        </w:rPr>
        <w:t xml:space="preserve">        add[0] = fmt[index];</w:t>
      </w:r>
    </w:p>
    <w:p w14:paraId="2747AFDF" w14:textId="77777777" w:rsidR="00185DE8" w:rsidRPr="00185DE8" w:rsidRDefault="00185DE8" w:rsidP="00185DE8">
      <w:pPr>
        <w:pStyle w:val="Code"/>
        <w:rPr>
          <w:highlight w:val="white"/>
        </w:rPr>
      </w:pPr>
      <w:r w:rsidRPr="00185DE8">
        <w:rPr>
          <w:highlight w:val="white"/>
        </w:rPr>
        <w:t xml:space="preserve">        add[1] = '\0';</w:t>
      </w:r>
    </w:p>
    <w:p w14:paraId="0432C413" w14:textId="77777777" w:rsidR="00185DE8" w:rsidRPr="00185DE8" w:rsidRDefault="00185DE8" w:rsidP="00185DE8">
      <w:pPr>
        <w:pStyle w:val="Code"/>
        <w:rPr>
          <w:highlight w:val="white"/>
        </w:rPr>
      </w:pPr>
      <w:r w:rsidRPr="00185DE8">
        <w:rPr>
          <w:highlight w:val="white"/>
        </w:rPr>
        <w:t xml:space="preserve">      }</w:t>
      </w:r>
    </w:p>
    <w:p w14:paraId="2A98BA03" w14:textId="77777777" w:rsidR="00185DE8" w:rsidRPr="00185DE8" w:rsidRDefault="00185DE8" w:rsidP="00185DE8">
      <w:pPr>
        <w:pStyle w:val="Code"/>
        <w:rPr>
          <w:highlight w:val="white"/>
        </w:rPr>
      </w:pPr>
    </w:p>
    <w:p w14:paraId="4024C5E7" w14:textId="77777777" w:rsidR="00185DE8" w:rsidRPr="00185DE8" w:rsidRDefault="00185DE8" w:rsidP="00185DE8">
      <w:pPr>
        <w:pStyle w:val="Code"/>
        <w:rPr>
          <w:highlight w:val="white"/>
        </w:rPr>
      </w:pPr>
      <w:r w:rsidRPr="00185DE8">
        <w:rPr>
          <w:highlight w:val="white"/>
        </w:rPr>
        <w:t xml:space="preserve">      { int x = strlen(s), y = strlen(add);</w:t>
      </w:r>
    </w:p>
    <w:p w14:paraId="5DC90D53" w14:textId="77777777" w:rsidR="00185DE8" w:rsidRPr="00185DE8" w:rsidRDefault="00185DE8" w:rsidP="00185DE8">
      <w:pPr>
        <w:pStyle w:val="Code"/>
        <w:rPr>
          <w:highlight w:val="white"/>
        </w:rPr>
      </w:pPr>
      <w:r w:rsidRPr="00185DE8">
        <w:rPr>
          <w:highlight w:val="white"/>
        </w:rPr>
        <w:t xml:space="preserve">        if ((x + y) &lt; smax) {</w:t>
      </w:r>
    </w:p>
    <w:p w14:paraId="05112443" w14:textId="77777777" w:rsidR="00185DE8" w:rsidRPr="00185DE8" w:rsidRDefault="00185DE8" w:rsidP="00185DE8">
      <w:pPr>
        <w:pStyle w:val="Code"/>
        <w:rPr>
          <w:highlight w:val="white"/>
        </w:rPr>
      </w:pPr>
      <w:r w:rsidRPr="00185DE8">
        <w:rPr>
          <w:highlight w:val="white"/>
        </w:rPr>
        <w:t xml:space="preserve">          strcat(s, add);</w:t>
      </w:r>
    </w:p>
    <w:p w14:paraId="7DA8E285" w14:textId="77777777" w:rsidR="00185DE8" w:rsidRPr="00185DE8" w:rsidRDefault="00185DE8" w:rsidP="00185DE8">
      <w:pPr>
        <w:pStyle w:val="Code"/>
        <w:rPr>
          <w:highlight w:val="white"/>
        </w:rPr>
      </w:pPr>
      <w:r w:rsidRPr="00185DE8">
        <w:rPr>
          <w:highlight w:val="white"/>
        </w:rPr>
        <w:t xml:space="preserve">          //printf("");</w:t>
      </w:r>
    </w:p>
    <w:p w14:paraId="530713C2" w14:textId="77777777" w:rsidR="00185DE8" w:rsidRPr="00185DE8" w:rsidRDefault="00185DE8" w:rsidP="00185DE8">
      <w:pPr>
        <w:pStyle w:val="Code"/>
        <w:rPr>
          <w:highlight w:val="white"/>
        </w:rPr>
      </w:pPr>
      <w:r w:rsidRPr="00185DE8">
        <w:rPr>
          <w:highlight w:val="white"/>
        </w:rPr>
        <w:t xml:space="preserve">        }</w:t>
      </w:r>
    </w:p>
    <w:p w14:paraId="518DD4AA" w14:textId="77777777" w:rsidR="00185DE8" w:rsidRPr="00185DE8" w:rsidRDefault="00185DE8" w:rsidP="00185DE8">
      <w:pPr>
        <w:pStyle w:val="Code"/>
        <w:rPr>
          <w:highlight w:val="white"/>
        </w:rPr>
      </w:pPr>
      <w:r w:rsidRPr="00185DE8">
        <w:rPr>
          <w:highlight w:val="white"/>
        </w:rPr>
        <w:t xml:space="preserve">        else {</w:t>
      </w:r>
    </w:p>
    <w:p w14:paraId="492459C5" w14:textId="77777777" w:rsidR="00185DE8" w:rsidRPr="00185DE8" w:rsidRDefault="00185DE8" w:rsidP="00185DE8">
      <w:pPr>
        <w:pStyle w:val="Code"/>
        <w:rPr>
          <w:highlight w:val="white"/>
        </w:rPr>
      </w:pPr>
      <w:r w:rsidRPr="00185DE8">
        <w:rPr>
          <w:highlight w:val="white"/>
        </w:rPr>
        <w:t xml:space="preserve">          break;</w:t>
      </w:r>
    </w:p>
    <w:p w14:paraId="1294B682" w14:textId="77777777" w:rsidR="00185DE8" w:rsidRPr="00185DE8" w:rsidRDefault="00185DE8" w:rsidP="00185DE8">
      <w:pPr>
        <w:pStyle w:val="Code"/>
        <w:rPr>
          <w:highlight w:val="white"/>
        </w:rPr>
      </w:pPr>
      <w:r w:rsidRPr="00185DE8">
        <w:rPr>
          <w:highlight w:val="white"/>
        </w:rPr>
        <w:t xml:space="preserve">        }</w:t>
      </w:r>
    </w:p>
    <w:p w14:paraId="6E2A47D4" w14:textId="77777777" w:rsidR="00185DE8" w:rsidRPr="00185DE8" w:rsidRDefault="00185DE8" w:rsidP="00185DE8">
      <w:pPr>
        <w:pStyle w:val="Code"/>
        <w:rPr>
          <w:highlight w:val="white"/>
        </w:rPr>
      </w:pPr>
      <w:r w:rsidRPr="00185DE8">
        <w:rPr>
          <w:highlight w:val="white"/>
        </w:rPr>
        <w:t xml:space="preserve">      }</w:t>
      </w:r>
    </w:p>
    <w:p w14:paraId="67128F77" w14:textId="77777777" w:rsidR="00185DE8" w:rsidRPr="00185DE8" w:rsidRDefault="00185DE8" w:rsidP="00185DE8">
      <w:pPr>
        <w:pStyle w:val="Code"/>
        <w:rPr>
          <w:highlight w:val="white"/>
        </w:rPr>
      </w:pPr>
      <w:r w:rsidRPr="00185DE8">
        <w:rPr>
          <w:highlight w:val="white"/>
        </w:rPr>
        <w:t xml:space="preserve">    }</w:t>
      </w:r>
    </w:p>
    <w:p w14:paraId="4E16C762" w14:textId="77777777" w:rsidR="00185DE8" w:rsidRPr="00185DE8" w:rsidRDefault="00185DE8" w:rsidP="00185DE8">
      <w:pPr>
        <w:pStyle w:val="Code"/>
        <w:rPr>
          <w:highlight w:val="white"/>
        </w:rPr>
      </w:pPr>
      <w:r w:rsidRPr="00185DE8">
        <w:rPr>
          <w:highlight w:val="white"/>
        </w:rPr>
        <w:t xml:space="preserve">  }</w:t>
      </w:r>
    </w:p>
    <w:p w14:paraId="5AEBDDCE" w14:textId="77777777" w:rsidR="00185DE8" w:rsidRPr="00185DE8" w:rsidRDefault="00185DE8" w:rsidP="00185DE8">
      <w:pPr>
        <w:pStyle w:val="Code"/>
        <w:rPr>
          <w:highlight w:val="white"/>
        </w:rPr>
      </w:pPr>
    </w:p>
    <w:p w14:paraId="25A9148F" w14:textId="77777777" w:rsidR="00185DE8" w:rsidRPr="00185DE8" w:rsidRDefault="00185DE8" w:rsidP="00185DE8">
      <w:pPr>
        <w:pStyle w:val="Code"/>
        <w:rPr>
          <w:highlight w:val="white"/>
        </w:rPr>
      </w:pPr>
      <w:r w:rsidRPr="00185DE8">
        <w:rPr>
          <w:highlight w:val="white"/>
        </w:rPr>
        <w:t xml:space="preserve">  return strlen(s);</w:t>
      </w:r>
    </w:p>
    <w:p w14:paraId="1816914D" w14:textId="62867AED" w:rsidR="00F96B7A" w:rsidRPr="00185DE8" w:rsidRDefault="00185DE8" w:rsidP="00185DE8">
      <w:pPr>
        <w:pStyle w:val="Code"/>
      </w:pPr>
      <w:r w:rsidRPr="00185DE8">
        <w:rPr>
          <w:highlight w:val="white"/>
        </w:rPr>
        <w:t>}</w:t>
      </w:r>
    </w:p>
    <w:p w14:paraId="091577D2" w14:textId="007809A4" w:rsidR="005B1C6D" w:rsidRPr="00903DBA" w:rsidRDefault="005B1C6D" w:rsidP="00F96B7A">
      <w:pPr>
        <w:pStyle w:val="Appendix"/>
        <w:rPr>
          <w:lang w:val="en-US"/>
        </w:rPr>
      </w:pPr>
      <w:bookmarkStart w:id="601" w:name="_Toc59126307"/>
      <w:r w:rsidRPr="00903DBA">
        <w:rPr>
          <w:lang w:val="en-US"/>
        </w:rPr>
        <w:lastRenderedPageBreak/>
        <w:t>The Preprocessor</w:t>
      </w:r>
      <w:bookmarkEnd w:id="599"/>
      <w:bookmarkEnd w:id="601"/>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2" w:name="_Ref418256130"/>
      <w:bookmarkStart w:id="603" w:name="_Toc59126308"/>
      <w:r w:rsidRPr="00903DBA">
        <w:t xml:space="preserve">The Expression </w:t>
      </w:r>
      <w:r w:rsidR="007C4A54" w:rsidRPr="00903DBA">
        <w:t xml:space="preserve">Scanner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8" w:name="_Toc59126312"/>
      <w:r w:rsidRPr="00903DBA">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9" w:name="_Toc59126313"/>
      <w:r w:rsidRPr="00903DBA">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2" w:name="_Toc59126316"/>
      <w:r w:rsidRPr="00903DBA">
        <w:t>Comments, Strings, and Characters</w:t>
      </w:r>
      <w:bookmarkEnd w:id="612"/>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3" w:name="_Ref418258402"/>
      <w:bookmarkStart w:id="614" w:name="_Toc59126317"/>
      <w:r w:rsidRPr="00903DBA">
        <w:t>Slash Codes</w:t>
      </w:r>
      <w:bookmarkEnd w:id="613"/>
      <w:bookmarkEnd w:id="614"/>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5" w:name="_Toc59126318"/>
      <w:r w:rsidRPr="00903DBA">
        <w:t>The Line List</w:t>
      </w:r>
      <w:bookmarkEnd w:id="615"/>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6" w:name="_Toc59126319"/>
      <w:r w:rsidRPr="00903DBA">
        <w:t>Lines</w:t>
      </w:r>
      <w:bookmarkEnd w:id="616"/>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7" w:name="_Toc59126320"/>
      <w:r w:rsidRPr="00903DBA">
        <w:t>Includes</w:t>
      </w:r>
      <w:bookmarkEnd w:id="617"/>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8" w:name="_Toc59126321"/>
      <w:r w:rsidRPr="00903DBA">
        <w:t>Macros</w:t>
      </w:r>
      <w:bookmarkEnd w:id="618"/>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9" w:name="_Toc59126322"/>
      <w:r w:rsidRPr="00903DBA">
        <w:t>Conditional Programming</w:t>
      </w:r>
      <w:bookmarkEnd w:id="619"/>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0" w:name="_Toc59126323"/>
      <w:r w:rsidRPr="00903DBA">
        <w:t>Macro Expansion</w:t>
      </w:r>
      <w:bookmarkEnd w:id="620"/>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1" w:name="_Toc59126324"/>
      <w:r w:rsidRPr="00903DBA">
        <w:t>String Merging</w:t>
      </w:r>
      <w:bookmarkEnd w:id="621"/>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2" w:name="_Toc59126325"/>
      <w:bookmarkStart w:id="623" w:name="_Ref57656298"/>
      <w:r w:rsidRPr="00903DBA">
        <w:t>Register Allocation</w:t>
      </w:r>
      <w:bookmarkEnd w:id="622"/>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4" w:name="_Ref58762260"/>
      <w:bookmarkStart w:id="625" w:name="_Toc59126326"/>
      <w:r>
        <w:rPr>
          <w:lang w:val="en-US"/>
        </w:rPr>
        <w:lastRenderedPageBreak/>
        <w:t>The Register Set</w:t>
      </w:r>
      <w:bookmarkEnd w:id="624"/>
      <w:bookmarkEnd w:id="625"/>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6" w:name="_Toc59126327"/>
      <w:r w:rsidRPr="00903DBA">
        <w:rPr>
          <w:lang w:val="en-US"/>
        </w:rPr>
        <w:lastRenderedPageBreak/>
        <w:t>The C Grammar</w:t>
      </w:r>
      <w:bookmarkEnd w:id="600"/>
      <w:bookmarkEnd w:id="623"/>
      <w:bookmarkEnd w:id="626"/>
    </w:p>
    <w:p w14:paraId="5EE70CDE" w14:textId="3D3CD693" w:rsidR="00CB1AB5" w:rsidRPr="00903DBA" w:rsidRDefault="00CB1AB5" w:rsidP="00CB1AB5">
      <w:bookmarkStart w:id="62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8" w:name="_Toc49764472"/>
      <w:bookmarkStart w:id="629" w:name="_Toc59126328"/>
      <w:r w:rsidRPr="00903DBA">
        <w:t>The Preprocessor Grammar</w:t>
      </w:r>
      <w:bookmarkEnd w:id="628"/>
      <w:bookmarkEnd w:id="629"/>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0" w:name="_Toc49764473"/>
      <w:bookmarkStart w:id="631" w:name="_Toc59126329"/>
      <w:r w:rsidRPr="00903DBA">
        <w:t>The Language Grammar</w:t>
      </w:r>
      <w:bookmarkEnd w:id="630"/>
      <w:bookmarkEnd w:id="631"/>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2" w:name="_Ref57657966"/>
      <w:r>
        <w:lastRenderedPageBreak/>
        <w:t xml:space="preserve"> </w:t>
      </w:r>
      <w:bookmarkStart w:id="633" w:name="_Toc59126330"/>
      <w:r>
        <w:t>T</w:t>
      </w:r>
      <w:r w:rsidRPr="00903DBA">
        <w:t xml:space="preserve">he </w:t>
      </w:r>
      <w:r w:rsidRPr="00903DBA">
        <w:rPr>
          <w:highlight w:val="white"/>
        </w:rPr>
        <w:t xml:space="preserve">Gardens Point </w:t>
      </w:r>
      <w:r w:rsidR="00CB7A05">
        <w:t>Tools</w:t>
      </w:r>
      <w:bookmarkEnd w:id="627"/>
      <w:bookmarkEnd w:id="632"/>
      <w:bookmarkEnd w:id="63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4" w:name="_Toc59126331"/>
      <w:r w:rsidRPr="00903DBA">
        <w:t>The Language</w:t>
      </w:r>
      <w:bookmarkEnd w:id="63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5" w:name="_Toc59126332"/>
      <w:r w:rsidRPr="00903DBA">
        <w:lastRenderedPageBreak/>
        <w:t>The Grammar</w:t>
      </w:r>
      <w:bookmarkEnd w:id="63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6" w:name="_Toc59126333"/>
      <w:r w:rsidRPr="00903DBA">
        <w:t>GPPG</w:t>
      </w:r>
      <w:bookmarkEnd w:id="63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8" w:name="_Toc59126334"/>
      <w:r w:rsidRPr="00903DBA">
        <w:lastRenderedPageBreak/>
        <w:t>JPlex</w:t>
      </w:r>
      <w:bookmarkEnd w:id="637"/>
      <w:bookmarkEnd w:id="63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9" w:name="_Toc59126335"/>
      <w:r w:rsidRPr="00903DBA">
        <w:t>Main</w:t>
      </w:r>
      <w:bookmarkEnd w:id="63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0" w:name="_Toc59126336"/>
      <w:r w:rsidRPr="00903DBA">
        <w:rPr>
          <w:lang w:val="en-US"/>
        </w:rPr>
        <w:lastRenderedPageBreak/>
        <w:t>Auxiliary Classes</w:t>
      </w:r>
      <w:bookmarkEnd w:id="64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1" w:name="_Toc59126337"/>
      <w:r w:rsidRPr="00903DBA">
        <w:t>Error Handling</w:t>
      </w:r>
      <w:bookmarkEnd w:id="64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2" w:name="_Toc59126338"/>
      <w:r w:rsidRPr="00903DBA">
        <w:t>Container Classes</w:t>
      </w:r>
      <w:bookmarkEnd w:id="64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3" w:name="_Toc59126339"/>
      <w:r w:rsidRPr="00903DBA">
        <w:t>Ordered Pair</w:t>
      </w:r>
      <w:bookmarkEnd w:id="64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4" w:name="_Toc59126340"/>
      <w:r w:rsidRPr="00903DBA">
        <w:t>Graph</w:t>
      </w:r>
      <w:bookmarkEnd w:id="64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5" w:name="_Toc59126341"/>
      <w:r w:rsidRPr="00903DBA">
        <w:t>Addition and Removal of Vertices and Edges</w:t>
      </w:r>
      <w:bookmarkEnd w:id="64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6" w:name="_Toc59126342"/>
      <w:r w:rsidRPr="00903DBA">
        <w:t>Graph Partition</w:t>
      </w:r>
      <w:bookmarkEnd w:id="64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7" w:name="_Toc32312748"/>
      <w:bookmarkStart w:id="648" w:name="_Toc128724229"/>
      <w:bookmarkStart w:id="649" w:name="_Toc323656800"/>
      <w:bookmarkStart w:id="650" w:name="_Toc324085682"/>
      <w:bookmarkStart w:id="651" w:name="_Ref324113434"/>
      <w:bookmarkStart w:id="652" w:name="_Toc324680324"/>
      <w:bookmarkStart w:id="653" w:name="_Ref57658095"/>
      <w:bookmarkStart w:id="654" w:name="_Toc59126343"/>
      <w:r w:rsidRPr="00903DBA">
        <w:rPr>
          <w:lang w:val="en-US"/>
        </w:rPr>
        <w:lastRenderedPageBreak/>
        <w:t>The ASCII Table</w:t>
      </w:r>
      <w:bookmarkEnd w:id="647"/>
      <w:bookmarkEnd w:id="648"/>
      <w:bookmarkEnd w:id="649"/>
      <w:bookmarkEnd w:id="650"/>
      <w:bookmarkEnd w:id="651"/>
      <w:bookmarkEnd w:id="652"/>
      <w:bookmarkEnd w:id="653"/>
      <w:bookmarkEnd w:id="65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C013B" w:rsidRDefault="000C013B" w:rsidP="006C7309">
      <w:pPr>
        <w:spacing w:line="240" w:lineRule="auto"/>
      </w:pPr>
      <w:r>
        <w:separator/>
      </w:r>
    </w:p>
  </w:endnote>
  <w:endnote w:type="continuationSeparator" w:id="0">
    <w:p w14:paraId="0DD18C9D" w14:textId="77777777" w:rsidR="000C013B" w:rsidRDefault="000C013B"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C013B" w:rsidRDefault="000C013B" w:rsidP="006C7309">
      <w:pPr>
        <w:spacing w:line="240" w:lineRule="auto"/>
      </w:pPr>
      <w:r>
        <w:separator/>
      </w:r>
    </w:p>
  </w:footnote>
  <w:footnote w:type="continuationSeparator" w:id="0">
    <w:p w14:paraId="0BA3DA21" w14:textId="77777777" w:rsidR="000C013B" w:rsidRDefault="000C013B"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 w:numId="1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E8"/>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ACA"/>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A0C"/>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0</TotalTime>
  <Pages>436</Pages>
  <Words>139042</Words>
  <Characters>736925</Characters>
  <Application>Microsoft Office Word</Application>
  <DocSecurity>0</DocSecurity>
  <Lines>6141</Lines>
  <Paragraphs>174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4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9</cp:revision>
  <cp:lastPrinted>2017-05-07T13:41:00Z</cp:lastPrinted>
  <dcterms:created xsi:type="dcterms:W3CDTF">2020-12-01T10:01:00Z</dcterms:created>
  <dcterms:modified xsi:type="dcterms:W3CDTF">2020-12-24T21:51:00Z</dcterms:modified>
</cp:coreProperties>
</file>